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910" w:type="dxa"/>
        <w:tblCellSpacing w:w="0" w:type="dxa"/>
        <w:tblInd w:w="5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10"/>
      </w:tblGrid>
      <w:tr w:rsidR="003D0323" w:rsidRPr="00423A2F" w14:paraId="30D81B25" w14:textId="77777777" w:rsidTr="003D0323">
        <w:trPr>
          <w:trHeight w:val="450"/>
          <w:tblCellSpacing w:w="0" w:type="dxa"/>
        </w:trPr>
        <w:tc>
          <w:tcPr>
            <w:tcW w:w="7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BA736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bookmarkStart w:id="0" w:name="_Hlk119827747"/>
            <w:r w:rsidRPr="00423A2F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UNIVERSIDADE FEDERAL DE LAVRAS</w:t>
            </w:r>
          </w:p>
          <w:p w14:paraId="2DFA8F1F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Ó-REITORIA DE PÓS-GRADUAÇÃO</w:t>
            </w:r>
          </w:p>
          <w:p w14:paraId="00515D33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INSTITUTO DE CIÊNCIAS NATURAIS</w:t>
            </w:r>
          </w:p>
          <w:p w14:paraId="4C712533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DEPARTAMENTO DE BIOLOGIA</w:t>
            </w:r>
          </w:p>
          <w:p w14:paraId="2BACEDCC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PROGRAMA DE PÓS-GRADUAÇÃO EM GENÉTICA E</w:t>
            </w:r>
          </w:p>
          <w:p w14:paraId="242B6BED" w14:textId="77777777" w:rsidR="003D0323" w:rsidRPr="00423A2F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423A2F">
              <w:rPr>
                <w:rFonts w:ascii="Times New Roman" w:hAnsi="Times New Roman"/>
                <w:color w:val="000000"/>
                <w:sz w:val="24"/>
                <w:szCs w:val="24"/>
              </w:rPr>
              <w:t>MELHORAMENTO DE PLANTAS</w:t>
            </w:r>
          </w:p>
        </w:tc>
      </w:tr>
    </w:tbl>
    <w:p w14:paraId="6D962F2F" w14:textId="01569B28" w:rsidR="003D0323" w:rsidRDefault="00A0086E" w:rsidP="003D0323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5E6086DB" wp14:editId="6D917C33">
            <wp:simplePos x="0" y="0"/>
            <wp:positionH relativeFrom="column">
              <wp:posOffset>4528820</wp:posOffset>
            </wp:positionH>
            <wp:positionV relativeFrom="paragraph">
              <wp:posOffset>-1064895</wp:posOffset>
            </wp:positionV>
            <wp:extent cx="843915" cy="752475"/>
            <wp:effectExtent l="0" t="0" r="0" b="0"/>
            <wp:wrapNone/>
            <wp:docPr id="3" name="Imagem 5626" descr="C:\Jose Airton\UFLA\Logotipo\logotipo genética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5626" descr="C:\Jose Airton\UFLA\Logotipo\logotipo genética (1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91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1" locked="0" layoutInCell="1" allowOverlap="0" wp14:anchorId="382259B3" wp14:editId="6EECCD68">
            <wp:simplePos x="0" y="0"/>
            <wp:positionH relativeFrom="column">
              <wp:posOffset>-118745</wp:posOffset>
            </wp:positionH>
            <wp:positionV relativeFrom="paragraph">
              <wp:posOffset>-1064895</wp:posOffset>
            </wp:positionV>
            <wp:extent cx="1485900" cy="609600"/>
            <wp:effectExtent l="0" t="0" r="0" b="0"/>
            <wp:wrapNone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9D08A0" w14:textId="77777777" w:rsidR="00A962B7" w:rsidRDefault="00A962B7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bookmarkStart w:id="1" w:name="_Toc476501149"/>
    </w:p>
    <w:p w14:paraId="245CE5FA" w14:textId="6564ED23" w:rsidR="00417993" w:rsidRDefault="00A962B7" w:rsidP="00417993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A962B7">
        <w:rPr>
          <w:rFonts w:ascii="Times New Roman" w:hAnsi="Times New Roman"/>
          <w:b/>
          <w:bCs/>
          <w:sz w:val="28"/>
          <w:szCs w:val="28"/>
        </w:rPr>
        <w:t xml:space="preserve">PGM522 – ANÁLISE DE EXPERIMENTOS EM GENÉTICA </w:t>
      </w:r>
      <w:proofErr w:type="gramStart"/>
      <w:r w:rsidRPr="00A962B7">
        <w:rPr>
          <w:rFonts w:ascii="Times New Roman" w:hAnsi="Times New Roman"/>
          <w:b/>
          <w:bCs/>
          <w:sz w:val="28"/>
          <w:szCs w:val="28"/>
        </w:rPr>
        <w:t>E  MELHORAMENTO</w:t>
      </w:r>
      <w:proofErr w:type="gramEnd"/>
      <w:r w:rsidRPr="00A962B7">
        <w:rPr>
          <w:rFonts w:ascii="Times New Roman" w:hAnsi="Times New Roman"/>
          <w:b/>
          <w:bCs/>
          <w:sz w:val="28"/>
          <w:szCs w:val="28"/>
        </w:rPr>
        <w:t xml:space="preserve"> DE PLANTAS</w:t>
      </w:r>
    </w:p>
    <w:p w14:paraId="6BEA3500" w14:textId="17FFF78E" w:rsidR="008F6FF9" w:rsidRPr="00A962B7" w:rsidRDefault="008F6FF9" w:rsidP="008E51D9">
      <w:pPr>
        <w:spacing w:before="240"/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Ricardo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Antonio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Ruiz Cardozo</w:t>
      </w:r>
    </w:p>
    <w:p w14:paraId="6A0CF2F5" w14:textId="77777777" w:rsidR="00846C20" w:rsidRDefault="001A5C75" w:rsidP="008E51D9">
      <w:pPr>
        <w:pStyle w:val="Ttulo1"/>
        <w:spacing w:before="240"/>
        <w:jc w:val="center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>6</w:t>
      </w:r>
      <w:r w:rsidR="00846C20" w:rsidRPr="005A34B7">
        <w:rPr>
          <w:rFonts w:ascii="Times New Roman" w:hAnsi="Times New Roman"/>
          <w:color w:val="auto"/>
        </w:rPr>
        <w:t>ª LISTA DE EXERCÍCIOS</w:t>
      </w:r>
      <w:bookmarkEnd w:id="1"/>
    </w:p>
    <w:p w14:paraId="0DD1942C" w14:textId="77777777" w:rsidR="00846C20" w:rsidRPr="005A34B7" w:rsidRDefault="00846C20" w:rsidP="005A34B7">
      <w:pPr>
        <w:pStyle w:val="Ttulo2"/>
        <w:jc w:val="center"/>
        <w:rPr>
          <w:rFonts w:ascii="Times New Roman" w:hAnsi="Times New Roman" w:cs="Times New Roman"/>
          <w:sz w:val="26"/>
          <w:szCs w:val="26"/>
        </w:rPr>
      </w:pPr>
      <w:bookmarkStart w:id="2" w:name="_Toc476501162"/>
      <w:r w:rsidRPr="005A34B7">
        <w:rPr>
          <w:rFonts w:ascii="Times New Roman" w:hAnsi="Times New Roman" w:cs="Times New Roman"/>
          <w:sz w:val="26"/>
          <w:szCs w:val="26"/>
        </w:rPr>
        <w:t xml:space="preserve">Delineamentos </w:t>
      </w:r>
      <w:smartTag w:uri="urn:schemas-microsoft-com:office:smarttags" w:element="PersonName">
        <w:smartTagPr>
          <w:attr w:name="ProductID" w:val="em Blocos Incompletos"/>
        </w:smartTagPr>
        <w:r w:rsidRPr="005A34B7">
          <w:rPr>
            <w:rFonts w:ascii="Times New Roman" w:hAnsi="Times New Roman" w:cs="Times New Roman"/>
            <w:sz w:val="26"/>
            <w:szCs w:val="26"/>
          </w:rPr>
          <w:t>em Blocos Incompletos</w:t>
        </w:r>
      </w:smartTag>
      <w:r w:rsidR="005A34B7">
        <w:rPr>
          <w:rFonts w:ascii="Times New Roman" w:hAnsi="Times New Roman" w:cs="Times New Roman"/>
          <w:sz w:val="26"/>
          <w:szCs w:val="26"/>
        </w:rPr>
        <w:t xml:space="preserve"> (DBI)</w:t>
      </w:r>
      <w:bookmarkEnd w:id="2"/>
      <w:r w:rsidR="000146AE">
        <w:rPr>
          <w:rFonts w:ascii="Times New Roman" w:hAnsi="Times New Roman" w:cs="Times New Roman"/>
          <w:sz w:val="26"/>
          <w:szCs w:val="26"/>
        </w:rPr>
        <w:t xml:space="preserve"> e Grupo de Experimentos</w:t>
      </w:r>
    </w:p>
    <w:p w14:paraId="3C2E166E" w14:textId="77777777" w:rsidR="00846C20" w:rsidRDefault="00846C20" w:rsidP="00590C9C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4F1F4783" w14:textId="77777777" w:rsidR="00B64BE6" w:rsidRPr="00E94811" w:rsidRDefault="00B64BE6" w:rsidP="00B64BE6">
      <w:pPr>
        <w:pStyle w:val="ListParagraph1"/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A seguir estão dispostos os dados de volume (dm</w:t>
      </w:r>
      <w:r w:rsidRPr="00E94811">
        <w:rPr>
          <w:rFonts w:ascii="Times New Roman" w:hAnsi="Times New Roman"/>
          <w:sz w:val="24"/>
          <w:szCs w:val="24"/>
          <w:vertAlign w:val="superscript"/>
        </w:rPr>
        <w:t>3</w:t>
      </w:r>
      <w:r w:rsidRPr="00E94811">
        <w:rPr>
          <w:rFonts w:ascii="Times New Roman" w:hAnsi="Times New Roman"/>
          <w:sz w:val="24"/>
          <w:szCs w:val="24"/>
        </w:rPr>
        <w:t xml:space="preserve">) de um teste de 25 progênies de meios-irmãos de </w:t>
      </w:r>
      <w:proofErr w:type="spellStart"/>
      <w:r w:rsidRPr="00E94811">
        <w:rPr>
          <w:rFonts w:ascii="Times New Roman" w:hAnsi="Times New Roman"/>
          <w:i/>
          <w:sz w:val="24"/>
          <w:szCs w:val="24"/>
        </w:rPr>
        <w:t>Eucaliptus</w:t>
      </w:r>
      <w:proofErr w:type="spellEnd"/>
      <w:r w:rsidRPr="00E94811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r w:rsidRPr="00E94811">
        <w:rPr>
          <w:rFonts w:ascii="Times New Roman" w:hAnsi="Times New Roman"/>
          <w:i/>
          <w:sz w:val="24"/>
          <w:szCs w:val="24"/>
        </w:rPr>
        <w:t>grandis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, conduzido no delineamento </w:t>
      </w:r>
      <w:r>
        <w:rPr>
          <w:rFonts w:ascii="Times New Roman" w:hAnsi="Times New Roman"/>
          <w:sz w:val="24"/>
          <w:szCs w:val="24"/>
        </w:rPr>
        <w:t>em blocos incompletos (DBI)</w:t>
      </w:r>
      <w:r w:rsidRPr="00E94811">
        <w:rPr>
          <w:rFonts w:ascii="Times New Roman" w:hAnsi="Times New Roman"/>
          <w:sz w:val="24"/>
          <w:szCs w:val="24"/>
        </w:rPr>
        <w:t>.</w:t>
      </w:r>
    </w:p>
    <w:p w14:paraId="7E07465A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746"/>
        <w:gridCol w:w="954"/>
        <w:gridCol w:w="747"/>
        <w:gridCol w:w="954"/>
        <w:gridCol w:w="747"/>
        <w:gridCol w:w="954"/>
        <w:gridCol w:w="747"/>
        <w:gridCol w:w="954"/>
        <w:gridCol w:w="747"/>
        <w:gridCol w:w="954"/>
      </w:tblGrid>
      <w:tr w:rsidR="00B64BE6" w:rsidRPr="00E94811" w14:paraId="6C55A56C" w14:textId="77777777" w:rsidTr="00157BF3">
        <w:trPr>
          <w:trHeight w:val="255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822DBC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Rep I</w:t>
            </w:r>
          </w:p>
        </w:tc>
      </w:tr>
      <w:tr w:rsidR="00B64BE6" w:rsidRPr="00E94811" w14:paraId="5407D43C" w14:textId="77777777" w:rsidTr="00157BF3">
        <w:trPr>
          <w:trHeight w:val="255"/>
        </w:trPr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CB81B7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 1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E0382F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2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7C447E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3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0071A4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4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B88A3F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5</w:t>
            </w:r>
          </w:p>
        </w:tc>
      </w:tr>
      <w:tr w:rsidR="00B64BE6" w:rsidRPr="00E94811" w14:paraId="5FA58875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B65EBE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01791D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342192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9CAD9C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611C2D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26CB59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F7FCCA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4DC131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9D54F1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74726B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</w:tr>
      <w:tr w:rsidR="00B64BE6" w:rsidRPr="00E94811" w14:paraId="49074C8C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70D70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F52DC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3,1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EA4B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6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61C17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2,5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477FC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FE63D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0,1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49FC4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6159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51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B4B9E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4CCAA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7</w:t>
            </w:r>
          </w:p>
        </w:tc>
      </w:tr>
      <w:tr w:rsidR="00B64BE6" w:rsidRPr="00E94811" w14:paraId="37F3708C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10759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7B2C4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67,2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5F135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7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74A44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8,2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CF04D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F8BBA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8,2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4343C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7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8B911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3,3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4A05E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D26ED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5,5</w:t>
            </w:r>
          </w:p>
        </w:tc>
      </w:tr>
      <w:tr w:rsidR="00B64BE6" w:rsidRPr="00E94811" w14:paraId="3779A820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316C0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0AE34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7,1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BCCE6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46986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8,2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50E16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E5468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1,3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CE7AE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8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4E116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4,5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FDED9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907F8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70,5</w:t>
            </w:r>
          </w:p>
        </w:tc>
      </w:tr>
      <w:tr w:rsidR="00B64BE6" w:rsidRPr="00E94811" w14:paraId="4C83EDBE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33A91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EBC76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9,6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4D9CA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7F6B2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2,9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3F027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4DD31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8,6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A85C0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DF01E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1,1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59162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B4574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5</w:t>
            </w:r>
          </w:p>
        </w:tc>
      </w:tr>
      <w:tr w:rsidR="00B64BE6" w:rsidRPr="00E94811" w14:paraId="0A92352B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44746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32803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6D8DE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EAB60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8,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56313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A9E80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2,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36924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0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97A4A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0,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94B7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531D2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2,9</w:t>
            </w:r>
          </w:p>
        </w:tc>
      </w:tr>
      <w:tr w:rsidR="00B64BE6" w:rsidRPr="00E94811" w14:paraId="0F3F17FA" w14:textId="77777777" w:rsidTr="00157BF3">
        <w:trPr>
          <w:trHeight w:val="255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60E577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Rep II</w:t>
            </w:r>
          </w:p>
        </w:tc>
      </w:tr>
      <w:tr w:rsidR="00B64BE6" w:rsidRPr="00E94811" w14:paraId="09A088E4" w14:textId="77777777" w:rsidTr="00157BF3">
        <w:trPr>
          <w:trHeight w:val="255"/>
        </w:trPr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28782D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 1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3B2AA8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2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45AB2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3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3C3F66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4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FD06AD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5</w:t>
            </w:r>
          </w:p>
        </w:tc>
      </w:tr>
      <w:tr w:rsidR="00B64BE6" w:rsidRPr="00E94811" w14:paraId="7271ABE2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EB035D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90D8C7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7D2565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B465E5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59DB4D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E2FDE3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D6DE2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B9999A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EA9B39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F5B08E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</w:tr>
      <w:tr w:rsidR="00B64BE6" w:rsidRPr="00E94811" w14:paraId="15F143B0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DBE3C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BD374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7,2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FDB82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8E1CC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70,4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F23CF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194DD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2,5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CCB60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6F305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6,1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9E234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BBC13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7,4</w:t>
            </w:r>
          </w:p>
        </w:tc>
      </w:tr>
      <w:tr w:rsidR="00B64BE6" w:rsidRPr="00E94811" w14:paraId="0702388A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BE7A7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6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6C5A8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7,3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D8E0B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7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312B0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1,8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4DDE3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523F3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1,4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4F0D8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C695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5,8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638A0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B2FF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9,85</w:t>
            </w:r>
          </w:p>
        </w:tc>
      </w:tr>
      <w:tr w:rsidR="00B64BE6" w:rsidRPr="00E94811" w14:paraId="79CF7E5B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B3FACB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D1FD9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9,2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FA4F5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C1988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3,6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04BB5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9506E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2,8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377CA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CB5E23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0,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8B53A9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968DE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0,8</w:t>
            </w:r>
          </w:p>
        </w:tc>
      </w:tr>
      <w:tr w:rsidR="00B64BE6" w:rsidRPr="00E94811" w14:paraId="67F5DCEC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2F714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19935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3,3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35AB8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7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01FB6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3,3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15D84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8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1741C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6,9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42962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8643F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0,7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EAE5C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0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7DC4D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6</w:t>
            </w:r>
          </w:p>
        </w:tc>
      </w:tr>
      <w:tr w:rsidR="00B64BE6" w:rsidRPr="00E94811" w14:paraId="4D5B7EF4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2941F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D59B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1,3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BDF1E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F5F7D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79,8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32EE7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F33DE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6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996A6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93DBD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6,0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64C3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AF83A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6,75</w:t>
            </w:r>
          </w:p>
        </w:tc>
      </w:tr>
      <w:tr w:rsidR="00B64BE6" w:rsidRPr="00E94811" w14:paraId="1F2BB385" w14:textId="77777777" w:rsidTr="00157BF3">
        <w:trPr>
          <w:trHeight w:val="255"/>
        </w:trPr>
        <w:tc>
          <w:tcPr>
            <w:tcW w:w="5000" w:type="pct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A22413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Rep III</w:t>
            </w:r>
          </w:p>
        </w:tc>
      </w:tr>
      <w:tr w:rsidR="00B64BE6" w:rsidRPr="00E94811" w14:paraId="4EDBD55A" w14:textId="77777777" w:rsidTr="00157BF3">
        <w:trPr>
          <w:trHeight w:val="255"/>
        </w:trPr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A92AA1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 1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793233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2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2BAFB6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3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A4B730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4</w:t>
            </w:r>
          </w:p>
        </w:tc>
        <w:tc>
          <w:tcPr>
            <w:tcW w:w="100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B8816B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Cs w:val="24"/>
              </w:rPr>
              <w:t>Bloco5</w:t>
            </w:r>
          </w:p>
        </w:tc>
      </w:tr>
      <w:tr w:rsidR="00B64BE6" w:rsidRPr="00E94811" w14:paraId="3463A740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294AEF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D0A232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8F4A4E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C67223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B993C5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0AD196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BB4033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3EC58C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D16B7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Trat</w:t>
            </w:r>
            <w:proofErr w:type="spellEnd"/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B8BFC8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Cs w:val="24"/>
              </w:rPr>
              <w:t>Vol</w:t>
            </w:r>
            <w:proofErr w:type="spellEnd"/>
          </w:p>
        </w:tc>
      </w:tr>
      <w:tr w:rsidR="00B64BE6" w:rsidRPr="00E94811" w14:paraId="6AC288CB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1424C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D3E10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4,8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6C916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12D74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7,7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DAE93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318BA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2,7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C7EAC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877F7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6,2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3276B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00121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79,8</w:t>
            </w:r>
          </w:p>
        </w:tc>
      </w:tr>
      <w:tr w:rsidR="00B64BE6" w:rsidRPr="00E94811" w14:paraId="25E2181E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06B36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7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1E5B1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2,2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98D91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CE3F5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8,4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60FEF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2133A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0,6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C747E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1DAE7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1,1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BB3E1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6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499B9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6,45</w:t>
            </w:r>
          </w:p>
        </w:tc>
      </w:tr>
      <w:tr w:rsidR="00B64BE6" w:rsidRPr="00E94811" w14:paraId="051177BC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C3F5D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BB02C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8,6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65BB9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DA9E5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48,6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FA686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84BCC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71,4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4A9A9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1AA36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3,3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FC422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2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8366F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8</w:t>
            </w:r>
          </w:p>
        </w:tc>
      </w:tr>
      <w:tr w:rsidR="00B64BE6" w:rsidRPr="00E94811" w14:paraId="164900F5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A2B19A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9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83D18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58,5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0A8BF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0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A8BE6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9,6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D9E35D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833AB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95,3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A70434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7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FD157C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66,95</w:t>
            </w: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2233F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8</w:t>
            </w:r>
          </w:p>
        </w:tc>
        <w:tc>
          <w:tcPr>
            <w:tcW w:w="56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430FC3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8,35</w:t>
            </w:r>
          </w:p>
        </w:tc>
      </w:tr>
      <w:tr w:rsidR="00B64BE6" w:rsidRPr="00E94811" w14:paraId="7B5E0C19" w14:textId="77777777" w:rsidTr="00157BF3">
        <w:trPr>
          <w:trHeight w:val="255"/>
        </w:trPr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9B6805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5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9671C9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86,8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3C0BE8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1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459E33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91,35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76E61D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2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0AD2D9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00,1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EB98B5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3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241C0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19,35</w:t>
            </w: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754AC4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24</w:t>
            </w:r>
          </w:p>
        </w:tc>
        <w:tc>
          <w:tcPr>
            <w:tcW w:w="56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660D1D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Cs w:val="24"/>
              </w:rPr>
            </w:pPr>
            <w:r w:rsidRPr="00E94811">
              <w:rPr>
                <w:rFonts w:ascii="Times New Roman" w:hAnsi="Times New Roman"/>
                <w:szCs w:val="24"/>
              </w:rPr>
              <w:t>137,2</w:t>
            </w:r>
          </w:p>
        </w:tc>
      </w:tr>
    </w:tbl>
    <w:p w14:paraId="62031EE1" w14:textId="77777777" w:rsidR="00B64BE6" w:rsidRPr="00417993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2CC48B0F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ede-se:</w:t>
      </w:r>
    </w:p>
    <w:p w14:paraId="0B1798D1" w14:textId="27AC46B7" w:rsidR="00C04F2C" w:rsidRDefault="00B64BE6" w:rsidP="00C04F2C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Qu</w:t>
      </w:r>
      <w:r w:rsidR="00C04F2C">
        <w:rPr>
          <w:rFonts w:ascii="Times New Roman" w:hAnsi="Times New Roman"/>
          <w:sz w:val="24"/>
          <w:szCs w:val="24"/>
        </w:rPr>
        <w:t>a</w:t>
      </w:r>
      <w:r w:rsidR="0089523E">
        <w:rPr>
          <w:rFonts w:ascii="Times New Roman" w:hAnsi="Times New Roman"/>
          <w:sz w:val="24"/>
          <w:szCs w:val="24"/>
        </w:rPr>
        <w:t>l é o tipo de DBI empregado</w:t>
      </w:r>
      <w:r w:rsidR="00C04F2C">
        <w:rPr>
          <w:rFonts w:ascii="Times New Roman" w:hAnsi="Times New Roman"/>
          <w:sz w:val="24"/>
          <w:szCs w:val="24"/>
        </w:rPr>
        <w:t xml:space="preserve"> </w:t>
      </w:r>
      <w:r w:rsidR="0089523E">
        <w:rPr>
          <w:rFonts w:ascii="Times New Roman" w:hAnsi="Times New Roman"/>
          <w:sz w:val="24"/>
          <w:szCs w:val="24"/>
        </w:rPr>
        <w:t>e quais suas principais</w:t>
      </w:r>
      <w:r w:rsidR="00C04F2C">
        <w:rPr>
          <w:rFonts w:ascii="Times New Roman" w:hAnsi="Times New Roman"/>
          <w:sz w:val="24"/>
          <w:szCs w:val="24"/>
        </w:rPr>
        <w:t xml:space="preserve"> características</w:t>
      </w:r>
      <w:r w:rsidR="0089523E">
        <w:rPr>
          <w:rFonts w:ascii="Times New Roman" w:hAnsi="Times New Roman"/>
          <w:sz w:val="24"/>
          <w:szCs w:val="24"/>
        </w:rPr>
        <w:t>?</w:t>
      </w:r>
    </w:p>
    <w:p w14:paraId="1721B093" w14:textId="2363B6FC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47D7352" w14:textId="0AC32C23" w:rsidR="00B925EB" w:rsidRDefault="002803BE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color w:val="4472C4" w:themeColor="accent1"/>
          <w:sz w:val="23"/>
          <w:szCs w:val="23"/>
        </w:rPr>
        <w:t xml:space="preserve">O experimento é um DBI em </w:t>
      </w:r>
      <w:proofErr w:type="spellStart"/>
      <w:r w:rsidR="003408B6" w:rsidRPr="00417993">
        <w:rPr>
          <w:color w:val="4472C4" w:themeColor="accent1"/>
          <w:sz w:val="23"/>
          <w:szCs w:val="23"/>
        </w:rPr>
        <w:t>Láttice</w:t>
      </w:r>
      <w:proofErr w:type="spellEnd"/>
      <w:r w:rsidR="003408B6" w:rsidRPr="00417993">
        <w:rPr>
          <w:color w:val="4472C4" w:themeColor="accent1"/>
          <w:sz w:val="23"/>
          <w:szCs w:val="23"/>
        </w:rPr>
        <w:t xml:space="preserve"> quadrado parcialmente balanceado (5x5)</w:t>
      </w:r>
      <w:r>
        <w:rPr>
          <w:color w:val="4472C4" w:themeColor="accent1"/>
          <w:sz w:val="23"/>
          <w:szCs w:val="23"/>
        </w:rPr>
        <w:t xml:space="preserve">, com 3 </w:t>
      </w:r>
      <w:r w:rsidR="00FB57D7">
        <w:rPr>
          <w:color w:val="4472C4" w:themeColor="accent1"/>
          <w:sz w:val="23"/>
          <w:szCs w:val="23"/>
        </w:rPr>
        <w:t>repetições</w:t>
      </w:r>
      <w:r w:rsidR="003408B6" w:rsidRPr="00417993">
        <w:rPr>
          <w:color w:val="4472C4" w:themeColor="accent1"/>
          <w:sz w:val="23"/>
          <w:szCs w:val="23"/>
        </w:rPr>
        <w:t xml:space="preserve">. Este nos indica que o número de tratamentos </w:t>
      </w:r>
      <w:r w:rsidR="00417993" w:rsidRPr="00417993">
        <w:rPr>
          <w:color w:val="4472C4" w:themeColor="accent1"/>
          <w:sz w:val="23"/>
          <w:szCs w:val="23"/>
        </w:rPr>
        <w:t xml:space="preserve">é </w:t>
      </w:r>
      <w:r w:rsidR="003408B6" w:rsidRPr="00417993">
        <w:rPr>
          <w:color w:val="4472C4" w:themeColor="accent1"/>
          <w:sz w:val="23"/>
          <w:szCs w:val="23"/>
        </w:rPr>
        <w:t>igual</w:t>
      </w:r>
      <w:r w:rsidR="00417993" w:rsidRPr="00417993">
        <w:rPr>
          <w:color w:val="4472C4" w:themeColor="accent1"/>
          <w:sz w:val="23"/>
          <w:szCs w:val="23"/>
        </w:rPr>
        <w:t xml:space="preserve"> ao quadrado do número de parcelas por bloco (v = k</w:t>
      </w:r>
      <w:r w:rsidR="00417993" w:rsidRPr="00417993">
        <w:rPr>
          <w:color w:val="4472C4" w:themeColor="accent1"/>
          <w:sz w:val="23"/>
          <w:szCs w:val="23"/>
          <w:vertAlign w:val="superscript"/>
        </w:rPr>
        <w:t>2</w:t>
      </w:r>
      <w:r w:rsidR="00417993" w:rsidRPr="00417993">
        <w:rPr>
          <w:color w:val="4472C4" w:themeColor="accent1"/>
          <w:sz w:val="23"/>
          <w:szCs w:val="23"/>
        </w:rPr>
        <w:t xml:space="preserve">) onde o número de repetições </w:t>
      </w:r>
      <w:proofErr w:type="spellStart"/>
      <w:r w:rsidR="00417993" w:rsidRPr="00417993">
        <w:rPr>
          <w:color w:val="4472C4" w:themeColor="accent1"/>
          <w:sz w:val="23"/>
          <w:szCs w:val="23"/>
        </w:rPr>
        <w:t>vã</w:t>
      </w:r>
      <w:r w:rsidR="00417993">
        <w:rPr>
          <w:color w:val="4472C4" w:themeColor="accent1"/>
          <w:sz w:val="23"/>
          <w:szCs w:val="23"/>
        </w:rPr>
        <w:t>i</w:t>
      </w:r>
      <w:proofErr w:type="spellEnd"/>
      <w:r w:rsidR="00417993" w:rsidRPr="00417993">
        <w:rPr>
          <w:color w:val="4472C4" w:themeColor="accent1"/>
          <w:sz w:val="23"/>
          <w:szCs w:val="23"/>
        </w:rPr>
        <w:t xml:space="preserve"> estar entre dois e o número de blocos (k) se é primo ou potência de primo. Por outro lado,</w:t>
      </w:r>
      <w:r w:rsidR="00417993">
        <w:rPr>
          <w:color w:val="4472C4" w:themeColor="accent1"/>
          <w:sz w:val="23"/>
          <w:szCs w:val="23"/>
        </w:rPr>
        <w:t xml:space="preserve"> as repetições </w:t>
      </w:r>
      <w:r w:rsidR="00417993" w:rsidRPr="00417993">
        <w:rPr>
          <w:color w:val="4472C4" w:themeColor="accent1"/>
          <w:sz w:val="23"/>
          <w:szCs w:val="23"/>
        </w:rPr>
        <w:t>vã</w:t>
      </w:r>
      <w:r w:rsidR="00417993">
        <w:rPr>
          <w:color w:val="4472C4" w:themeColor="accent1"/>
          <w:sz w:val="23"/>
          <w:szCs w:val="23"/>
        </w:rPr>
        <w:t>o</w:t>
      </w:r>
      <w:r w:rsidR="00417993" w:rsidRPr="00417993">
        <w:rPr>
          <w:color w:val="4472C4" w:themeColor="accent1"/>
          <w:sz w:val="23"/>
          <w:szCs w:val="23"/>
        </w:rPr>
        <w:t xml:space="preserve"> ser de 2 ou 3 se o k não for primo</w:t>
      </w:r>
      <w:r w:rsidR="00417993">
        <w:rPr>
          <w:color w:val="4472C4" w:themeColor="accent1"/>
          <w:sz w:val="23"/>
          <w:szCs w:val="23"/>
        </w:rPr>
        <w:t xml:space="preserve">. Uma característica dos delineamentos </w:t>
      </w:r>
      <w:r>
        <w:rPr>
          <w:color w:val="4472C4" w:themeColor="accent1"/>
          <w:sz w:val="23"/>
          <w:szCs w:val="23"/>
        </w:rPr>
        <w:t xml:space="preserve">é que ao ser desbalanceado apenas alguns pares de tratamentos ocorrem juntos num bloco do experimento (denominados primeiros associados) e outros pares de tratamentos que não ocorrem juntos num bloco do experimento estes pares são denominados segundos associados, isto é importante porque </w:t>
      </w:r>
      <w:r w:rsidR="008E51D9">
        <w:rPr>
          <w:color w:val="4472C4" w:themeColor="accent1"/>
          <w:sz w:val="23"/>
          <w:szCs w:val="23"/>
        </w:rPr>
        <w:t>na análise</w:t>
      </w:r>
      <w:r>
        <w:rPr>
          <w:color w:val="4472C4" w:themeColor="accent1"/>
          <w:sz w:val="23"/>
          <w:szCs w:val="23"/>
        </w:rPr>
        <w:t xml:space="preserve"> </w:t>
      </w:r>
      <w:r w:rsidR="00FB57D7">
        <w:rPr>
          <w:color w:val="4472C4" w:themeColor="accent1"/>
          <w:sz w:val="23"/>
          <w:szCs w:val="23"/>
        </w:rPr>
        <w:t>porque os pares não são comparados com a mesma precisão.</w:t>
      </w:r>
    </w:p>
    <w:p w14:paraId="4F189D15" w14:textId="7E4F17D3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B51FAC1" w14:textId="77777777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34E3FA7" w14:textId="530D96C1" w:rsidR="0089523E" w:rsidRDefault="0089523E" w:rsidP="00567F04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 delineamento emprego é tipo </w:t>
      </w:r>
      <w:proofErr w:type="spellStart"/>
      <w:r w:rsidRPr="0089523E">
        <w:rPr>
          <w:rFonts w:ascii="Times New Roman" w:hAnsi="Times New Roman"/>
          <w:i/>
          <w:iCs/>
          <w:sz w:val="24"/>
          <w:szCs w:val="24"/>
        </w:rPr>
        <w:t>resolvable</w:t>
      </w:r>
      <w:proofErr w:type="spellEnd"/>
      <w:r>
        <w:rPr>
          <w:rFonts w:ascii="Times New Roman" w:hAnsi="Times New Roman"/>
          <w:sz w:val="24"/>
          <w:szCs w:val="24"/>
        </w:rPr>
        <w:t>? Justifique.</w:t>
      </w:r>
    </w:p>
    <w:p w14:paraId="4B5D3F62" w14:textId="45F7896D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BC6A0A4" w14:textId="7002FF88" w:rsidR="00B925EB" w:rsidRDefault="00FB57D7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  <w:r w:rsidRPr="00FB57D7">
        <w:rPr>
          <w:color w:val="4472C4" w:themeColor="accent1"/>
          <w:sz w:val="23"/>
          <w:szCs w:val="23"/>
        </w:rPr>
        <w:t xml:space="preserve">Sim, pois dentro de cada repetição </w:t>
      </w:r>
      <w:r w:rsidR="00EE24C1">
        <w:rPr>
          <w:color w:val="4472C4" w:themeColor="accent1"/>
          <w:sz w:val="23"/>
          <w:szCs w:val="23"/>
        </w:rPr>
        <w:t xml:space="preserve">que possuem os blocos </w:t>
      </w:r>
      <w:r w:rsidRPr="00FB57D7">
        <w:rPr>
          <w:color w:val="4472C4" w:themeColor="accent1"/>
          <w:sz w:val="23"/>
          <w:szCs w:val="23"/>
        </w:rPr>
        <w:t>estão dispostos todos os tratamentos</w:t>
      </w:r>
      <w:r w:rsidR="00EE24C1">
        <w:rPr>
          <w:color w:val="4472C4" w:themeColor="accent1"/>
          <w:sz w:val="23"/>
          <w:szCs w:val="23"/>
        </w:rPr>
        <w:t xml:space="preserve">. Com isto pode se fazer </w:t>
      </w:r>
      <w:r w:rsidRPr="00FB57D7">
        <w:rPr>
          <w:color w:val="4472C4" w:themeColor="accent1"/>
          <w:sz w:val="23"/>
          <w:szCs w:val="23"/>
        </w:rPr>
        <w:t>a análise em DBCC, permitindo a comparação da eficiência</w:t>
      </w:r>
      <w:r w:rsidR="00EE24C1">
        <w:rPr>
          <w:color w:val="4472C4" w:themeColor="accent1"/>
          <w:sz w:val="23"/>
          <w:szCs w:val="23"/>
        </w:rPr>
        <w:t xml:space="preserve"> relativa</w:t>
      </w:r>
      <w:r w:rsidRPr="00FB57D7">
        <w:rPr>
          <w:color w:val="4472C4" w:themeColor="accent1"/>
          <w:sz w:val="23"/>
          <w:szCs w:val="23"/>
        </w:rPr>
        <w:t xml:space="preserve"> do delineamento em </w:t>
      </w:r>
      <w:proofErr w:type="spellStart"/>
      <w:r w:rsidRPr="00FB57D7">
        <w:rPr>
          <w:color w:val="4472C4" w:themeColor="accent1"/>
          <w:sz w:val="23"/>
          <w:szCs w:val="23"/>
        </w:rPr>
        <w:t>lattice</w:t>
      </w:r>
      <w:proofErr w:type="spellEnd"/>
      <w:r w:rsidRPr="00FB57D7">
        <w:rPr>
          <w:color w:val="4472C4" w:themeColor="accent1"/>
          <w:sz w:val="23"/>
          <w:szCs w:val="23"/>
        </w:rPr>
        <w:t xml:space="preserve"> quadrado</w:t>
      </w:r>
      <w:r w:rsidR="00EE24C1">
        <w:rPr>
          <w:color w:val="4472C4" w:themeColor="accent1"/>
          <w:sz w:val="23"/>
          <w:szCs w:val="23"/>
        </w:rPr>
        <w:t xml:space="preserve"> parcialmente balanceado</w:t>
      </w:r>
      <w:r w:rsidRPr="00FB57D7">
        <w:rPr>
          <w:color w:val="4472C4" w:themeColor="accent1"/>
          <w:sz w:val="23"/>
          <w:szCs w:val="23"/>
        </w:rPr>
        <w:t xml:space="preserve"> em relação ao DBCC.</w:t>
      </w:r>
    </w:p>
    <w:p w14:paraId="3C722B87" w14:textId="02FCAEDE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2CD1F70" w14:textId="77777777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BECA637" w14:textId="69CE587F" w:rsidR="00C04F2C" w:rsidRDefault="00C04F2C" w:rsidP="00567F04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C04F2C">
        <w:rPr>
          <w:rFonts w:ascii="Times New Roman" w:hAnsi="Times New Roman"/>
          <w:sz w:val="24"/>
          <w:szCs w:val="24"/>
        </w:rPr>
        <w:t xml:space="preserve">De acordo com o artigo YATES (1940) </w:t>
      </w:r>
      <w:r>
        <w:rPr>
          <w:rFonts w:ascii="Times New Roman" w:hAnsi="Times New Roman"/>
          <w:b/>
          <w:bCs/>
          <w:color w:val="000000"/>
          <w:sz w:val="24"/>
          <w:szCs w:val="24"/>
        </w:rPr>
        <w:t>T</w:t>
      </w:r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he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recovery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Pr="00C04F2C">
        <w:rPr>
          <w:rFonts w:ascii="Times New Roman" w:hAnsi="Times New Roman"/>
          <w:color w:val="000000"/>
          <w:sz w:val="24"/>
          <w:szCs w:val="24"/>
        </w:rPr>
        <w:t xml:space="preserve">o f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inter-block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information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in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balanced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incomplete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block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designs</w:t>
      </w:r>
      <w:r w:rsidRPr="00C04F2C">
        <w:rPr>
          <w:rFonts w:ascii="Times New Roman" w:hAnsi="Times New Roman"/>
          <w:sz w:val="24"/>
          <w:szCs w:val="24"/>
        </w:rPr>
        <w:t xml:space="preserve">, quais as razões para que os DBI do tipo </w:t>
      </w:r>
      <w:proofErr w:type="spellStart"/>
      <w:r w:rsidRPr="00C04F2C">
        <w:rPr>
          <w:rFonts w:ascii="Times New Roman" w:hAnsi="Times New Roman"/>
          <w:i/>
          <w:sz w:val="24"/>
          <w:szCs w:val="24"/>
        </w:rPr>
        <w:t>resolvable</w:t>
      </w:r>
      <w:proofErr w:type="spellEnd"/>
      <w:r w:rsidRPr="00C04F2C">
        <w:rPr>
          <w:rFonts w:ascii="Times New Roman" w:hAnsi="Times New Roman"/>
          <w:i/>
          <w:sz w:val="24"/>
          <w:szCs w:val="24"/>
        </w:rPr>
        <w:t xml:space="preserve"> sejam mais vantajosos em relação aos </w:t>
      </w:r>
      <w:r w:rsidRPr="00C04F2C">
        <w:rPr>
          <w:rFonts w:ascii="Times New Roman" w:hAnsi="Times New Roman"/>
          <w:sz w:val="24"/>
          <w:szCs w:val="24"/>
        </w:rPr>
        <w:t xml:space="preserve">DBI do tipo </w:t>
      </w:r>
      <w:r w:rsidRPr="00C04F2C">
        <w:rPr>
          <w:rFonts w:ascii="Times New Roman" w:hAnsi="Times New Roman"/>
          <w:i/>
          <w:sz w:val="24"/>
          <w:szCs w:val="24"/>
        </w:rPr>
        <w:t>non-</w:t>
      </w:r>
      <w:proofErr w:type="spellStart"/>
      <w:r w:rsidRPr="00C04F2C">
        <w:rPr>
          <w:rFonts w:ascii="Times New Roman" w:hAnsi="Times New Roman"/>
          <w:i/>
          <w:sz w:val="24"/>
          <w:szCs w:val="24"/>
        </w:rPr>
        <w:t>resolvable</w:t>
      </w:r>
      <w:proofErr w:type="spellEnd"/>
      <w:r w:rsidRPr="00C04F2C">
        <w:rPr>
          <w:rFonts w:ascii="Times New Roman" w:hAnsi="Times New Roman"/>
          <w:sz w:val="24"/>
          <w:szCs w:val="24"/>
        </w:rPr>
        <w:t>?</w:t>
      </w:r>
    </w:p>
    <w:p w14:paraId="2C25E418" w14:textId="27E2336B" w:rsidR="00893726" w:rsidRDefault="00893726" w:rsidP="0089372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BDB6298" w14:textId="72F6392D" w:rsidR="00893726" w:rsidRPr="008F6FF9" w:rsidRDefault="00EE24C1" w:rsidP="00893726">
      <w:pPr>
        <w:pStyle w:val="ListParagraph1"/>
        <w:spacing w:after="0"/>
        <w:jc w:val="both"/>
        <w:rPr>
          <w:rFonts w:ascii="Times New Roman" w:hAnsi="Times New Roman"/>
          <w:color w:val="4472C4" w:themeColor="accent1"/>
          <w:sz w:val="24"/>
          <w:szCs w:val="24"/>
        </w:rPr>
      </w:pPr>
      <w:r w:rsidRPr="008F6FF9">
        <w:rPr>
          <w:color w:val="4472C4" w:themeColor="accent1"/>
          <w:sz w:val="23"/>
          <w:szCs w:val="23"/>
        </w:rPr>
        <w:t xml:space="preserve">Os DBI do tipo </w:t>
      </w:r>
      <w:proofErr w:type="spellStart"/>
      <w:r w:rsidRPr="008F6FF9">
        <w:rPr>
          <w:i/>
          <w:iCs/>
          <w:color w:val="4472C4" w:themeColor="accent1"/>
          <w:sz w:val="23"/>
          <w:szCs w:val="23"/>
        </w:rPr>
        <w:t>resolvable</w:t>
      </w:r>
      <w:proofErr w:type="spellEnd"/>
      <w:r w:rsidRPr="008F6FF9">
        <w:rPr>
          <w:i/>
          <w:iCs/>
          <w:color w:val="4472C4" w:themeColor="accent1"/>
          <w:sz w:val="23"/>
          <w:szCs w:val="23"/>
        </w:rPr>
        <w:t xml:space="preserve"> </w:t>
      </w:r>
      <w:r w:rsidRPr="008F6FF9">
        <w:rPr>
          <w:color w:val="4472C4" w:themeColor="accent1"/>
          <w:sz w:val="23"/>
          <w:szCs w:val="23"/>
        </w:rPr>
        <w:t xml:space="preserve">são mais vantajosos pois permitem ser analisados como DBC (Blocos </w:t>
      </w:r>
      <w:proofErr w:type="spellStart"/>
      <w:r w:rsidRPr="008F6FF9">
        <w:rPr>
          <w:color w:val="4472C4" w:themeColor="accent1"/>
          <w:sz w:val="23"/>
          <w:szCs w:val="23"/>
        </w:rPr>
        <w:t>casualizados</w:t>
      </w:r>
      <w:proofErr w:type="spellEnd"/>
      <w:r w:rsidRPr="008F6FF9">
        <w:rPr>
          <w:color w:val="4472C4" w:themeColor="accent1"/>
          <w:sz w:val="23"/>
          <w:szCs w:val="23"/>
        </w:rPr>
        <w:t xml:space="preserve"> completos), com isso podemos calcular a eficiência do DBI em relação ao DBC</w:t>
      </w:r>
      <w:r w:rsidR="00A322F5" w:rsidRPr="008F6FF9">
        <w:rPr>
          <w:color w:val="4472C4" w:themeColor="accent1"/>
          <w:sz w:val="23"/>
          <w:szCs w:val="23"/>
        </w:rPr>
        <w:t>. Além de que são mais vantajosos pois permitem uma estimativa mais precisa dos erros não ajustados dos tratamentos.</w:t>
      </w:r>
    </w:p>
    <w:p w14:paraId="42CE9F29" w14:textId="77777777" w:rsidR="00893726" w:rsidRDefault="00893726" w:rsidP="0089372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FF2686E" w14:textId="025A6052" w:rsidR="00B925EB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02DEE46" w14:textId="77777777" w:rsidR="00B925EB" w:rsidRPr="00C04F2C" w:rsidRDefault="00B925EB" w:rsidP="00B925EB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0B13678" w14:textId="0BBCB8E5" w:rsidR="00B64BE6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abeleça o modelo estatístico e especifique os termos do modelo.</w:t>
      </w:r>
    </w:p>
    <w:p w14:paraId="620DEA3A" w14:textId="4ADFA662" w:rsidR="00893726" w:rsidRDefault="00893726" w:rsidP="0089372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DA2864E" w14:textId="61468F31" w:rsidR="00893726" w:rsidRDefault="00893726" w:rsidP="00893726">
      <w:pPr>
        <w:pStyle w:val="Default"/>
        <w:jc w:val="center"/>
        <w:rPr>
          <w:b/>
          <w:bCs/>
          <w:color w:val="4471C4"/>
          <w:sz w:val="16"/>
          <w:szCs w:val="16"/>
          <w:lang w:val="pt-BR"/>
        </w:rPr>
      </w:pPr>
      <w:proofErr w:type="spellStart"/>
      <w:r w:rsidRPr="00893726">
        <w:rPr>
          <w:b/>
          <w:bCs/>
          <w:color w:val="4471C4"/>
          <w:sz w:val="23"/>
          <w:szCs w:val="23"/>
          <w:lang w:val="pt-BR"/>
        </w:rPr>
        <w:t>Y</w:t>
      </w:r>
      <w:r w:rsidRPr="00893726">
        <w:rPr>
          <w:b/>
          <w:bCs/>
          <w:color w:val="4471C4"/>
          <w:sz w:val="16"/>
          <w:szCs w:val="16"/>
          <w:lang w:val="pt-BR"/>
        </w:rPr>
        <w:t>ijk</w:t>
      </w:r>
      <w:proofErr w:type="spellEnd"/>
      <w:r w:rsidRPr="00893726">
        <w:rPr>
          <w:b/>
          <w:bCs/>
          <w:color w:val="4471C4"/>
          <w:sz w:val="16"/>
          <w:szCs w:val="16"/>
          <w:lang w:val="pt-BR"/>
        </w:rPr>
        <w:t xml:space="preserve"> </w:t>
      </w:r>
      <w:r w:rsidRPr="00893726">
        <w:rPr>
          <w:b/>
          <w:bCs/>
          <w:color w:val="4471C4"/>
          <w:sz w:val="23"/>
          <w:szCs w:val="23"/>
          <w:lang w:val="pt-BR"/>
        </w:rPr>
        <w:t xml:space="preserve">= </w:t>
      </w:r>
      <w:r>
        <w:rPr>
          <w:b/>
          <w:bCs/>
          <w:color w:val="4471C4"/>
          <w:sz w:val="23"/>
          <w:szCs w:val="23"/>
        </w:rPr>
        <w:t>μ</w:t>
      </w:r>
      <w:r w:rsidRPr="00893726">
        <w:rPr>
          <w:b/>
          <w:bCs/>
          <w:color w:val="4471C4"/>
          <w:sz w:val="23"/>
          <w:szCs w:val="23"/>
          <w:lang w:val="pt-BR"/>
        </w:rPr>
        <w:t xml:space="preserve"> + </w:t>
      </w:r>
      <w:proofErr w:type="spellStart"/>
      <w:r w:rsidRPr="00893726">
        <w:rPr>
          <w:b/>
          <w:bCs/>
          <w:color w:val="4471C4"/>
          <w:sz w:val="23"/>
          <w:szCs w:val="23"/>
          <w:lang w:val="pt-BR"/>
        </w:rPr>
        <w:t>r</w:t>
      </w:r>
      <w:r w:rsidRPr="00893726">
        <w:rPr>
          <w:b/>
          <w:bCs/>
          <w:color w:val="4471C4"/>
          <w:sz w:val="16"/>
          <w:szCs w:val="16"/>
          <w:lang w:val="pt-BR"/>
        </w:rPr>
        <w:t>k</w:t>
      </w:r>
      <w:proofErr w:type="spellEnd"/>
      <w:r w:rsidRPr="00893726">
        <w:rPr>
          <w:b/>
          <w:bCs/>
          <w:color w:val="4471C4"/>
          <w:sz w:val="16"/>
          <w:szCs w:val="16"/>
          <w:lang w:val="pt-BR"/>
        </w:rPr>
        <w:t xml:space="preserve"> </w:t>
      </w:r>
      <w:r w:rsidRPr="00893726">
        <w:rPr>
          <w:b/>
          <w:bCs/>
          <w:color w:val="4471C4"/>
          <w:sz w:val="23"/>
          <w:szCs w:val="23"/>
          <w:lang w:val="pt-BR"/>
        </w:rPr>
        <w:t xml:space="preserve">+ </w:t>
      </w:r>
      <w:proofErr w:type="spellStart"/>
      <w:r w:rsidRPr="00893726">
        <w:rPr>
          <w:b/>
          <w:bCs/>
          <w:color w:val="4471C4"/>
          <w:sz w:val="23"/>
          <w:szCs w:val="23"/>
          <w:lang w:val="pt-BR"/>
        </w:rPr>
        <w:t>b</w:t>
      </w:r>
      <w:r w:rsidRPr="00893726">
        <w:rPr>
          <w:b/>
          <w:bCs/>
          <w:color w:val="4471C4"/>
          <w:sz w:val="16"/>
          <w:szCs w:val="16"/>
          <w:lang w:val="pt-BR"/>
        </w:rPr>
        <w:t>j</w:t>
      </w:r>
      <w:proofErr w:type="spellEnd"/>
      <w:r w:rsidRPr="00893726">
        <w:rPr>
          <w:b/>
          <w:bCs/>
          <w:color w:val="4471C4"/>
          <w:sz w:val="16"/>
          <w:szCs w:val="16"/>
          <w:lang w:val="pt-BR"/>
        </w:rPr>
        <w:t xml:space="preserve">(k) </w:t>
      </w:r>
      <w:r w:rsidRPr="00893726">
        <w:rPr>
          <w:b/>
          <w:bCs/>
          <w:color w:val="4471C4"/>
          <w:sz w:val="23"/>
          <w:szCs w:val="23"/>
          <w:lang w:val="pt-BR"/>
        </w:rPr>
        <w:t>+ p</w:t>
      </w:r>
      <w:r w:rsidRPr="00893726">
        <w:rPr>
          <w:b/>
          <w:bCs/>
          <w:color w:val="4471C4"/>
          <w:sz w:val="16"/>
          <w:szCs w:val="16"/>
          <w:lang w:val="pt-BR"/>
        </w:rPr>
        <w:t xml:space="preserve">i </w:t>
      </w:r>
      <w:r w:rsidRPr="00893726">
        <w:rPr>
          <w:b/>
          <w:bCs/>
          <w:color w:val="4471C4"/>
          <w:sz w:val="23"/>
          <w:szCs w:val="23"/>
          <w:lang w:val="pt-BR"/>
        </w:rPr>
        <w:t xml:space="preserve">+ </w:t>
      </w:r>
      <w:proofErr w:type="spellStart"/>
      <w:r w:rsidRPr="00893726">
        <w:rPr>
          <w:b/>
          <w:bCs/>
          <w:color w:val="4471C4"/>
          <w:sz w:val="23"/>
          <w:szCs w:val="23"/>
          <w:lang w:val="pt-BR"/>
        </w:rPr>
        <w:t>e</w:t>
      </w:r>
      <w:r w:rsidRPr="00893726">
        <w:rPr>
          <w:b/>
          <w:bCs/>
          <w:color w:val="4471C4"/>
          <w:sz w:val="16"/>
          <w:szCs w:val="16"/>
          <w:lang w:val="pt-BR"/>
        </w:rPr>
        <w:t>ij</w:t>
      </w:r>
      <w:proofErr w:type="spellEnd"/>
      <w:r w:rsidRPr="00893726">
        <w:rPr>
          <w:b/>
          <w:bCs/>
          <w:color w:val="4471C4"/>
          <w:sz w:val="16"/>
          <w:szCs w:val="16"/>
          <w:lang w:val="pt-BR"/>
        </w:rPr>
        <w:t>(k)</w:t>
      </w:r>
    </w:p>
    <w:p w14:paraId="6AF02995" w14:textId="77777777" w:rsidR="00893726" w:rsidRPr="00893726" w:rsidRDefault="00893726" w:rsidP="00893726">
      <w:pPr>
        <w:pStyle w:val="Default"/>
        <w:jc w:val="center"/>
        <w:rPr>
          <w:sz w:val="16"/>
          <w:szCs w:val="16"/>
          <w:lang w:val="pt-BR"/>
        </w:rPr>
      </w:pPr>
    </w:p>
    <w:p w14:paraId="2F0722F9" w14:textId="77777777" w:rsidR="00893726" w:rsidRPr="00EE24C1" w:rsidRDefault="00893726" w:rsidP="00893726">
      <w:pPr>
        <w:pStyle w:val="Default"/>
        <w:rPr>
          <w:color w:val="4471C4"/>
          <w:sz w:val="23"/>
          <w:szCs w:val="23"/>
          <w:lang w:val="pt-BR"/>
        </w:rPr>
      </w:pPr>
      <w:proofErr w:type="spellStart"/>
      <w:r w:rsidRPr="00EE24C1">
        <w:rPr>
          <w:color w:val="4471C4"/>
          <w:sz w:val="23"/>
          <w:szCs w:val="23"/>
          <w:lang w:val="pt-BR"/>
        </w:rPr>
        <w:t>Yijk</w:t>
      </w:r>
      <w:proofErr w:type="spellEnd"/>
      <w:r w:rsidRPr="00EE24C1">
        <w:rPr>
          <w:color w:val="4471C4"/>
          <w:sz w:val="23"/>
          <w:szCs w:val="23"/>
          <w:lang w:val="pt-BR"/>
        </w:rPr>
        <w:t xml:space="preserve">: Volume da progênie i, no bloco j, da repetição k; </w:t>
      </w:r>
    </w:p>
    <w:p w14:paraId="3FD56C9E" w14:textId="77777777" w:rsidR="00893726" w:rsidRPr="00EE24C1" w:rsidRDefault="00893726" w:rsidP="00893726">
      <w:pPr>
        <w:pStyle w:val="Default"/>
        <w:rPr>
          <w:color w:val="4471C4"/>
          <w:sz w:val="23"/>
          <w:szCs w:val="23"/>
          <w:lang w:val="pt-BR"/>
        </w:rPr>
      </w:pPr>
      <w:r>
        <w:rPr>
          <w:color w:val="4471C4"/>
          <w:sz w:val="23"/>
          <w:szCs w:val="23"/>
        </w:rPr>
        <w:t>μ</w:t>
      </w:r>
      <w:r w:rsidRPr="00EE24C1">
        <w:rPr>
          <w:color w:val="4471C4"/>
          <w:sz w:val="23"/>
          <w:szCs w:val="23"/>
          <w:lang w:val="pt-BR"/>
        </w:rPr>
        <w:t xml:space="preserve">: Constante associada a todas observações; </w:t>
      </w:r>
    </w:p>
    <w:p w14:paraId="79B4D225" w14:textId="77777777" w:rsidR="00893726" w:rsidRPr="00EE24C1" w:rsidRDefault="00893726" w:rsidP="00893726">
      <w:pPr>
        <w:pStyle w:val="Default"/>
        <w:rPr>
          <w:color w:val="4471C4"/>
          <w:sz w:val="23"/>
          <w:szCs w:val="23"/>
          <w:lang w:val="pt-BR"/>
        </w:rPr>
      </w:pPr>
      <w:proofErr w:type="spellStart"/>
      <w:r w:rsidRPr="00EE24C1">
        <w:rPr>
          <w:color w:val="4471C4"/>
          <w:sz w:val="23"/>
          <w:szCs w:val="23"/>
          <w:lang w:val="pt-BR"/>
        </w:rPr>
        <w:t>rk</w:t>
      </w:r>
      <w:proofErr w:type="spellEnd"/>
      <w:r w:rsidRPr="00EE24C1">
        <w:rPr>
          <w:color w:val="4471C4"/>
          <w:sz w:val="23"/>
          <w:szCs w:val="23"/>
          <w:lang w:val="pt-BR"/>
        </w:rPr>
        <w:t xml:space="preserve">: efeito da repetição k; </w:t>
      </w:r>
    </w:p>
    <w:p w14:paraId="28EED319" w14:textId="77777777" w:rsidR="00893726" w:rsidRPr="00EE24C1" w:rsidRDefault="00893726" w:rsidP="00893726">
      <w:pPr>
        <w:pStyle w:val="Default"/>
        <w:rPr>
          <w:sz w:val="23"/>
          <w:szCs w:val="23"/>
          <w:lang w:val="pt-BR"/>
        </w:rPr>
      </w:pPr>
      <w:proofErr w:type="spellStart"/>
      <w:r w:rsidRPr="00EE24C1">
        <w:rPr>
          <w:color w:val="4471C4"/>
          <w:sz w:val="23"/>
          <w:szCs w:val="23"/>
          <w:lang w:val="pt-BR"/>
        </w:rPr>
        <w:t>b</w:t>
      </w:r>
      <w:r w:rsidRPr="00EE24C1">
        <w:rPr>
          <w:color w:val="4471C4"/>
          <w:sz w:val="16"/>
          <w:szCs w:val="16"/>
          <w:lang w:val="pt-BR"/>
        </w:rPr>
        <w:t>j</w:t>
      </w:r>
      <w:proofErr w:type="spellEnd"/>
      <w:r w:rsidRPr="00EE24C1">
        <w:rPr>
          <w:color w:val="4471C4"/>
          <w:sz w:val="16"/>
          <w:szCs w:val="16"/>
          <w:lang w:val="pt-BR"/>
        </w:rPr>
        <w:t>(k)</w:t>
      </w:r>
      <w:r w:rsidRPr="00EE24C1">
        <w:rPr>
          <w:color w:val="4471C4"/>
          <w:sz w:val="23"/>
          <w:szCs w:val="23"/>
          <w:lang w:val="pt-BR"/>
        </w:rPr>
        <w:t xml:space="preserve">: efeito do bloco j, na repetição k; </w:t>
      </w:r>
    </w:p>
    <w:p w14:paraId="6D253115" w14:textId="77777777" w:rsidR="00893726" w:rsidRPr="00EE24C1" w:rsidRDefault="00893726" w:rsidP="00893726">
      <w:pPr>
        <w:pStyle w:val="Default"/>
        <w:rPr>
          <w:color w:val="4471C4"/>
          <w:sz w:val="23"/>
          <w:szCs w:val="23"/>
          <w:lang w:val="pt-BR"/>
        </w:rPr>
      </w:pPr>
      <w:r w:rsidRPr="00EE24C1">
        <w:rPr>
          <w:color w:val="4471C4"/>
          <w:sz w:val="23"/>
          <w:szCs w:val="23"/>
          <w:lang w:val="pt-BR"/>
        </w:rPr>
        <w:t xml:space="preserve">pi: efeito da progênie i; </w:t>
      </w:r>
    </w:p>
    <w:p w14:paraId="00FEEC5A" w14:textId="46D8EC03" w:rsidR="00893726" w:rsidRDefault="00893726" w:rsidP="0089372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color w:val="4471C4"/>
          <w:sz w:val="23"/>
          <w:szCs w:val="23"/>
        </w:rPr>
        <w:t>e</w:t>
      </w:r>
      <w:r>
        <w:rPr>
          <w:color w:val="4471C4"/>
          <w:sz w:val="16"/>
          <w:szCs w:val="16"/>
        </w:rPr>
        <w:t>ij</w:t>
      </w:r>
      <w:proofErr w:type="spellEnd"/>
      <w:r>
        <w:rPr>
          <w:color w:val="4471C4"/>
          <w:sz w:val="16"/>
          <w:szCs w:val="16"/>
        </w:rPr>
        <w:t>(k)</w:t>
      </w:r>
      <w:r>
        <w:rPr>
          <w:color w:val="4471C4"/>
          <w:sz w:val="23"/>
          <w:szCs w:val="23"/>
        </w:rPr>
        <w:t>: erro aleatório associado ao volume da progênie i, no bloco j, na repetição k.</w:t>
      </w:r>
    </w:p>
    <w:p w14:paraId="6A9FD0AF" w14:textId="5BCBD57D" w:rsidR="00893726" w:rsidRDefault="00893726" w:rsidP="0089372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5CA0755" w14:textId="77777777" w:rsidR="008E51D9" w:rsidRDefault="008E51D9" w:rsidP="0089372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A5E7D58" w14:textId="77777777" w:rsidR="00893726" w:rsidRPr="00E94811" w:rsidRDefault="00893726" w:rsidP="0089372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9834CB1" w14:textId="1A7830B8" w:rsidR="00B64BE6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roceda a análise de variância intrablocos. Discuta o resultado.</w:t>
      </w:r>
    </w:p>
    <w:p w14:paraId="0FF1B26D" w14:textId="28250C5A" w:rsidR="00893726" w:rsidRDefault="00893726" w:rsidP="0089372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057A8B8" w14:textId="2DF07462" w:rsidR="00893726" w:rsidRPr="00893726" w:rsidRDefault="00893726" w:rsidP="0089372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893726">
        <w:rPr>
          <w:rFonts w:ascii="Times New Roman" w:hAnsi="Times New Roman"/>
          <w:b/>
          <w:bCs/>
          <w:sz w:val="24"/>
          <w:szCs w:val="24"/>
        </w:rPr>
        <w:t>Tabela 1</w:t>
      </w:r>
      <w:r w:rsidRPr="00893726">
        <w:rPr>
          <w:rFonts w:ascii="Times New Roman" w:hAnsi="Times New Roman"/>
          <w:sz w:val="24"/>
          <w:szCs w:val="24"/>
        </w:rPr>
        <w:t>. Análise de variância (ANOVA) intrablocos do volume (dm</w:t>
      </w:r>
      <w:r w:rsidRPr="00525AEC">
        <w:rPr>
          <w:rFonts w:ascii="Times New Roman" w:hAnsi="Times New Roman"/>
          <w:sz w:val="24"/>
          <w:szCs w:val="24"/>
          <w:vertAlign w:val="superscript"/>
        </w:rPr>
        <w:t>3</w:t>
      </w:r>
      <w:r w:rsidRPr="00893726">
        <w:rPr>
          <w:rFonts w:ascii="Times New Roman" w:hAnsi="Times New Roman"/>
          <w:sz w:val="24"/>
          <w:szCs w:val="24"/>
        </w:rPr>
        <w:t xml:space="preserve">) de um teste de 25 progênies de meios-irmãos de </w:t>
      </w:r>
      <w:proofErr w:type="spellStart"/>
      <w:r w:rsidRPr="00893726">
        <w:rPr>
          <w:rFonts w:ascii="Times New Roman" w:hAnsi="Times New Roman"/>
          <w:i/>
          <w:iCs/>
          <w:sz w:val="24"/>
          <w:szCs w:val="24"/>
        </w:rPr>
        <w:t>Eucaliptus</w:t>
      </w:r>
      <w:proofErr w:type="spellEnd"/>
      <w:r w:rsidRPr="00893726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893726">
        <w:rPr>
          <w:rFonts w:ascii="Times New Roman" w:hAnsi="Times New Roman"/>
          <w:i/>
          <w:iCs/>
          <w:sz w:val="24"/>
          <w:szCs w:val="24"/>
        </w:rPr>
        <w:t>grandis</w:t>
      </w:r>
      <w:proofErr w:type="spellEnd"/>
      <w:r w:rsidRPr="00893726">
        <w:rPr>
          <w:rFonts w:ascii="Times New Roman" w:hAnsi="Times New Roman"/>
          <w:sz w:val="24"/>
          <w:szCs w:val="24"/>
        </w:rPr>
        <w:t>, conduzido no delineamento em blocos incompletos (DBI).</w:t>
      </w:r>
    </w:p>
    <w:tbl>
      <w:tblPr>
        <w:tblW w:w="8504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65"/>
        <w:gridCol w:w="1116"/>
        <w:gridCol w:w="1188"/>
        <w:gridCol w:w="1401"/>
        <w:gridCol w:w="1055"/>
        <w:gridCol w:w="1779"/>
      </w:tblGrid>
      <w:tr w:rsidR="00525AEC" w:rsidRPr="002B1BC6" w14:paraId="3648E141" w14:textId="77777777" w:rsidTr="00525AEC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8B25F" w14:textId="0E327234" w:rsidR="00893726" w:rsidRPr="00D476F6" w:rsidRDefault="00893726" w:rsidP="00F7491F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  <w:t>FV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FCDDF" w14:textId="77777777" w:rsidR="00893726" w:rsidRPr="002B1BC6" w:rsidRDefault="00893726" w:rsidP="00F7491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9E6FC" w14:textId="77777777" w:rsidR="00893726" w:rsidRPr="002B1BC6" w:rsidRDefault="00893726" w:rsidP="00F7491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F3EDE" w14:textId="77777777" w:rsidR="00893726" w:rsidRPr="002B1BC6" w:rsidRDefault="00893726" w:rsidP="00F7491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BA504" w14:textId="77777777" w:rsidR="00893726" w:rsidRPr="002B1BC6" w:rsidRDefault="00893726" w:rsidP="00F7491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6402D" w14:textId="77777777" w:rsidR="00893726" w:rsidRPr="002B1BC6" w:rsidRDefault="00893726" w:rsidP="00F7491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525AEC" w:rsidRPr="002B1BC6" w14:paraId="0B098095" w14:textId="77777777" w:rsidTr="00525AEC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24F64B76" w14:textId="74810CF0" w:rsidR="00893726" w:rsidRPr="002B1BC6" w:rsidRDefault="00893726" w:rsidP="00F7491F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peticão</w:t>
            </w:r>
            <w:proofErr w:type="spellEnd"/>
          </w:p>
        </w:tc>
        <w:tc>
          <w:tcPr>
            <w:tcW w:w="111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7B9C756" w14:textId="104A25E3" w:rsidR="00893726" w:rsidRPr="002B1BC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</w:t>
            </w:r>
          </w:p>
        </w:tc>
        <w:tc>
          <w:tcPr>
            <w:tcW w:w="118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D20DD12" w14:textId="43814D8E" w:rsidR="00893726" w:rsidRPr="002B1BC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2875,86</w:t>
            </w:r>
          </w:p>
        </w:tc>
        <w:tc>
          <w:tcPr>
            <w:tcW w:w="140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0CDE98A" w14:textId="0A2570AD" w:rsidR="00893726" w:rsidRPr="002B1BC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1437,9297</w:t>
            </w:r>
          </w:p>
        </w:tc>
        <w:tc>
          <w:tcPr>
            <w:tcW w:w="105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684F91E" w14:textId="27E21274" w:rsidR="00893726" w:rsidRPr="002B1BC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9,1241</w:t>
            </w:r>
          </w:p>
        </w:tc>
        <w:tc>
          <w:tcPr>
            <w:tcW w:w="177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655F79F" w14:textId="516AFE85" w:rsidR="00893726" w:rsidRPr="002B1BC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&lt;</w:t>
            </w:r>
            <w:r w:rsidR="0089372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</w:t>
            </w: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01**</w:t>
            </w:r>
          </w:p>
        </w:tc>
      </w:tr>
      <w:tr w:rsidR="00525AEC" w:rsidRPr="002B1BC6" w14:paraId="61DBD952" w14:textId="77777777" w:rsidTr="00525AEC">
        <w:trPr>
          <w:trHeight w:val="300"/>
          <w:jc w:val="center"/>
        </w:trPr>
        <w:tc>
          <w:tcPr>
            <w:tcW w:w="196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696843D" w14:textId="22D92DB4" w:rsidR="00893726" w:rsidRPr="002B1BC6" w:rsidRDefault="00893726" w:rsidP="00F7491F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Progênie</w:t>
            </w:r>
            <w:proofErr w:type="spellEnd"/>
          </w:p>
        </w:tc>
        <w:tc>
          <w:tcPr>
            <w:tcW w:w="11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75BBCCD" w14:textId="434C2B1C" w:rsidR="00893726" w:rsidRPr="002B1BC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4</w:t>
            </w:r>
          </w:p>
        </w:tc>
        <w:tc>
          <w:tcPr>
            <w:tcW w:w="1188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566D77E" w14:textId="6FC4E4E8" w:rsidR="00893726" w:rsidRPr="002B1BC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7597,59</w:t>
            </w:r>
          </w:p>
        </w:tc>
        <w:tc>
          <w:tcPr>
            <w:tcW w:w="1401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565E082" w14:textId="611E38FE" w:rsidR="00893726" w:rsidRPr="002B1BC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733,2330</w:t>
            </w:r>
          </w:p>
        </w:tc>
        <w:tc>
          <w:tcPr>
            <w:tcW w:w="1055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06285B6" w14:textId="1381307C" w:rsidR="00893726" w:rsidRPr="002B1BC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,867</w:t>
            </w:r>
          </w:p>
        </w:tc>
        <w:tc>
          <w:tcPr>
            <w:tcW w:w="17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EB07095" w14:textId="3F5F8469" w:rsidR="00893726" w:rsidRPr="002B1BC6" w:rsidRDefault="00893726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</w:t>
            </w:r>
            <w:r w:rsidR="00525AEC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38</w:t>
            </w:r>
            <w:r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*</w:t>
            </w:r>
          </w:p>
        </w:tc>
      </w:tr>
      <w:tr w:rsidR="00525AEC" w:rsidRPr="002B1BC6" w14:paraId="40AD0984" w14:textId="77777777" w:rsidTr="00525AEC">
        <w:trPr>
          <w:trHeight w:val="300"/>
          <w:jc w:val="center"/>
        </w:trPr>
        <w:tc>
          <w:tcPr>
            <w:tcW w:w="1965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A2D0CC9" w14:textId="6FB65997" w:rsidR="00893726" w:rsidRDefault="00893726" w:rsidP="00F7491F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(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s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/</w:t>
            </w: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petição</w:t>
            </w:r>
            <w:proofErr w:type="spellEnd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)</w:t>
            </w:r>
          </w:p>
        </w:tc>
        <w:tc>
          <w:tcPr>
            <w:tcW w:w="1116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D50475F" w14:textId="1FA4A2FD" w:rsidR="00893726" w:rsidRDefault="00893726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</w:t>
            </w:r>
            <w:r w:rsidR="00525AEC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</w:t>
            </w:r>
          </w:p>
        </w:tc>
        <w:tc>
          <w:tcPr>
            <w:tcW w:w="1188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BCEE4DF" w14:textId="4A82B58E" w:rsidR="0089372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7216,46</w:t>
            </w:r>
          </w:p>
        </w:tc>
        <w:tc>
          <w:tcPr>
            <w:tcW w:w="1401" w:type="dxa"/>
            <w:tcBorders>
              <w:top w:val="nil"/>
            </w:tcBorders>
            <w:shd w:val="clear" w:color="auto" w:fill="auto"/>
            <w:noWrap/>
            <w:vAlign w:val="bottom"/>
          </w:tcPr>
          <w:p w14:paraId="5B2F254A" w14:textId="6574CC27" w:rsidR="0089372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434,7049</w:t>
            </w:r>
          </w:p>
        </w:tc>
        <w:tc>
          <w:tcPr>
            <w:tcW w:w="1055" w:type="dxa"/>
            <w:tcBorders>
              <w:top w:val="nil"/>
            </w:tcBorders>
            <w:shd w:val="clear" w:color="auto" w:fill="auto"/>
            <w:noWrap/>
            <w:vAlign w:val="bottom"/>
          </w:tcPr>
          <w:p w14:paraId="3AB65F66" w14:textId="1D3A6544" w:rsidR="0089372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,6531</w:t>
            </w:r>
          </w:p>
        </w:tc>
        <w:tc>
          <w:tcPr>
            <w:tcW w:w="1779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176ABE4" w14:textId="74310535" w:rsidR="00893726" w:rsidRDefault="00893726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01</w:t>
            </w:r>
            <w:r w:rsidR="00525AEC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</w:t>
            </w:r>
            <w:r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**</w:t>
            </w:r>
          </w:p>
        </w:tc>
      </w:tr>
      <w:tr w:rsidR="00525AEC" w:rsidRPr="002B1BC6" w14:paraId="3F651DF5" w14:textId="77777777" w:rsidTr="00525AEC">
        <w:trPr>
          <w:trHeight w:val="300"/>
          <w:jc w:val="center"/>
        </w:trPr>
        <w:tc>
          <w:tcPr>
            <w:tcW w:w="19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2F5EE" w14:textId="5FEAB3C5" w:rsidR="00893726" w:rsidRPr="002B1BC6" w:rsidRDefault="00525AEC" w:rsidP="00F7491F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íduo</w:t>
            </w:r>
            <w:proofErr w:type="spellEnd"/>
          </w:p>
        </w:tc>
        <w:tc>
          <w:tcPr>
            <w:tcW w:w="111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17CC3" w14:textId="3182F907" w:rsidR="00893726" w:rsidRPr="002B1BC6" w:rsidRDefault="000E233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6</w:t>
            </w:r>
          </w:p>
        </w:tc>
        <w:tc>
          <w:tcPr>
            <w:tcW w:w="118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A0BFB63" w14:textId="131D3C19" w:rsidR="00893726" w:rsidRPr="002B1BC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4138,33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8B7E7CC" w14:textId="4E9F73E1" w:rsidR="00893726" w:rsidRPr="002B1BC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92,7313</w:t>
            </w: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24446FD" w14:textId="77777777" w:rsidR="00893726" w:rsidRPr="002B1BC6" w:rsidRDefault="00893726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7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4357F" w14:textId="77777777" w:rsidR="00893726" w:rsidRPr="002B1BC6" w:rsidRDefault="00893726" w:rsidP="00F7491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  <w:tr w:rsidR="00525AEC" w:rsidRPr="002B1BC6" w14:paraId="183E9153" w14:textId="77777777" w:rsidTr="00525AEC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BE9BBAF" w14:textId="3E21A2D2" w:rsidR="00525AEC" w:rsidRDefault="00525AEC" w:rsidP="00F7491F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Total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0D1EE68" w14:textId="07E4107A" w:rsidR="00525AEC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74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0B3F0B6" w14:textId="11E47AB1" w:rsidR="00525AEC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71828.24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226435E" w14:textId="77777777" w:rsidR="00525AEC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0F35168" w14:textId="77777777" w:rsidR="00525AEC" w:rsidRPr="002B1BC6" w:rsidRDefault="00525AEC" w:rsidP="00F7491F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186B79B" w14:textId="77777777" w:rsidR="00525AEC" w:rsidRPr="002B1BC6" w:rsidRDefault="00525AEC" w:rsidP="00F7491F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253B0B29" w14:textId="77777777" w:rsidR="00893726" w:rsidRPr="00A14F13" w:rsidRDefault="00893726" w:rsidP="00893726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A14F13">
        <w:rPr>
          <w:rFonts w:ascii="Times New Roman" w:hAnsi="Times New Roman"/>
          <w:sz w:val="24"/>
          <w:szCs w:val="24"/>
        </w:rPr>
        <w:t xml:space="preserve">0.1 </w:t>
      </w:r>
      <w:proofErr w:type="gramStart"/>
      <w:r w:rsidRPr="00A14F13">
        <w:rPr>
          <w:rFonts w:ascii="Times New Roman" w:hAnsi="Times New Roman"/>
          <w:sz w:val="24"/>
          <w:szCs w:val="24"/>
        </w:rPr>
        <w:t>‘ ’</w:t>
      </w:r>
      <w:proofErr w:type="gramEnd"/>
      <w:r w:rsidRPr="00A14F13">
        <w:rPr>
          <w:rFonts w:ascii="Times New Roman" w:hAnsi="Times New Roman"/>
          <w:sz w:val="24"/>
          <w:szCs w:val="24"/>
        </w:rPr>
        <w:t xml:space="preserve"> 1</w:t>
      </w:r>
    </w:p>
    <w:p w14:paraId="037159C0" w14:textId="001BCF57" w:rsidR="00893726" w:rsidRDefault="00893726" w:rsidP="0089372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5EDE5F8" w14:textId="1E4024CF" w:rsidR="00B6009C" w:rsidRPr="00A322F5" w:rsidRDefault="00A322F5" w:rsidP="00A322F5">
      <w:pPr>
        <w:pStyle w:val="ListParagraph1"/>
        <w:spacing w:after="0"/>
        <w:ind w:left="0"/>
        <w:jc w:val="both"/>
        <w:rPr>
          <w:rFonts w:ascii="Times New Roman" w:hAnsi="Times New Roman"/>
          <w:color w:val="4472C4" w:themeColor="accent1"/>
          <w:sz w:val="24"/>
          <w:szCs w:val="24"/>
        </w:rPr>
      </w:pPr>
      <w:r w:rsidRPr="00A322F5">
        <w:rPr>
          <w:color w:val="4472C4" w:themeColor="accent1"/>
          <w:sz w:val="23"/>
          <w:szCs w:val="23"/>
        </w:rPr>
        <w:t xml:space="preserve">Os efeitos de repetição, progênies e blocos dentro de repetição foram significativos. </w:t>
      </w:r>
      <w:r>
        <w:rPr>
          <w:color w:val="4472C4" w:themeColor="accent1"/>
          <w:sz w:val="23"/>
          <w:szCs w:val="23"/>
        </w:rPr>
        <w:t>A</w:t>
      </w:r>
      <w:r w:rsidRPr="00A322F5">
        <w:rPr>
          <w:color w:val="4472C4" w:themeColor="accent1"/>
          <w:sz w:val="23"/>
          <w:szCs w:val="23"/>
        </w:rPr>
        <w:t xml:space="preserve"> significância do efeito de blocos dentro de repetição, o que pode indicar heterogeneidade do ambiente dentro da repetição, um indicativo de que o delineamento conseguiu captar ao menos em parte essa variação</w:t>
      </w:r>
      <w:r>
        <w:rPr>
          <w:color w:val="4472C4" w:themeColor="accent1"/>
          <w:sz w:val="23"/>
          <w:szCs w:val="23"/>
        </w:rPr>
        <w:t>, permitindo obter maior precisão</w:t>
      </w:r>
      <w:r w:rsidRPr="00A322F5">
        <w:rPr>
          <w:color w:val="4472C4" w:themeColor="accent1"/>
          <w:sz w:val="23"/>
          <w:szCs w:val="23"/>
        </w:rPr>
        <w:t>.</w:t>
      </w:r>
    </w:p>
    <w:p w14:paraId="4B27DF27" w14:textId="53A8B994" w:rsidR="00B6009C" w:rsidRDefault="00B6009C" w:rsidP="0089372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AE43783" w14:textId="77777777" w:rsidR="00B6009C" w:rsidRDefault="00B6009C" w:rsidP="008F6FF9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2DC3A11D" w14:textId="77777777" w:rsidR="00893726" w:rsidRPr="00E94811" w:rsidRDefault="00893726" w:rsidP="0089372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D221DDC" w14:textId="703260C6" w:rsidR="00B64BE6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Proceda a análise de variância </w:t>
      </w:r>
      <w:proofErr w:type="spellStart"/>
      <w:r w:rsidRPr="00E94811">
        <w:rPr>
          <w:rFonts w:ascii="Times New Roman" w:hAnsi="Times New Roman"/>
          <w:sz w:val="24"/>
          <w:szCs w:val="24"/>
        </w:rPr>
        <w:t>interblocos</w:t>
      </w:r>
      <w:proofErr w:type="spellEnd"/>
      <w:r w:rsidRPr="00E94811">
        <w:rPr>
          <w:rFonts w:ascii="Times New Roman" w:hAnsi="Times New Roman"/>
          <w:sz w:val="24"/>
          <w:szCs w:val="24"/>
        </w:rPr>
        <w:t>. Discuta o resultado.</w:t>
      </w:r>
    </w:p>
    <w:p w14:paraId="57B77102" w14:textId="4B17AA85" w:rsidR="00B6009C" w:rsidRDefault="00B6009C" w:rsidP="00B6009C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5F57E04" w14:textId="65D82744" w:rsidR="00A322F5" w:rsidRPr="00A322F5" w:rsidRDefault="00A322F5" w:rsidP="00A322F5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A322F5">
        <w:rPr>
          <w:rFonts w:ascii="Times New Roman" w:hAnsi="Times New Roman"/>
          <w:b/>
          <w:bCs/>
          <w:sz w:val="24"/>
          <w:szCs w:val="24"/>
        </w:rPr>
        <w:t>Tabela 2</w:t>
      </w:r>
      <w:r w:rsidRPr="00A322F5">
        <w:rPr>
          <w:rFonts w:ascii="Times New Roman" w:hAnsi="Times New Roman"/>
          <w:sz w:val="24"/>
          <w:szCs w:val="24"/>
        </w:rPr>
        <w:t>. Análise de variância</w:t>
      </w:r>
      <w:r w:rsidR="00406787">
        <w:rPr>
          <w:rFonts w:ascii="Times New Roman" w:hAnsi="Times New Roman"/>
          <w:sz w:val="24"/>
          <w:szCs w:val="24"/>
        </w:rPr>
        <w:t xml:space="preserve"> parcial</w:t>
      </w:r>
      <w:r w:rsidRPr="00A322F5">
        <w:rPr>
          <w:rFonts w:ascii="Times New Roman" w:hAnsi="Times New Roman"/>
          <w:sz w:val="24"/>
          <w:szCs w:val="24"/>
        </w:rPr>
        <w:t xml:space="preserve"> (ANOVA) </w:t>
      </w:r>
      <w:proofErr w:type="spellStart"/>
      <w:r w:rsidRPr="00A322F5">
        <w:rPr>
          <w:rFonts w:ascii="Times New Roman" w:hAnsi="Times New Roman"/>
          <w:sz w:val="24"/>
          <w:szCs w:val="24"/>
        </w:rPr>
        <w:t>interblocos</w:t>
      </w:r>
      <w:proofErr w:type="spellEnd"/>
      <w:r w:rsidRPr="00A322F5">
        <w:rPr>
          <w:rFonts w:ascii="Times New Roman" w:hAnsi="Times New Roman"/>
          <w:sz w:val="24"/>
          <w:szCs w:val="24"/>
        </w:rPr>
        <w:t xml:space="preserve"> do volume (dm</w:t>
      </w:r>
      <w:r w:rsidRPr="00A322F5">
        <w:rPr>
          <w:rFonts w:ascii="Times New Roman" w:hAnsi="Times New Roman"/>
          <w:sz w:val="24"/>
          <w:szCs w:val="24"/>
          <w:vertAlign w:val="superscript"/>
        </w:rPr>
        <w:t>3</w:t>
      </w:r>
      <w:r w:rsidRPr="00A322F5">
        <w:rPr>
          <w:rFonts w:ascii="Times New Roman" w:hAnsi="Times New Roman"/>
          <w:sz w:val="24"/>
          <w:szCs w:val="24"/>
        </w:rPr>
        <w:t xml:space="preserve">) de um teste de 25 progênies de meios-irmãos de </w:t>
      </w:r>
      <w:proofErr w:type="spellStart"/>
      <w:r w:rsidRPr="00A322F5">
        <w:rPr>
          <w:rFonts w:ascii="Times New Roman" w:hAnsi="Times New Roman"/>
          <w:i/>
          <w:iCs/>
          <w:sz w:val="24"/>
          <w:szCs w:val="24"/>
        </w:rPr>
        <w:t>Eucaliptus</w:t>
      </w:r>
      <w:proofErr w:type="spellEnd"/>
      <w:r w:rsidRPr="00A322F5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A322F5">
        <w:rPr>
          <w:rFonts w:ascii="Times New Roman" w:hAnsi="Times New Roman"/>
          <w:i/>
          <w:iCs/>
          <w:sz w:val="24"/>
          <w:szCs w:val="24"/>
        </w:rPr>
        <w:t>grandis</w:t>
      </w:r>
      <w:proofErr w:type="spellEnd"/>
      <w:r w:rsidRPr="00A322F5">
        <w:rPr>
          <w:rFonts w:ascii="Times New Roman" w:hAnsi="Times New Roman"/>
          <w:sz w:val="24"/>
          <w:szCs w:val="24"/>
        </w:rPr>
        <w:t>, conduzido no delineamento em blocos incompletos (DBI).</w:t>
      </w:r>
    </w:p>
    <w:tbl>
      <w:tblPr>
        <w:tblW w:w="8504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65"/>
        <w:gridCol w:w="1116"/>
        <w:gridCol w:w="1188"/>
        <w:gridCol w:w="1401"/>
        <w:gridCol w:w="1055"/>
        <w:gridCol w:w="1779"/>
      </w:tblGrid>
      <w:tr w:rsidR="004B561D" w:rsidRPr="002B1BC6" w14:paraId="1A4838FC" w14:textId="77777777" w:rsidTr="00115375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6EFBD" w14:textId="77777777" w:rsidR="004B561D" w:rsidRPr="00D476F6" w:rsidRDefault="004B561D" w:rsidP="0011537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  <w:t>FV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7F71C" w14:textId="77777777" w:rsidR="004B561D" w:rsidRPr="002B1BC6" w:rsidRDefault="004B561D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FB1A9" w14:textId="77777777" w:rsidR="004B561D" w:rsidRPr="002B1BC6" w:rsidRDefault="004B561D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F549E" w14:textId="77777777" w:rsidR="004B561D" w:rsidRPr="002B1BC6" w:rsidRDefault="004B561D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E2265" w14:textId="77777777" w:rsidR="004B561D" w:rsidRPr="002B1BC6" w:rsidRDefault="004B561D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A2CE0" w14:textId="77777777" w:rsidR="004B561D" w:rsidRPr="002B1BC6" w:rsidRDefault="004B561D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4B561D" w:rsidRPr="002B1BC6" w14:paraId="5B72D85D" w14:textId="77777777" w:rsidTr="00115375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FBEEA72" w14:textId="77777777" w:rsidR="004B561D" w:rsidRPr="002B1BC6" w:rsidRDefault="004B561D" w:rsidP="0011537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peticão</w:t>
            </w:r>
            <w:proofErr w:type="spellEnd"/>
          </w:p>
        </w:tc>
        <w:tc>
          <w:tcPr>
            <w:tcW w:w="111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A34FB85" w14:textId="77777777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</w:t>
            </w:r>
          </w:p>
        </w:tc>
        <w:tc>
          <w:tcPr>
            <w:tcW w:w="118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DA1EA92" w14:textId="5DB7CED1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593,8</w:t>
            </w:r>
          </w:p>
        </w:tc>
        <w:tc>
          <w:tcPr>
            <w:tcW w:w="140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7B0A0EE" w14:textId="2A330F3A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296,90</w:t>
            </w:r>
          </w:p>
        </w:tc>
        <w:tc>
          <w:tcPr>
            <w:tcW w:w="105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E1AA5A5" w14:textId="520C1CAD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5,8485</w:t>
            </w:r>
          </w:p>
        </w:tc>
        <w:tc>
          <w:tcPr>
            <w:tcW w:w="177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F51AD51" w14:textId="588C89A0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169*</w:t>
            </w:r>
          </w:p>
        </w:tc>
      </w:tr>
      <w:tr w:rsidR="004B561D" w:rsidRPr="002B1BC6" w14:paraId="74781C38" w14:textId="77777777" w:rsidTr="00115375">
        <w:trPr>
          <w:trHeight w:val="300"/>
          <w:jc w:val="center"/>
        </w:trPr>
        <w:tc>
          <w:tcPr>
            <w:tcW w:w="196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FE33CC1" w14:textId="77777777" w:rsidR="004B561D" w:rsidRPr="002B1BC6" w:rsidRDefault="004B561D" w:rsidP="0011537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Progênie</w:t>
            </w:r>
            <w:proofErr w:type="spellEnd"/>
          </w:p>
        </w:tc>
        <w:tc>
          <w:tcPr>
            <w:tcW w:w="11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B9E9134" w14:textId="77777777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4</w:t>
            </w:r>
          </w:p>
        </w:tc>
        <w:tc>
          <w:tcPr>
            <w:tcW w:w="1188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D35509A" w14:textId="6C3BBC02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5661</w:t>
            </w:r>
          </w:p>
        </w:tc>
        <w:tc>
          <w:tcPr>
            <w:tcW w:w="1401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162268D" w14:textId="15EAEBD8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652,54</w:t>
            </w:r>
          </w:p>
        </w:tc>
        <w:tc>
          <w:tcPr>
            <w:tcW w:w="1055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D6D936A" w14:textId="66771EC9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,6615</w:t>
            </w:r>
          </w:p>
        </w:tc>
        <w:tc>
          <w:tcPr>
            <w:tcW w:w="17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FBD1915" w14:textId="10F6BE5E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820.</w:t>
            </w:r>
          </w:p>
        </w:tc>
      </w:tr>
      <w:tr w:rsidR="004B561D" w:rsidRPr="002B1BC6" w14:paraId="2E370E72" w14:textId="77777777" w:rsidTr="00115375">
        <w:trPr>
          <w:trHeight w:val="300"/>
          <w:jc w:val="center"/>
        </w:trPr>
        <w:tc>
          <w:tcPr>
            <w:tcW w:w="19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CDE8A" w14:textId="77777777" w:rsidR="004B561D" w:rsidRPr="002B1BC6" w:rsidRDefault="004B561D" w:rsidP="0011537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íduo</w:t>
            </w:r>
            <w:proofErr w:type="spellEnd"/>
          </w:p>
        </w:tc>
        <w:tc>
          <w:tcPr>
            <w:tcW w:w="111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23FA8" w14:textId="77777777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6</w:t>
            </w:r>
          </w:p>
        </w:tc>
        <w:tc>
          <w:tcPr>
            <w:tcW w:w="118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AE0DC9C" w14:textId="1FF1D815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4138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F7C1893" w14:textId="4788DE63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92,73</w:t>
            </w: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6C79951" w14:textId="77777777" w:rsidR="004B561D" w:rsidRPr="002B1BC6" w:rsidRDefault="004B561D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7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19111" w14:textId="77777777" w:rsidR="004B561D" w:rsidRPr="002B1BC6" w:rsidRDefault="004B561D" w:rsidP="001153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5BBF0B0C" w14:textId="25492DCC" w:rsidR="00A322F5" w:rsidRPr="00406787" w:rsidRDefault="00A322F5" w:rsidP="00A322F5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406787">
        <w:rPr>
          <w:rFonts w:ascii="Times New Roman" w:hAnsi="Times New Roman"/>
          <w:sz w:val="24"/>
          <w:szCs w:val="24"/>
          <w:lang w:val="en-US"/>
        </w:rPr>
        <w:t xml:space="preserve">0.1 </w:t>
      </w:r>
      <w:proofErr w:type="gramStart"/>
      <w:r w:rsidRPr="00406787">
        <w:rPr>
          <w:rFonts w:ascii="Times New Roman" w:hAnsi="Times New Roman"/>
          <w:sz w:val="24"/>
          <w:szCs w:val="24"/>
          <w:lang w:val="en-US"/>
        </w:rPr>
        <w:t>‘ ’</w:t>
      </w:r>
      <w:proofErr w:type="gramEnd"/>
      <w:r w:rsidRPr="00406787">
        <w:rPr>
          <w:rFonts w:ascii="Times New Roman" w:hAnsi="Times New Roman"/>
          <w:sz w:val="24"/>
          <w:szCs w:val="24"/>
          <w:lang w:val="en-US"/>
        </w:rPr>
        <w:t xml:space="preserve"> 1</w:t>
      </w:r>
    </w:p>
    <w:p w14:paraId="6B9E25FB" w14:textId="36BADBD9" w:rsidR="00B6009C" w:rsidRPr="00406787" w:rsidRDefault="00B6009C" w:rsidP="00B6009C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3990D492" w14:textId="227CF9B6" w:rsidR="00B6009C" w:rsidRPr="00552A76" w:rsidRDefault="00552A76" w:rsidP="00552A76">
      <w:pPr>
        <w:pStyle w:val="ListParagraph1"/>
        <w:spacing w:after="0"/>
        <w:ind w:left="0"/>
        <w:jc w:val="both"/>
        <w:rPr>
          <w:rFonts w:ascii="Times New Roman" w:hAnsi="Times New Roman"/>
          <w:color w:val="4472C4" w:themeColor="accent1"/>
          <w:sz w:val="24"/>
          <w:szCs w:val="24"/>
        </w:rPr>
      </w:pPr>
      <w:r w:rsidRPr="00552A76">
        <w:rPr>
          <w:color w:val="4472C4" w:themeColor="accent1"/>
          <w:sz w:val="23"/>
          <w:szCs w:val="23"/>
        </w:rPr>
        <w:t xml:space="preserve">Na análise </w:t>
      </w:r>
      <w:proofErr w:type="spellStart"/>
      <w:r w:rsidRPr="00552A76">
        <w:rPr>
          <w:color w:val="4472C4" w:themeColor="accent1"/>
          <w:sz w:val="23"/>
          <w:szCs w:val="23"/>
        </w:rPr>
        <w:t>interblocos</w:t>
      </w:r>
      <w:proofErr w:type="spellEnd"/>
      <w:r w:rsidRPr="00552A76">
        <w:rPr>
          <w:color w:val="4472C4" w:themeColor="accent1"/>
          <w:sz w:val="23"/>
          <w:szCs w:val="23"/>
        </w:rPr>
        <w:t xml:space="preserve"> pode-se observar uma diferença importante da </w:t>
      </w:r>
      <w:proofErr w:type="gramStart"/>
      <w:r w:rsidRPr="00552A76">
        <w:rPr>
          <w:color w:val="4472C4" w:themeColor="accent1"/>
          <w:sz w:val="23"/>
          <w:szCs w:val="23"/>
        </w:rPr>
        <w:t>analise</w:t>
      </w:r>
      <w:proofErr w:type="gramEnd"/>
      <w:r w:rsidRPr="00552A76">
        <w:rPr>
          <w:color w:val="4472C4" w:themeColor="accent1"/>
          <w:sz w:val="23"/>
          <w:szCs w:val="23"/>
        </w:rPr>
        <w:t xml:space="preserve"> intrablocos, o efeito de progênies não foi significativo, como a analise </w:t>
      </w:r>
      <w:proofErr w:type="spellStart"/>
      <w:r w:rsidRPr="00552A76">
        <w:rPr>
          <w:color w:val="4472C4" w:themeColor="accent1"/>
          <w:sz w:val="23"/>
          <w:szCs w:val="23"/>
        </w:rPr>
        <w:t>interblocos</w:t>
      </w:r>
      <w:proofErr w:type="spellEnd"/>
      <w:r w:rsidRPr="00552A76">
        <w:rPr>
          <w:color w:val="4472C4" w:themeColor="accent1"/>
          <w:sz w:val="23"/>
          <w:szCs w:val="23"/>
        </w:rPr>
        <w:t xml:space="preserve"> usa a variação entre todos os blocos para o calcula do fator de ajuste, está é mais precisa. Desse modo a </w:t>
      </w:r>
      <w:proofErr w:type="gramStart"/>
      <w:r w:rsidRPr="00552A76">
        <w:rPr>
          <w:color w:val="4472C4" w:themeColor="accent1"/>
          <w:sz w:val="23"/>
          <w:szCs w:val="23"/>
        </w:rPr>
        <w:t>analise</w:t>
      </w:r>
      <w:proofErr w:type="gramEnd"/>
      <w:r w:rsidRPr="00552A76">
        <w:rPr>
          <w:color w:val="4472C4" w:themeColor="accent1"/>
          <w:sz w:val="23"/>
          <w:szCs w:val="23"/>
        </w:rPr>
        <w:t xml:space="preserve"> não foi capaz de detectar efeito significativo para o efeito de progênies, por tanto, conclui-se que estas não diferem entre si.</w:t>
      </w:r>
    </w:p>
    <w:p w14:paraId="23661290" w14:textId="77777777" w:rsidR="00552A76" w:rsidRPr="00552A76" w:rsidRDefault="00552A76" w:rsidP="00B6009C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946938C" w14:textId="77777777" w:rsidR="00B6009C" w:rsidRPr="00552A76" w:rsidRDefault="00B6009C" w:rsidP="00B6009C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0E048A0" w14:textId="5956798A" w:rsidR="00B64BE6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stime as médias ajustadas das progênies de meios-irmãos nos itens (</w:t>
      </w:r>
      <w:r w:rsidR="0089523E">
        <w:rPr>
          <w:rFonts w:ascii="Times New Roman" w:hAnsi="Times New Roman"/>
          <w:sz w:val="24"/>
          <w:szCs w:val="24"/>
        </w:rPr>
        <w:t>e</w:t>
      </w:r>
      <w:r w:rsidRPr="00E94811">
        <w:rPr>
          <w:rFonts w:ascii="Times New Roman" w:hAnsi="Times New Roman"/>
          <w:sz w:val="24"/>
          <w:szCs w:val="24"/>
        </w:rPr>
        <w:t>) e (</w:t>
      </w:r>
      <w:r w:rsidR="0089523E">
        <w:rPr>
          <w:rFonts w:ascii="Times New Roman" w:hAnsi="Times New Roman"/>
          <w:sz w:val="24"/>
          <w:szCs w:val="24"/>
        </w:rPr>
        <w:t>f</w:t>
      </w:r>
      <w:r w:rsidRPr="00E94811">
        <w:rPr>
          <w:rFonts w:ascii="Times New Roman" w:hAnsi="Times New Roman"/>
          <w:sz w:val="24"/>
          <w:szCs w:val="24"/>
        </w:rPr>
        <w:t xml:space="preserve">) e observe se ocorre mudança no ranqueamento por meio de um gráfico. Estime o coeficiente de correlação de </w:t>
      </w:r>
      <w:proofErr w:type="spellStart"/>
      <w:r w:rsidRPr="00E94811">
        <w:rPr>
          <w:rFonts w:ascii="Times New Roman" w:hAnsi="Times New Roman"/>
          <w:sz w:val="24"/>
          <w:szCs w:val="24"/>
        </w:rPr>
        <w:t>Spearman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entre as médias. Discuta o resultado.</w:t>
      </w:r>
    </w:p>
    <w:p w14:paraId="65818609" w14:textId="77777777" w:rsidR="00552A76" w:rsidRDefault="00552A76" w:rsidP="00552A76">
      <w:pPr>
        <w:pStyle w:val="ListParagraph1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</w:p>
    <w:p w14:paraId="022C1A0D" w14:textId="512E5F40" w:rsidR="00235A53" w:rsidRPr="00552A76" w:rsidRDefault="00552A76" w:rsidP="00552A7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552A76">
        <w:rPr>
          <w:rFonts w:ascii="Times New Roman" w:hAnsi="Times New Roman"/>
          <w:b/>
          <w:bCs/>
          <w:sz w:val="24"/>
          <w:szCs w:val="24"/>
        </w:rPr>
        <w:t>Tabela 3.</w:t>
      </w:r>
      <w:r w:rsidRPr="00552A76">
        <w:rPr>
          <w:rFonts w:ascii="Times New Roman" w:hAnsi="Times New Roman"/>
          <w:sz w:val="24"/>
          <w:szCs w:val="24"/>
        </w:rPr>
        <w:t xml:space="preserve"> Médias ajustadas da análise intra</w:t>
      </w:r>
      <w:r>
        <w:rPr>
          <w:rFonts w:ascii="Times New Roman" w:hAnsi="Times New Roman"/>
          <w:sz w:val="24"/>
          <w:szCs w:val="24"/>
        </w:rPr>
        <w:t>blocos</w:t>
      </w:r>
      <w:r w:rsidRPr="00552A76">
        <w:rPr>
          <w:rFonts w:ascii="Times New Roman" w:hAnsi="Times New Roman"/>
          <w:sz w:val="24"/>
          <w:szCs w:val="24"/>
        </w:rPr>
        <w:t xml:space="preserve"> e </w:t>
      </w:r>
      <w:proofErr w:type="spellStart"/>
      <w:r w:rsidRPr="00552A76">
        <w:rPr>
          <w:rFonts w:ascii="Times New Roman" w:hAnsi="Times New Roman"/>
          <w:sz w:val="24"/>
          <w:szCs w:val="24"/>
        </w:rPr>
        <w:t>interblocos</w:t>
      </w:r>
      <w:proofErr w:type="spellEnd"/>
      <w:r w:rsidRPr="00552A76">
        <w:rPr>
          <w:rFonts w:ascii="Times New Roman" w:hAnsi="Times New Roman"/>
          <w:sz w:val="24"/>
          <w:szCs w:val="24"/>
        </w:rPr>
        <w:t xml:space="preserve"> do volume (dm</w:t>
      </w:r>
      <w:r w:rsidRPr="00552A76">
        <w:rPr>
          <w:rFonts w:ascii="Times New Roman" w:hAnsi="Times New Roman"/>
          <w:sz w:val="24"/>
          <w:szCs w:val="24"/>
          <w:vertAlign w:val="superscript"/>
        </w:rPr>
        <w:t>3</w:t>
      </w:r>
      <w:r w:rsidRPr="00552A76">
        <w:rPr>
          <w:rFonts w:ascii="Times New Roman" w:hAnsi="Times New Roman"/>
          <w:sz w:val="24"/>
          <w:szCs w:val="24"/>
        </w:rPr>
        <w:t xml:space="preserve">) de um teste de 25 progênies de meios-irmãos de </w:t>
      </w:r>
      <w:proofErr w:type="spellStart"/>
      <w:r w:rsidRPr="00552A76">
        <w:rPr>
          <w:rFonts w:ascii="Times New Roman" w:hAnsi="Times New Roman"/>
          <w:i/>
          <w:iCs/>
          <w:sz w:val="24"/>
          <w:szCs w:val="24"/>
        </w:rPr>
        <w:t>Eucaliptus</w:t>
      </w:r>
      <w:proofErr w:type="spellEnd"/>
      <w:r w:rsidRPr="00552A76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552A76">
        <w:rPr>
          <w:rFonts w:ascii="Times New Roman" w:hAnsi="Times New Roman"/>
          <w:i/>
          <w:iCs/>
          <w:sz w:val="24"/>
          <w:szCs w:val="24"/>
        </w:rPr>
        <w:t>grandis</w:t>
      </w:r>
      <w:proofErr w:type="spellEnd"/>
      <w:r w:rsidRPr="00552A76">
        <w:rPr>
          <w:rFonts w:ascii="Times New Roman" w:hAnsi="Times New Roman"/>
          <w:sz w:val="24"/>
          <w:szCs w:val="24"/>
        </w:rPr>
        <w:t>, conduzido no delineamento em blocos incompletos (DBI).</w:t>
      </w:r>
    </w:p>
    <w:tbl>
      <w:tblPr>
        <w:tblStyle w:val="Tablaconcuadrcula"/>
        <w:tblW w:w="9498" w:type="dxa"/>
        <w:jc w:val="center"/>
        <w:tblLook w:val="04A0" w:firstRow="1" w:lastRow="0" w:firstColumn="1" w:lastColumn="0" w:noHBand="0" w:noVBand="1"/>
      </w:tblPr>
      <w:tblGrid>
        <w:gridCol w:w="1216"/>
        <w:gridCol w:w="1903"/>
        <w:gridCol w:w="1560"/>
        <w:gridCol w:w="1275"/>
        <w:gridCol w:w="1997"/>
        <w:gridCol w:w="1547"/>
      </w:tblGrid>
      <w:tr w:rsidR="00235A53" w14:paraId="71EF6676" w14:textId="4157EDB4" w:rsidTr="0051201A">
        <w:trPr>
          <w:jc w:val="center"/>
        </w:trPr>
        <w:tc>
          <w:tcPr>
            <w:tcW w:w="467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39021CD" w14:textId="20EBFC8F" w:rsidR="00235A53" w:rsidRPr="00235A53" w:rsidRDefault="00235A53" w:rsidP="00235A53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35A53">
              <w:rPr>
                <w:rFonts w:ascii="Times New Roman" w:hAnsi="Times New Roman"/>
                <w:b/>
                <w:bCs/>
                <w:sz w:val="24"/>
                <w:szCs w:val="24"/>
              </w:rPr>
              <w:t>Média intrablocos</w:t>
            </w:r>
          </w:p>
        </w:tc>
        <w:tc>
          <w:tcPr>
            <w:tcW w:w="4819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46D872" w14:textId="00B21551" w:rsidR="00235A53" w:rsidRPr="00235A53" w:rsidRDefault="00235A53" w:rsidP="00235A53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35A53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Média </w:t>
            </w:r>
            <w:proofErr w:type="spellStart"/>
            <w:r w:rsidRPr="00235A53">
              <w:rPr>
                <w:rFonts w:ascii="Times New Roman" w:hAnsi="Times New Roman"/>
                <w:b/>
                <w:bCs/>
                <w:sz w:val="24"/>
                <w:szCs w:val="24"/>
              </w:rPr>
              <w:t>interblocos</w:t>
            </w:r>
            <w:proofErr w:type="spellEnd"/>
          </w:p>
        </w:tc>
      </w:tr>
      <w:tr w:rsidR="00235A53" w14:paraId="2ACE2B79" w14:textId="69EA873F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83AA9BE" w14:textId="406DA12B" w:rsidR="00235A53" w:rsidRPr="00235A53" w:rsidRDefault="00235A53" w:rsidP="00235A53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35A53">
              <w:rPr>
                <w:rFonts w:ascii="Times New Roman" w:hAnsi="Times New Roman"/>
                <w:b/>
                <w:bCs/>
                <w:sz w:val="24"/>
                <w:szCs w:val="24"/>
              </w:rPr>
              <w:t>Progênies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D8E8EA7" w14:textId="19F98B34" w:rsidR="00235A53" w:rsidRPr="00235A53" w:rsidRDefault="00235A53" w:rsidP="00235A53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35A53">
              <w:rPr>
                <w:rFonts w:ascii="Times New Roman" w:hAnsi="Times New Roman"/>
                <w:b/>
                <w:bCs/>
                <w:sz w:val="24"/>
                <w:szCs w:val="24"/>
              </w:rPr>
              <w:t>Média Ajustad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1037215" w14:textId="5E6BF5CC" w:rsidR="00235A53" w:rsidRPr="00235A53" w:rsidRDefault="00235A53" w:rsidP="00235A53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35A53">
              <w:rPr>
                <w:rFonts w:ascii="Times New Roman" w:hAnsi="Times New Roman"/>
                <w:b/>
                <w:bCs/>
                <w:sz w:val="24"/>
                <w:szCs w:val="24"/>
              </w:rPr>
              <w:t>Erro Padrão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3C9288" w14:textId="516DD7C7" w:rsidR="00235A53" w:rsidRPr="00235A53" w:rsidRDefault="00235A53" w:rsidP="00235A53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35A53">
              <w:rPr>
                <w:rFonts w:ascii="Times New Roman" w:hAnsi="Times New Roman"/>
                <w:b/>
                <w:bCs/>
                <w:sz w:val="24"/>
                <w:szCs w:val="24"/>
              </w:rPr>
              <w:t>Progênies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FA7F449" w14:textId="7DFBC9D3" w:rsidR="00235A53" w:rsidRPr="00235A53" w:rsidRDefault="00235A53" w:rsidP="00235A53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35A53">
              <w:rPr>
                <w:rFonts w:ascii="Times New Roman" w:hAnsi="Times New Roman"/>
                <w:b/>
                <w:bCs/>
                <w:sz w:val="24"/>
                <w:szCs w:val="24"/>
              </w:rPr>
              <w:t>Média Ajustada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5536310" w14:textId="6EC18213" w:rsidR="00235A53" w:rsidRPr="00235A53" w:rsidRDefault="00235A53" w:rsidP="00235A53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35A53">
              <w:rPr>
                <w:rFonts w:ascii="Times New Roman" w:hAnsi="Times New Roman"/>
                <w:b/>
                <w:bCs/>
                <w:sz w:val="24"/>
                <w:szCs w:val="24"/>
              </w:rPr>
              <w:t>Erro Padrão</w:t>
            </w:r>
          </w:p>
        </w:tc>
      </w:tr>
      <w:tr w:rsidR="00235A53" w14:paraId="3F946C83" w14:textId="4B0C3B39" w:rsidTr="0051201A">
        <w:trPr>
          <w:jc w:val="center"/>
        </w:trPr>
        <w:tc>
          <w:tcPr>
            <w:tcW w:w="121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266800C" w14:textId="5FE66654" w:rsidR="00235A53" w:rsidRDefault="00235A53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90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14B23F3" w14:textId="105A90AE" w:rsidR="00235A53" w:rsidRDefault="00561B34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7.2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AF0814" w14:textId="0E9D9743" w:rsidR="00235A53" w:rsidRDefault="00E80293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D5C932" w14:textId="4E08836B" w:rsidR="00235A53" w:rsidRDefault="00934737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99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32D5508" w14:textId="15596D0A" w:rsidR="00235A53" w:rsidRDefault="00E80293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6.6</w:t>
            </w:r>
          </w:p>
        </w:tc>
        <w:tc>
          <w:tcPr>
            <w:tcW w:w="154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48CE74" w14:textId="4489ECDB" w:rsidR="00934737" w:rsidRDefault="00934737" w:rsidP="00235A53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235A53" w14:paraId="3060E491" w14:textId="1724FC54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13C644" w14:textId="3E09AFE0" w:rsidR="00235A53" w:rsidRDefault="00235A53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9EF06" w14:textId="1D6A39EC" w:rsidR="00235A53" w:rsidRDefault="004222D6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7.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3AE97" w14:textId="3E5ED18B" w:rsidR="00235A53" w:rsidRDefault="00E80293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DC8E5" w14:textId="6B96A4A6" w:rsidR="00235A53" w:rsidRDefault="00934737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A3F67" w14:textId="02048FCA" w:rsidR="00235A53" w:rsidRDefault="00E80293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6.6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F0E13C" w14:textId="280A328D" w:rsidR="00235A53" w:rsidRDefault="00934737" w:rsidP="00235A53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934737" w14:paraId="66E25B84" w14:textId="33FD6F8C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2D4D52" w14:textId="14ACEB09" w:rsidR="00934737" w:rsidRDefault="00934737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BF092" w14:textId="3009691E" w:rsidR="00934737" w:rsidRDefault="00934737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7.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8EA34" w14:textId="213D8710" w:rsidR="00934737" w:rsidRDefault="00934737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DAC93" w14:textId="561B1241" w:rsidR="00934737" w:rsidRDefault="00934737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DB66E0" w14:textId="546DEE53" w:rsidR="00934737" w:rsidRDefault="00934737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0.2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AD22E8" w14:textId="4F3EA15B" w:rsidR="00934737" w:rsidRDefault="00934737" w:rsidP="00934737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934737" w14:paraId="7659CC8D" w14:textId="3920E37A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DC82C" w14:textId="48C176C2" w:rsidR="00934737" w:rsidRDefault="00934737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50512" w14:textId="419E0B40" w:rsidR="00934737" w:rsidRDefault="00934737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8.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B04926" w14:textId="507344F5" w:rsidR="00934737" w:rsidRDefault="00934737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306D4" w14:textId="67982F16" w:rsidR="00934737" w:rsidRDefault="00934737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203345" w14:textId="54355041" w:rsidR="00934737" w:rsidRDefault="00934737" w:rsidP="00934737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8.4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3A290" w14:textId="15ECF779" w:rsidR="00934737" w:rsidRDefault="0051201A" w:rsidP="00934737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0C124E4C" w14:textId="15404B60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093FBF" w14:textId="40F5DD0C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F6C68" w14:textId="6829A886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5.2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ED2E2" w14:textId="1757429D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FD00BE" w14:textId="54535946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62AC2" w14:textId="64A0B858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9.4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86C47" w14:textId="23C6C8E6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2E050650" w14:textId="187EC7CC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261D9" w14:textId="332DF6C4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808A10" w14:textId="5C73FC97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6.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3D658C" w14:textId="09A34706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6D8E9D" w14:textId="1C94BD0E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9D087F" w14:textId="47DE88FE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2.8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C39514" w14:textId="1C15DF65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052B9244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49600" w14:textId="05609C24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CB7C7A" w14:textId="030E1292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3.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734589" w14:textId="72B8542C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F844A" w14:textId="112587C6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C2FDE7" w14:textId="3EC8A12B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4.2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33381" w14:textId="4E9DA4D5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4A4514B5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E70BF" w14:textId="5222E527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682BA1" w14:textId="761E9A41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9.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5E639A" w14:textId="2481FF31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1FF9EB" w14:textId="67D6678E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C3603A" w14:textId="7727E78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9.4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F38DC" w14:textId="10C97133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1F805F24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CAF804" w14:textId="1BBCC2EF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952DF" w14:textId="486A9EF3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5.0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0D0F4E" w14:textId="1C8C28A7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10E919" w14:textId="274FAE5F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CB1BAD" w14:textId="5DDFECA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5.4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F1B382" w14:textId="1B0861A2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5EAE1A63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6AB1D2" w14:textId="11766DDC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48F3F" w14:textId="77966756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1.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682213" w14:textId="48004D28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029F6" w14:textId="36E128B0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6B442" w14:textId="534B3D85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1.1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E256A" w14:textId="2B964EDB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4B802934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A772A" w14:textId="3CB74A21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FA468B" w14:textId="04FB9264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2.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713CDB" w14:textId="230DA861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3868C9" w14:textId="76E2A7EC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18CEF1" w14:textId="4088409F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4.8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C7F149" w14:textId="4494EE65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2FBC72C6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EC79A3" w14:textId="45F1EAF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034293" w14:textId="54FB8BE3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4.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DCB81" w14:textId="5E014E74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15065A" w14:textId="70510D94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19983" w14:textId="762D6117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3.2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B294F" w14:textId="208A5FF3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6D0A5A7A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9161C3" w14:textId="0D0325F6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604BE4" w14:textId="0143F127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7.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C6E74" w14:textId="30983A06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61F18" w14:textId="7082E8E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3DC71" w14:textId="77F3984F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0.3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3CDD80" w14:textId="778FBD26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39EAE3C5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3444E" w14:textId="23ADFA24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03064" w14:textId="678E4D98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4.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D2DD0" w14:textId="5AF6BC4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37B53" w14:textId="692E467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CEF53F" w14:textId="6EFDE61F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2.8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34069" w14:textId="60584CC5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18924264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DD960" w14:textId="209D3FA4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91025" w14:textId="4DE41BAE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3.3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8D0DDE" w14:textId="56A644C4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9E0DA" w14:textId="2F529EB2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3F7EB" w14:textId="2F56B829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4.7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1ABB5A" w14:textId="1A14DD01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7DD1C9BC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54DD42" w14:textId="36CC2DD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8F834" w14:textId="50AE079F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4.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6CAD1" w14:textId="43A8EDF1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F8B4B" w14:textId="0F9EED7B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F8E25" w14:textId="7E2F0C1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3.9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3CE960" w14:textId="2D6F3114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6411CE8D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46034" w14:textId="0EECDE57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8BA46D" w14:textId="0129352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1.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2FB4E7" w14:textId="5C189F10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BCA74" w14:textId="5F0940D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D27106" w14:textId="261140C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2.6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46C575" w14:textId="1DBA8B35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6E69A223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CF295" w14:textId="0352D848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3278E" w14:textId="4335F44C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4.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13BDE" w14:textId="379B202D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27FD9" w14:textId="0109DBBE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F9D9F" w14:textId="221D7894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0.7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DEA4EA" w14:textId="187B39E9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1B5FCF50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47F887" w14:textId="5C23E082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61CEC" w14:textId="5088EFEF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7.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606753" w14:textId="4FB506BF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8899B" w14:textId="723FB4C1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3F0D3" w14:textId="530CD35D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4.6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EAAF9C" w14:textId="40E7A756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0032EEDD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FAC4E" w14:textId="3933251D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F216F6" w14:textId="745D88D0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9.5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67A11F" w14:textId="6ED0B768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9D2695" w14:textId="11063AD1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E19F0" w14:textId="57BB510C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4.7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5F709" w14:textId="5B73B5FD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76AEDC3D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D6A1DC" w14:textId="42036548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C2BEB" w14:textId="7517EC85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9.6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DBCA6" w14:textId="2FA271E6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B03E6" w14:textId="370B15C1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114EFE" w14:textId="6C6A338D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1.5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04834" w14:textId="27ADB3BC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527FC5B7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7D478F" w14:textId="3EFFA975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2F2573" w14:textId="3083C99B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4.9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BC60DA" w14:textId="05F84D04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DC6E40" w14:textId="3F4E5EEF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7E6C09" w14:textId="5A9A215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1.4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03667E" w14:textId="42BCAC04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7E352841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F40A49" w14:textId="41F751C2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B5AAD" w14:textId="3FEF1B7B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2.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12759D" w14:textId="7A96E236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6EEE9" w14:textId="3C9CDE27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78498B" w14:textId="5A64CDCF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8.9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AA3EB9" w14:textId="71BBF278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554787EF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0116D" w14:textId="024ED600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19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971DD" w14:textId="534CD2D4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1.4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22160" w14:textId="7EDC3D3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A71D8B" w14:textId="69034426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2523C7" w14:textId="4F02831F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0.0</w:t>
            </w:r>
          </w:p>
        </w:tc>
        <w:tc>
          <w:tcPr>
            <w:tcW w:w="15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A71AC" w14:textId="29686630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  <w:tr w:rsidR="0051201A" w14:paraId="775CFC86" w14:textId="77777777" w:rsidTr="0051201A">
        <w:trPr>
          <w:jc w:val="center"/>
        </w:trPr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CA9195" w14:textId="34356BAB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190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83FD0DA" w14:textId="7DE706BB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1.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3C1F3B" w14:textId="6225D57A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.7</w:t>
            </w:r>
          </w:p>
        </w:tc>
        <w:tc>
          <w:tcPr>
            <w:tcW w:w="127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486BA5B" w14:textId="3D5A58AC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199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A7F713" w14:textId="6EDA0A54" w:rsidR="0051201A" w:rsidRDefault="0051201A" w:rsidP="0051201A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3.8</w:t>
            </w:r>
          </w:p>
        </w:tc>
        <w:tc>
          <w:tcPr>
            <w:tcW w:w="154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9BE5F5B" w14:textId="25250892" w:rsidR="0051201A" w:rsidRDefault="0051201A" w:rsidP="0051201A">
            <w:pPr>
              <w:pStyle w:val="ListParagraph1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.4</w:t>
            </w:r>
          </w:p>
        </w:tc>
      </w:tr>
    </w:tbl>
    <w:p w14:paraId="0272744A" w14:textId="0C3A81C8" w:rsidR="00E80293" w:rsidRDefault="00E80293" w:rsidP="00E80293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</w:rPr>
      </w:pPr>
      <w:r w:rsidRPr="006A4811">
        <w:rPr>
          <w:rFonts w:ascii="Times New Roman" w:hAnsi="Times New Roman"/>
          <w:b/>
          <w:bCs/>
          <w:sz w:val="24"/>
          <w:szCs w:val="24"/>
        </w:rPr>
        <w:t>Correla</w:t>
      </w:r>
      <w:r w:rsidR="006A4811" w:rsidRPr="006A4811">
        <w:rPr>
          <w:rFonts w:ascii="Times New Roman" w:hAnsi="Times New Roman"/>
          <w:b/>
          <w:bCs/>
          <w:sz w:val="24"/>
          <w:szCs w:val="24"/>
        </w:rPr>
        <w:t>çã</w:t>
      </w:r>
      <w:r w:rsidRPr="006A4811">
        <w:rPr>
          <w:rFonts w:ascii="Times New Roman" w:hAnsi="Times New Roman"/>
          <w:b/>
          <w:bCs/>
          <w:sz w:val="24"/>
          <w:szCs w:val="24"/>
        </w:rPr>
        <w:t xml:space="preserve">o </w:t>
      </w:r>
      <w:proofErr w:type="spellStart"/>
      <w:r w:rsidRPr="006A4811">
        <w:rPr>
          <w:rFonts w:ascii="Times New Roman" w:hAnsi="Times New Roman"/>
          <w:b/>
          <w:bCs/>
          <w:sz w:val="24"/>
          <w:szCs w:val="24"/>
        </w:rPr>
        <w:t>Spearman</w:t>
      </w:r>
      <w:proofErr w:type="spellEnd"/>
      <w:r w:rsidR="00934737" w:rsidRPr="006A481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6A4811">
        <w:rPr>
          <w:rFonts w:ascii="Times New Roman" w:hAnsi="Times New Roman"/>
          <w:b/>
          <w:bCs/>
          <w:sz w:val="24"/>
          <w:szCs w:val="24"/>
        </w:rPr>
        <w:t>= 0.9677</w:t>
      </w:r>
    </w:p>
    <w:p w14:paraId="3B9197E5" w14:textId="77777777" w:rsidR="00552A76" w:rsidRDefault="00552A76" w:rsidP="00E80293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6319A338" w14:textId="768CA4DC" w:rsidR="00552A76" w:rsidRPr="006A4811" w:rsidRDefault="00180535" w:rsidP="00552A76">
      <w:pPr>
        <w:pStyle w:val="ListParagraph2"/>
        <w:tabs>
          <w:tab w:val="left" w:pos="0"/>
        </w:tabs>
        <w:spacing w:after="0" w:line="240" w:lineRule="auto"/>
        <w:ind w:left="0" w:hanging="36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C9D7EA4" wp14:editId="3BD2B0D7">
            <wp:extent cx="5400040" cy="2814320"/>
            <wp:effectExtent l="0" t="0" r="10160" b="5080"/>
            <wp:docPr id="1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5277FEFB-6CEF-2742-6FBB-AB2ED36DF39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782ACA4" w14:textId="36D961E7" w:rsidR="0051201A" w:rsidRPr="00552A76" w:rsidRDefault="00552A76" w:rsidP="00E80293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552A76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Figura 1. </w:t>
      </w:r>
      <w:r w:rsidRPr="00552A76">
        <w:rPr>
          <w:rFonts w:ascii="Times New Roman" w:hAnsi="Times New Roman"/>
          <w:sz w:val="24"/>
          <w:szCs w:val="24"/>
        </w:rPr>
        <w:t>Comparativo das médias ajustadas da análise intra</w:t>
      </w:r>
      <w:r>
        <w:rPr>
          <w:rFonts w:ascii="Times New Roman" w:hAnsi="Times New Roman"/>
          <w:sz w:val="24"/>
          <w:szCs w:val="24"/>
        </w:rPr>
        <w:t>blocos</w:t>
      </w:r>
      <w:r w:rsidRPr="00552A76">
        <w:rPr>
          <w:rFonts w:ascii="Times New Roman" w:hAnsi="Times New Roman"/>
          <w:sz w:val="24"/>
          <w:szCs w:val="24"/>
        </w:rPr>
        <w:t xml:space="preserve"> e </w:t>
      </w:r>
      <w:proofErr w:type="spellStart"/>
      <w:r w:rsidRPr="00552A76">
        <w:rPr>
          <w:rFonts w:ascii="Times New Roman" w:hAnsi="Times New Roman"/>
          <w:sz w:val="24"/>
          <w:szCs w:val="24"/>
        </w:rPr>
        <w:t>interblocos</w:t>
      </w:r>
      <w:proofErr w:type="spellEnd"/>
      <w:r w:rsidRPr="00552A76">
        <w:rPr>
          <w:rFonts w:ascii="Times New Roman" w:hAnsi="Times New Roman"/>
          <w:sz w:val="24"/>
          <w:szCs w:val="24"/>
        </w:rPr>
        <w:t xml:space="preserve"> do volume (dm</w:t>
      </w:r>
      <w:r w:rsidRPr="00552A76">
        <w:rPr>
          <w:rFonts w:ascii="Times New Roman" w:hAnsi="Times New Roman"/>
          <w:sz w:val="24"/>
          <w:szCs w:val="24"/>
          <w:vertAlign w:val="superscript"/>
        </w:rPr>
        <w:t>3</w:t>
      </w:r>
      <w:r w:rsidRPr="00552A76">
        <w:rPr>
          <w:rFonts w:ascii="Times New Roman" w:hAnsi="Times New Roman"/>
          <w:sz w:val="24"/>
          <w:szCs w:val="24"/>
        </w:rPr>
        <w:t xml:space="preserve">) de um teste de 25 progênies de meios-irmãos de </w:t>
      </w:r>
      <w:proofErr w:type="spellStart"/>
      <w:r w:rsidRPr="00552A76">
        <w:rPr>
          <w:rFonts w:ascii="Times New Roman" w:hAnsi="Times New Roman"/>
          <w:i/>
          <w:iCs/>
          <w:sz w:val="24"/>
          <w:szCs w:val="24"/>
        </w:rPr>
        <w:t>Eucaliptus</w:t>
      </w:r>
      <w:proofErr w:type="spellEnd"/>
      <w:r w:rsidRPr="00552A76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552A76">
        <w:rPr>
          <w:rFonts w:ascii="Times New Roman" w:hAnsi="Times New Roman"/>
          <w:i/>
          <w:iCs/>
          <w:sz w:val="24"/>
          <w:szCs w:val="24"/>
        </w:rPr>
        <w:t>grandis</w:t>
      </w:r>
      <w:proofErr w:type="spellEnd"/>
      <w:r w:rsidRPr="00552A76">
        <w:rPr>
          <w:rFonts w:ascii="Times New Roman" w:hAnsi="Times New Roman"/>
          <w:sz w:val="24"/>
          <w:szCs w:val="24"/>
        </w:rPr>
        <w:t>, conduzido no delineamento em blocos incompletos (DBI).</w:t>
      </w:r>
    </w:p>
    <w:p w14:paraId="4A6CB60F" w14:textId="4C8DAA91" w:rsidR="006A4811" w:rsidRDefault="006A4811" w:rsidP="00E80293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1D559BC" w14:textId="20E07211" w:rsidR="00552A76" w:rsidRDefault="00552A76" w:rsidP="00E80293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D84B7E3" w14:textId="3A2AA400" w:rsidR="00552A76" w:rsidRPr="00552A76" w:rsidRDefault="00552A76" w:rsidP="00E80293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</w:rPr>
      </w:pPr>
      <w:r w:rsidRPr="00552A76">
        <w:rPr>
          <w:color w:val="4472C4" w:themeColor="accent1"/>
          <w:sz w:val="23"/>
          <w:szCs w:val="23"/>
        </w:rPr>
        <w:t xml:space="preserve">Ao compararmos as médias ajustadas da </w:t>
      </w:r>
      <w:proofErr w:type="gramStart"/>
      <w:r w:rsidRPr="00552A76">
        <w:rPr>
          <w:color w:val="4472C4" w:themeColor="accent1"/>
          <w:sz w:val="23"/>
          <w:szCs w:val="23"/>
        </w:rPr>
        <w:t>analise</w:t>
      </w:r>
      <w:proofErr w:type="gramEnd"/>
      <w:r w:rsidRPr="00552A76">
        <w:rPr>
          <w:color w:val="4472C4" w:themeColor="accent1"/>
          <w:sz w:val="23"/>
          <w:szCs w:val="23"/>
        </w:rPr>
        <w:t xml:space="preserve"> intrablocos e a </w:t>
      </w:r>
      <w:proofErr w:type="spellStart"/>
      <w:r w:rsidRPr="00552A76">
        <w:rPr>
          <w:color w:val="4472C4" w:themeColor="accent1"/>
          <w:sz w:val="23"/>
          <w:szCs w:val="23"/>
        </w:rPr>
        <w:t>interblocos</w:t>
      </w:r>
      <w:proofErr w:type="spellEnd"/>
      <w:r w:rsidRPr="00552A76">
        <w:rPr>
          <w:color w:val="4472C4" w:themeColor="accent1"/>
          <w:sz w:val="23"/>
          <w:szCs w:val="23"/>
        </w:rPr>
        <w:t xml:space="preserve"> por meio da imagem pode-se observar que houveram alterações no ranqueamento dos genótipos, evidenciado também pela correlação de </w:t>
      </w:r>
      <w:proofErr w:type="spellStart"/>
      <w:r w:rsidRPr="00552A76">
        <w:rPr>
          <w:b/>
          <w:bCs/>
          <w:color w:val="4472C4" w:themeColor="accent1"/>
          <w:sz w:val="23"/>
          <w:szCs w:val="23"/>
        </w:rPr>
        <w:t>Spearman</w:t>
      </w:r>
      <w:proofErr w:type="spellEnd"/>
      <w:r w:rsidRPr="00552A76">
        <w:rPr>
          <w:b/>
          <w:bCs/>
          <w:color w:val="4472C4" w:themeColor="accent1"/>
          <w:sz w:val="23"/>
          <w:szCs w:val="23"/>
        </w:rPr>
        <w:t xml:space="preserve"> (0.9676923)</w:t>
      </w:r>
      <w:r w:rsidRPr="00552A76">
        <w:rPr>
          <w:color w:val="4472C4" w:themeColor="accent1"/>
          <w:sz w:val="23"/>
          <w:szCs w:val="23"/>
        </w:rPr>
        <w:t xml:space="preserve">. Desse modo a escolha da </w:t>
      </w:r>
      <w:proofErr w:type="gramStart"/>
      <w:r w:rsidRPr="00552A76">
        <w:rPr>
          <w:color w:val="4472C4" w:themeColor="accent1"/>
          <w:sz w:val="23"/>
          <w:szCs w:val="23"/>
        </w:rPr>
        <w:t>analise</w:t>
      </w:r>
      <w:proofErr w:type="gramEnd"/>
      <w:r w:rsidRPr="00552A76">
        <w:rPr>
          <w:color w:val="4472C4" w:themeColor="accent1"/>
          <w:sz w:val="23"/>
          <w:szCs w:val="23"/>
        </w:rPr>
        <w:t xml:space="preserve"> a ser realizada pode impactar diretamente no ranqueamento dos genótipos e, por tanto, na seleção</w:t>
      </w:r>
      <w:r w:rsidR="006E6432">
        <w:rPr>
          <w:color w:val="4472C4" w:themeColor="accent1"/>
          <w:sz w:val="23"/>
          <w:szCs w:val="23"/>
        </w:rPr>
        <w:t>.</w:t>
      </w:r>
    </w:p>
    <w:p w14:paraId="35B56DB6" w14:textId="0C3EA16F" w:rsidR="00552A76" w:rsidRPr="00552A76" w:rsidRDefault="00552A76" w:rsidP="00E80293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9C3C948" w14:textId="77777777" w:rsidR="00552A76" w:rsidRPr="00552A76" w:rsidRDefault="00552A76" w:rsidP="00E80293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688F7E82" w14:textId="77777777" w:rsidR="0051201A" w:rsidRPr="00552A76" w:rsidRDefault="0051201A" w:rsidP="00E80293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74F1BD0" w14:textId="573D97A4" w:rsidR="0089523E" w:rsidRDefault="0089523E" w:rsidP="0089523E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Determine a eficiência relativa </w:t>
      </w:r>
      <w:r>
        <w:rPr>
          <w:rFonts w:ascii="Times New Roman" w:hAnsi="Times New Roman"/>
          <w:sz w:val="24"/>
          <w:szCs w:val="24"/>
        </w:rPr>
        <w:t>da análise</w:t>
      </w:r>
      <w:r w:rsidRPr="00E94811">
        <w:rPr>
          <w:rFonts w:ascii="Times New Roman" w:hAnsi="Times New Roman"/>
          <w:sz w:val="24"/>
          <w:szCs w:val="24"/>
        </w:rPr>
        <w:t xml:space="preserve"> int</w:t>
      </w:r>
      <w:r>
        <w:rPr>
          <w:rFonts w:ascii="Times New Roman" w:hAnsi="Times New Roman"/>
          <w:sz w:val="24"/>
          <w:szCs w:val="24"/>
        </w:rPr>
        <w:t>ra</w:t>
      </w:r>
      <w:r w:rsidRPr="00E94811">
        <w:rPr>
          <w:rFonts w:ascii="Times New Roman" w:hAnsi="Times New Roman"/>
          <w:sz w:val="24"/>
          <w:szCs w:val="24"/>
        </w:rPr>
        <w:t>blocos. Discuta o resultado.</w:t>
      </w:r>
    </w:p>
    <w:p w14:paraId="70EF4F28" w14:textId="45187923" w:rsidR="00552A76" w:rsidRDefault="00552A76" w:rsidP="00552A7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E19BD7E" w14:textId="15710ADA" w:rsidR="00552A76" w:rsidRPr="00552A76" w:rsidRDefault="00552A76" w:rsidP="006E6432">
      <w:pPr>
        <w:pStyle w:val="Default"/>
        <w:jc w:val="center"/>
        <w:rPr>
          <w:sz w:val="23"/>
          <w:szCs w:val="23"/>
          <w:lang w:val="pt-BR"/>
        </w:rPr>
      </w:pPr>
      <w:r w:rsidRPr="00552A76">
        <w:rPr>
          <w:noProof/>
          <w:sz w:val="23"/>
          <w:szCs w:val="23"/>
          <w:lang w:val="pt-BR"/>
        </w:rPr>
        <w:drawing>
          <wp:inline distT="0" distB="0" distL="0" distR="0" wp14:anchorId="4DB7C553" wp14:editId="6C33AC97">
            <wp:extent cx="3314700" cy="373380"/>
            <wp:effectExtent l="0" t="0" r="0" b="762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D3837" w14:textId="024094E2" w:rsidR="00552A76" w:rsidRPr="00E94811" w:rsidRDefault="00552A76" w:rsidP="00552A76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color w:val="4471C4"/>
          <w:sz w:val="23"/>
          <w:szCs w:val="23"/>
        </w:rPr>
        <w:t>A variância da média na análise de DBC é 1,33 vezes maior que a análise intrablocos em DBI. Portanto, a análise intrablocos em DBI possui maior precisão que o DBC.</w:t>
      </w:r>
    </w:p>
    <w:p w14:paraId="50EAAD70" w14:textId="361A5C87" w:rsidR="00B64BE6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Determine a eficiência relativa </w:t>
      </w:r>
      <w:r>
        <w:rPr>
          <w:rFonts w:ascii="Times New Roman" w:hAnsi="Times New Roman"/>
          <w:sz w:val="24"/>
          <w:szCs w:val="24"/>
        </w:rPr>
        <w:t>da análise</w:t>
      </w:r>
      <w:r w:rsidRPr="00E9481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E94811">
        <w:rPr>
          <w:rFonts w:ascii="Times New Roman" w:hAnsi="Times New Roman"/>
          <w:sz w:val="24"/>
          <w:szCs w:val="24"/>
        </w:rPr>
        <w:t>interblocos</w:t>
      </w:r>
      <w:proofErr w:type="spellEnd"/>
      <w:r w:rsidRPr="00E94811">
        <w:rPr>
          <w:rFonts w:ascii="Times New Roman" w:hAnsi="Times New Roman"/>
          <w:sz w:val="24"/>
          <w:szCs w:val="24"/>
        </w:rPr>
        <w:t>. Discuta o resultado.</w:t>
      </w:r>
    </w:p>
    <w:p w14:paraId="2BAF2B37" w14:textId="7A19977F" w:rsidR="008E51D9" w:rsidRDefault="008E51D9" w:rsidP="008E51D9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42D5DE05" w14:textId="70291352" w:rsidR="008E51D9" w:rsidRDefault="008E51D9" w:rsidP="008E51D9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  <w:r w:rsidRPr="008E51D9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72F2E9A" wp14:editId="4AF78B4F">
            <wp:extent cx="3314700" cy="373380"/>
            <wp:effectExtent l="0" t="0" r="0" b="762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71AA9" w14:textId="1F7A9D4D" w:rsidR="008E51D9" w:rsidRDefault="008E51D9" w:rsidP="008E51D9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color w:val="4471C4"/>
          <w:sz w:val="23"/>
          <w:szCs w:val="23"/>
        </w:rPr>
        <w:t xml:space="preserve">A variância da média na análise de DBC é 1,40 vezes maior que a análise </w:t>
      </w:r>
      <w:proofErr w:type="spellStart"/>
      <w:r>
        <w:rPr>
          <w:color w:val="4471C4"/>
          <w:sz w:val="23"/>
          <w:szCs w:val="23"/>
        </w:rPr>
        <w:t>interblocos</w:t>
      </w:r>
      <w:proofErr w:type="spellEnd"/>
      <w:r>
        <w:rPr>
          <w:color w:val="4471C4"/>
          <w:sz w:val="23"/>
          <w:szCs w:val="23"/>
        </w:rPr>
        <w:t xml:space="preserve"> em DBI. Portanto, a análise </w:t>
      </w:r>
      <w:proofErr w:type="spellStart"/>
      <w:r>
        <w:rPr>
          <w:color w:val="4471C4"/>
          <w:sz w:val="23"/>
          <w:szCs w:val="23"/>
        </w:rPr>
        <w:t>interblocos</w:t>
      </w:r>
      <w:proofErr w:type="spellEnd"/>
      <w:r>
        <w:rPr>
          <w:color w:val="4471C4"/>
          <w:sz w:val="23"/>
          <w:szCs w:val="23"/>
        </w:rPr>
        <w:t xml:space="preserve"> em DBI possui maior precisão que o DBC e que a análise intrablocos em DBI.</w:t>
      </w:r>
    </w:p>
    <w:p w14:paraId="058326D6" w14:textId="13758DE7" w:rsidR="008E51D9" w:rsidRDefault="008E51D9" w:rsidP="008E51D9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FD18633" w14:textId="77777777" w:rsidR="008E51D9" w:rsidRPr="00E94811" w:rsidRDefault="008E51D9" w:rsidP="008E51D9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60C8857" w14:textId="17B778E8" w:rsidR="00B64BE6" w:rsidRPr="008E51D9" w:rsidRDefault="00C04F2C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 acordo </w:t>
      </w:r>
      <w:r w:rsidRPr="00C04F2C">
        <w:rPr>
          <w:rFonts w:ascii="Times New Roman" w:hAnsi="Times New Roman"/>
          <w:sz w:val="24"/>
          <w:szCs w:val="24"/>
        </w:rPr>
        <w:t xml:space="preserve">com o artigo MOHRING et al. (2015)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Inter</w:t>
      </w:r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noBreakHyphen/>
        <w:t>block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information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: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to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recover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or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not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to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recover</w:t>
      </w:r>
      <w:proofErr w:type="spellEnd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proofErr w:type="gramStart"/>
      <w:r w:rsidRPr="00C04F2C">
        <w:rPr>
          <w:rFonts w:ascii="Times New Roman" w:hAnsi="Times New Roman"/>
          <w:b/>
          <w:bCs/>
          <w:color w:val="000000"/>
          <w:sz w:val="24"/>
          <w:szCs w:val="24"/>
        </w:rPr>
        <w:t>it?</w:t>
      </w:r>
      <w:r w:rsidRPr="00C04F2C">
        <w:rPr>
          <w:rFonts w:ascii="Times New Roman" w:hAnsi="Times New Roman"/>
          <w:color w:val="000000"/>
          <w:sz w:val="24"/>
          <w:szCs w:val="24"/>
        </w:rPr>
        <w:t>,</w:t>
      </w:r>
      <w:proofErr w:type="gramEnd"/>
      <w:r w:rsidRPr="00C04F2C"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 xml:space="preserve">em que situação </w:t>
      </w:r>
      <w:r w:rsidR="00703CAD">
        <w:rPr>
          <w:rFonts w:ascii="Times New Roman" w:hAnsi="Times New Roman"/>
          <w:color w:val="000000"/>
          <w:sz w:val="24"/>
          <w:szCs w:val="24"/>
        </w:rPr>
        <w:t xml:space="preserve">a análise com recuperação da informação </w:t>
      </w:r>
      <w:proofErr w:type="spellStart"/>
      <w:r w:rsidR="00703CAD">
        <w:rPr>
          <w:rFonts w:ascii="Times New Roman" w:hAnsi="Times New Roman"/>
          <w:color w:val="000000"/>
          <w:sz w:val="24"/>
          <w:szCs w:val="24"/>
        </w:rPr>
        <w:t>interblocos</w:t>
      </w:r>
      <w:proofErr w:type="spellEnd"/>
      <w:r w:rsidR="00703CAD">
        <w:rPr>
          <w:rFonts w:ascii="Times New Roman" w:hAnsi="Times New Roman"/>
          <w:color w:val="000000"/>
          <w:sz w:val="24"/>
          <w:szCs w:val="24"/>
        </w:rPr>
        <w:t xml:space="preserve"> será</w:t>
      </w:r>
      <w:r w:rsidRPr="00C04F2C">
        <w:rPr>
          <w:rFonts w:ascii="Times New Roman" w:hAnsi="Times New Roman"/>
          <w:color w:val="000000"/>
          <w:sz w:val="24"/>
          <w:szCs w:val="24"/>
        </w:rPr>
        <w:t xml:space="preserve"> mais vantajosa que a análise intrablocos?</w:t>
      </w:r>
    </w:p>
    <w:p w14:paraId="74A6100E" w14:textId="5E3DBED6" w:rsidR="008E51D9" w:rsidRDefault="008E51D9" w:rsidP="008E51D9">
      <w:pPr>
        <w:pStyle w:val="ListParagraph1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01CEFCC0" w14:textId="654FE427" w:rsidR="008E51D9" w:rsidRPr="006E6432" w:rsidRDefault="00D05073" w:rsidP="00D05073">
      <w:pPr>
        <w:pStyle w:val="ListParagraph1"/>
        <w:spacing w:after="0"/>
        <w:ind w:left="0"/>
        <w:jc w:val="both"/>
        <w:rPr>
          <w:rFonts w:ascii="Times New Roman" w:hAnsi="Times New Roman"/>
          <w:color w:val="4472C4" w:themeColor="accent1"/>
          <w:sz w:val="24"/>
          <w:szCs w:val="24"/>
        </w:rPr>
      </w:pPr>
      <w:r w:rsidRPr="006E6432">
        <w:rPr>
          <w:color w:val="4472C4" w:themeColor="accent1"/>
          <w:sz w:val="23"/>
          <w:szCs w:val="23"/>
        </w:rPr>
        <w:t>Para evitar análises ineficientes, para as análises em alfa-</w:t>
      </w:r>
      <w:proofErr w:type="spellStart"/>
      <w:r w:rsidRPr="006E6432">
        <w:rPr>
          <w:color w:val="4472C4" w:themeColor="accent1"/>
          <w:sz w:val="23"/>
          <w:szCs w:val="23"/>
        </w:rPr>
        <w:t>latice</w:t>
      </w:r>
      <w:proofErr w:type="spellEnd"/>
      <w:r w:rsidRPr="006E6432">
        <w:rPr>
          <w:color w:val="4472C4" w:themeColor="accent1"/>
          <w:sz w:val="23"/>
          <w:szCs w:val="23"/>
        </w:rPr>
        <w:t xml:space="preserve"> é mais vantajoso utilizar a recuperação da informação </w:t>
      </w:r>
      <w:proofErr w:type="spellStart"/>
      <w:r w:rsidRPr="006E6432">
        <w:rPr>
          <w:color w:val="4472C4" w:themeColor="accent1"/>
          <w:sz w:val="23"/>
          <w:szCs w:val="23"/>
        </w:rPr>
        <w:t>interbloco</w:t>
      </w:r>
      <w:proofErr w:type="spellEnd"/>
      <w:r w:rsidRPr="006E6432">
        <w:rPr>
          <w:color w:val="4472C4" w:themeColor="accent1"/>
          <w:sz w:val="23"/>
          <w:szCs w:val="23"/>
        </w:rPr>
        <w:t xml:space="preserve"> quando existem quatro ou mais blocos, também chamado a Regra 4. Além de ter pelo menos 10 graus de liberdade para estimação </w:t>
      </w:r>
      <w:r w:rsidR="006E6432" w:rsidRPr="006E6432">
        <w:rPr>
          <w:color w:val="4472C4" w:themeColor="accent1"/>
          <w:sz w:val="23"/>
          <w:szCs w:val="23"/>
        </w:rPr>
        <w:t>das variâncias</w:t>
      </w:r>
      <w:r w:rsidRPr="006E6432">
        <w:rPr>
          <w:color w:val="4472C4" w:themeColor="accent1"/>
          <w:sz w:val="23"/>
          <w:szCs w:val="23"/>
        </w:rPr>
        <w:t xml:space="preserve"> dos blocos</w:t>
      </w:r>
      <w:r w:rsidR="006E6432" w:rsidRPr="006E6432">
        <w:rPr>
          <w:color w:val="4472C4" w:themeColor="accent1"/>
          <w:sz w:val="23"/>
          <w:szCs w:val="23"/>
        </w:rPr>
        <w:t>.</w:t>
      </w:r>
    </w:p>
    <w:p w14:paraId="0E4625BC" w14:textId="77777777" w:rsidR="008E51D9" w:rsidRPr="00C04F2C" w:rsidRDefault="008E51D9" w:rsidP="008E51D9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9D7459A" w14:textId="77777777" w:rsidR="00B64BE6" w:rsidRPr="00C04F2C" w:rsidRDefault="00B64BE6" w:rsidP="00B64BE6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1295F02D" w14:textId="77777777" w:rsidR="00B64BE6" w:rsidRPr="00E94811" w:rsidRDefault="00B64BE6" w:rsidP="00B64BE6">
      <w:pPr>
        <w:pStyle w:val="ListParagraph1"/>
        <w:numPr>
          <w:ilvl w:val="0"/>
          <w:numId w:val="18"/>
        </w:numPr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A seguir estão os dados de produção, em Kg/parcela, de progênies de feij</w:t>
      </w:r>
      <w:r w:rsidR="0089523E">
        <w:rPr>
          <w:rFonts w:ascii="Times New Roman" w:hAnsi="Times New Roman"/>
          <w:sz w:val="24"/>
          <w:szCs w:val="24"/>
        </w:rPr>
        <w:t xml:space="preserve">oeiro </w:t>
      </w:r>
      <w:r w:rsidRPr="00E94811">
        <w:rPr>
          <w:rFonts w:ascii="Times New Roman" w:hAnsi="Times New Roman"/>
          <w:sz w:val="24"/>
          <w:szCs w:val="24"/>
        </w:rPr>
        <w:t>avaliadas em um experimento no delineamento alfa-</w:t>
      </w:r>
      <w:proofErr w:type="spellStart"/>
      <w:r w:rsidRPr="00E94811">
        <w:rPr>
          <w:rFonts w:ascii="Times New Roman" w:hAnsi="Times New Roman"/>
          <w:sz w:val="24"/>
          <w:szCs w:val="24"/>
        </w:rPr>
        <w:t>látice</w:t>
      </w:r>
      <w:proofErr w:type="spellEnd"/>
      <w:r w:rsidR="007D0409">
        <w:rPr>
          <w:rFonts w:ascii="Times New Roman" w:hAnsi="Times New Roman"/>
          <w:sz w:val="24"/>
          <w:szCs w:val="24"/>
        </w:rPr>
        <w:t xml:space="preserve"> triplo 5 x 7</w:t>
      </w:r>
      <w:r w:rsidRPr="00E94811">
        <w:rPr>
          <w:rFonts w:ascii="Times New Roman" w:hAnsi="Times New Roman"/>
          <w:sz w:val="24"/>
          <w:szCs w:val="24"/>
        </w:rPr>
        <w:t>.</w:t>
      </w:r>
    </w:p>
    <w:p w14:paraId="1D2BAFEA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608"/>
        <w:gridCol w:w="608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  <w:gridCol w:w="607"/>
        <w:gridCol w:w="611"/>
      </w:tblGrid>
      <w:tr w:rsidR="00B64BE6" w:rsidRPr="00E94811" w14:paraId="4AB225FC" w14:textId="77777777" w:rsidTr="00157BF3">
        <w:trPr>
          <w:trHeight w:val="255"/>
        </w:trPr>
        <w:tc>
          <w:tcPr>
            <w:tcW w:w="5000" w:type="pct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08550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Rep I</w:t>
            </w:r>
          </w:p>
        </w:tc>
      </w:tr>
      <w:tr w:rsidR="00B64BE6" w:rsidRPr="00E94811" w14:paraId="72215088" w14:textId="77777777" w:rsidTr="00157BF3">
        <w:trPr>
          <w:trHeight w:val="255"/>
        </w:trPr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F6822D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0D7A5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51ADBC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26D62E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V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778E4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A99541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3CCA1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II</w:t>
            </w:r>
          </w:p>
        </w:tc>
      </w:tr>
      <w:tr w:rsidR="00B64BE6" w:rsidRPr="00E94811" w14:paraId="07A461AB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B679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6110B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C5EE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0D95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7FE01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C580D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EC9CC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488FD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2C81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8372A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319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87699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9E6D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9F76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</w:tr>
      <w:tr w:rsidR="00B64BE6" w:rsidRPr="00E94811" w14:paraId="7ED0B44C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3824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7D0409">
              <w:rPr>
                <w:rFonts w:ascii="Times New Roman" w:hAnsi="Times New Roman"/>
                <w:sz w:val="20"/>
                <w:szCs w:val="24"/>
              </w:rPr>
              <w:t>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EA07F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6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4008E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A1BFD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2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4A3B2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CB438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EA19A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E83CC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71190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D90C8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1CC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D1A6E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D9A2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10A68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2</w:t>
            </w:r>
          </w:p>
        </w:tc>
      </w:tr>
      <w:tr w:rsidR="00B64BE6" w:rsidRPr="00E94811" w14:paraId="7751D985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1B71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FA451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5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38C1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66C57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19B3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9CE0B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66258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BB4DF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A9E77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21ED6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8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9CE66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3FC56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85AF8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AAB79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8</w:t>
            </w:r>
          </w:p>
        </w:tc>
      </w:tr>
      <w:tr w:rsidR="00B64BE6" w:rsidRPr="00E94811" w14:paraId="2533CB0F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12B00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F838B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3959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AEEA5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2058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7B86D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04AF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79629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9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C8FC4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83D29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2C2A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6315D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93B9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7FAD9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0</w:t>
            </w:r>
          </w:p>
        </w:tc>
      </w:tr>
      <w:tr w:rsidR="00B64BE6" w:rsidRPr="00E94811" w14:paraId="7AA52CAF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01B75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E2997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26011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4046BD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3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A97EC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70A1A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4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77BC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5587B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45722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39B5E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0480C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CCC9FD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DD81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F8FA3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9</w:t>
            </w:r>
          </w:p>
        </w:tc>
      </w:tr>
      <w:tr w:rsidR="00B64BE6" w:rsidRPr="00E94811" w14:paraId="1A3DA676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021B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0987B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7B64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09340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3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E207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D0AEA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CA123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28B87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4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A99A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F26953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7DD5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3405F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D58BA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5B64F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3</w:t>
            </w:r>
          </w:p>
        </w:tc>
      </w:tr>
      <w:tr w:rsidR="00B64BE6" w:rsidRPr="00E94811" w14:paraId="707C87F0" w14:textId="77777777" w:rsidTr="00157BF3">
        <w:trPr>
          <w:trHeight w:val="255"/>
        </w:trPr>
        <w:tc>
          <w:tcPr>
            <w:tcW w:w="5000" w:type="pct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A27B5F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Rep II</w:t>
            </w:r>
          </w:p>
        </w:tc>
      </w:tr>
      <w:tr w:rsidR="00B64BE6" w:rsidRPr="00E94811" w14:paraId="2BC6DA49" w14:textId="77777777" w:rsidTr="00157BF3">
        <w:trPr>
          <w:trHeight w:val="255"/>
        </w:trPr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477FFC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A9BEC8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ACDC74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363505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V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0D765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380C60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I</w:t>
            </w:r>
          </w:p>
        </w:tc>
        <w:tc>
          <w:tcPr>
            <w:tcW w:w="714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E3B15F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II</w:t>
            </w:r>
          </w:p>
        </w:tc>
      </w:tr>
      <w:tr w:rsidR="00B64BE6" w:rsidRPr="00E94811" w14:paraId="545F1C97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B0DA6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B801A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253CA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941D8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E3FA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CC18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3A675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9B26A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26E1C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FAA7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2A782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07ED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1E853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9BF5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</w:tr>
      <w:tr w:rsidR="00B64BE6" w:rsidRPr="00E94811" w14:paraId="2145A926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D8A37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0431E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8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FB0F5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688145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2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81D72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927C2D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69A8F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84BC5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9311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1C112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AACA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4E784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2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6A291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AB65E1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6</w:t>
            </w:r>
          </w:p>
        </w:tc>
      </w:tr>
      <w:tr w:rsidR="00B64BE6" w:rsidRPr="00E94811" w14:paraId="16D6283A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76E12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A7B66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0CB00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CAFCD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3030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A7D01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E8386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C8030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8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2843C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BD4A9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E445A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50B84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9BCB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89217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0</w:t>
            </w:r>
          </w:p>
        </w:tc>
      </w:tr>
      <w:tr w:rsidR="00B64BE6" w:rsidRPr="00E94811" w14:paraId="6061E523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D209E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D355D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9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90C7F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5309D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C89A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2935F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71E7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2892B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2893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A70F6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67EA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362BF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41149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BEF24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6</w:t>
            </w:r>
          </w:p>
        </w:tc>
      </w:tr>
      <w:tr w:rsidR="00B64BE6" w:rsidRPr="00E94811" w14:paraId="6DA6FE24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04AE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665BE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1956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2D3F1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DA822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BF73A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C56A1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84080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5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3541F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31AFB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2F2F1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2F3C6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4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2C551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C8425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0</w:t>
            </w:r>
          </w:p>
        </w:tc>
      </w:tr>
      <w:tr w:rsidR="00B64BE6" w:rsidRPr="00E94811" w14:paraId="6879E448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709DC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D62522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79BF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26D96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EFE4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1D32E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5696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189C4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31560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BDD70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01AB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3E98A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3304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0F3BE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8</w:t>
            </w:r>
          </w:p>
        </w:tc>
      </w:tr>
      <w:tr w:rsidR="00B64BE6" w:rsidRPr="00E94811" w14:paraId="1A924ECE" w14:textId="77777777" w:rsidTr="00157BF3">
        <w:trPr>
          <w:trHeight w:val="255"/>
        </w:trPr>
        <w:tc>
          <w:tcPr>
            <w:tcW w:w="5000" w:type="pct"/>
            <w:gridSpan w:val="1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37966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Rep III</w:t>
            </w:r>
          </w:p>
        </w:tc>
      </w:tr>
      <w:tr w:rsidR="00B64BE6" w:rsidRPr="00E94811" w14:paraId="210B2305" w14:textId="77777777" w:rsidTr="00157BF3">
        <w:trPr>
          <w:trHeight w:val="255"/>
        </w:trPr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E5F6B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</w:t>
            </w:r>
          </w:p>
        </w:tc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635FDE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</w:t>
            </w:r>
          </w:p>
        </w:tc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5A6ED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I</w:t>
            </w:r>
          </w:p>
        </w:tc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5B2BD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V</w:t>
            </w:r>
          </w:p>
        </w:tc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AD82A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</w:t>
            </w:r>
          </w:p>
        </w:tc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79958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I</w:t>
            </w:r>
          </w:p>
        </w:tc>
        <w:tc>
          <w:tcPr>
            <w:tcW w:w="71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69847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VII</w:t>
            </w:r>
          </w:p>
        </w:tc>
      </w:tr>
      <w:tr w:rsidR="00B64BE6" w:rsidRPr="00E94811" w14:paraId="116B870E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B383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B8F8D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0106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F2ECC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727D9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7CD0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1B64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B6E4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919C2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FD37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00538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9106A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A3A9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</w:t>
            </w:r>
            <w:proofErr w:type="spellEnd"/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6BCF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proofErr w:type="spellStart"/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</w:t>
            </w:r>
            <w:proofErr w:type="spellEnd"/>
          </w:p>
        </w:tc>
      </w:tr>
      <w:tr w:rsidR="00B64BE6" w:rsidRPr="00E94811" w14:paraId="564A2FF1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8D03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9C8CDA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6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8693A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0DB3D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8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4C91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33A87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3862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CCF19C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1BDDC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18CF6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D9524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E370A1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8A33E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F6C75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4</w:t>
            </w:r>
          </w:p>
        </w:tc>
      </w:tr>
      <w:tr w:rsidR="00B64BE6" w:rsidRPr="00E94811" w14:paraId="70DFA9E4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E1A7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EB743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577F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67CB0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3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E4509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F384A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8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5849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2C610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44BD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62F988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FB702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0B2ED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1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1196E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D6BB6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6</w:t>
            </w:r>
          </w:p>
        </w:tc>
      </w:tr>
      <w:tr w:rsidR="00B64BE6" w:rsidRPr="00E94811" w14:paraId="7754E32F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5835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1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0D8A9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5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8A636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132D4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8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C904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F7AFF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265BB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9A46A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95BBE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56661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5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7137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D27BE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8CF5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674F2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4</w:t>
            </w:r>
          </w:p>
        </w:tc>
      </w:tr>
      <w:tr w:rsidR="00B64BE6" w:rsidRPr="00E94811" w14:paraId="5A14E2EE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9C759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7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58E57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4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819D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B4208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59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4FAEB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2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EE384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0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F21CE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3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4B1E8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2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F411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4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D0E89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48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7F5D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5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20400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0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44580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6</w:t>
            </w:r>
          </w:p>
        </w:tc>
        <w:tc>
          <w:tcPr>
            <w:tcW w:w="35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F1F37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68</w:t>
            </w:r>
          </w:p>
        </w:tc>
      </w:tr>
      <w:tr w:rsidR="00B64BE6" w:rsidRPr="00E94811" w14:paraId="5AA736FF" w14:textId="77777777" w:rsidTr="00157BF3">
        <w:trPr>
          <w:trHeight w:val="255"/>
        </w:trPr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E52BD1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2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72D2C7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45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10B17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3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A751E6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45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1B94F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4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2F32E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80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C1B4D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5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42A68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0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FBFC8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29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B14E08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70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F6681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0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A0349E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0,94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B36711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31</w:t>
            </w:r>
          </w:p>
        </w:tc>
        <w:tc>
          <w:tcPr>
            <w:tcW w:w="35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9D613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,40</w:t>
            </w:r>
          </w:p>
        </w:tc>
      </w:tr>
    </w:tbl>
    <w:p w14:paraId="5BF5C16E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7E0A8F45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ede-se:</w:t>
      </w:r>
    </w:p>
    <w:p w14:paraId="762742FF" w14:textId="77777777" w:rsidR="00B64BE6" w:rsidRPr="00E94811" w:rsidRDefault="00B64BE6" w:rsidP="00B64BE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5B42376E" w14:textId="24873D5E" w:rsidR="0089523E" w:rsidRDefault="0089523E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 que significa alfa-</w:t>
      </w:r>
      <w:proofErr w:type="spellStart"/>
      <w:r>
        <w:rPr>
          <w:rFonts w:ascii="Times New Roman" w:hAnsi="Times New Roman"/>
          <w:sz w:val="24"/>
          <w:szCs w:val="24"/>
        </w:rPr>
        <w:t>látice</w:t>
      </w:r>
      <w:proofErr w:type="spellEnd"/>
      <w:r>
        <w:rPr>
          <w:rFonts w:ascii="Times New Roman" w:hAnsi="Times New Roman"/>
          <w:sz w:val="24"/>
          <w:szCs w:val="24"/>
        </w:rPr>
        <w:t xml:space="preserve"> triplo 5 x 7?</w:t>
      </w:r>
    </w:p>
    <w:p w14:paraId="7349F5C5" w14:textId="19B7F078" w:rsidR="006E6432" w:rsidRDefault="006E6432" w:rsidP="006E6432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090FAA5" w14:textId="5429B07D" w:rsidR="006E6432" w:rsidRPr="006E6432" w:rsidRDefault="006E6432" w:rsidP="006E6432">
      <w:pPr>
        <w:pStyle w:val="ListParagraph1"/>
        <w:spacing w:after="0"/>
        <w:jc w:val="both"/>
        <w:rPr>
          <w:color w:val="4472C4" w:themeColor="accent1"/>
          <w:sz w:val="23"/>
          <w:szCs w:val="23"/>
        </w:rPr>
      </w:pPr>
      <w:r w:rsidRPr="006E6432">
        <w:rPr>
          <w:color w:val="4472C4" w:themeColor="accent1"/>
          <w:sz w:val="23"/>
          <w:szCs w:val="23"/>
        </w:rPr>
        <w:t>Significa que o experimento segue o delineamento alfa-</w:t>
      </w:r>
      <w:proofErr w:type="spellStart"/>
      <w:r w:rsidRPr="006E6432">
        <w:rPr>
          <w:color w:val="4472C4" w:themeColor="accent1"/>
          <w:sz w:val="23"/>
          <w:szCs w:val="23"/>
        </w:rPr>
        <w:t>latice</w:t>
      </w:r>
      <w:proofErr w:type="spellEnd"/>
      <w:r w:rsidRPr="006E6432">
        <w:rPr>
          <w:color w:val="4472C4" w:themeColor="accent1"/>
          <w:sz w:val="23"/>
          <w:szCs w:val="23"/>
        </w:rPr>
        <w:t xml:space="preserve"> (com três repetições) contendo cinco parcelas em cada bloco e com sete blocos por repetição, totalizando 35 tratamentos.</w:t>
      </w:r>
    </w:p>
    <w:p w14:paraId="476390F6" w14:textId="77777777" w:rsidR="006E6432" w:rsidRDefault="006E6432" w:rsidP="006E6432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6556E79" w14:textId="0F072B7A" w:rsidR="00B64BE6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 xml:space="preserve">Proceda a análise de </w:t>
      </w:r>
      <w:r>
        <w:rPr>
          <w:rFonts w:ascii="Times New Roman" w:hAnsi="Times New Roman"/>
          <w:sz w:val="24"/>
          <w:szCs w:val="24"/>
        </w:rPr>
        <w:t xml:space="preserve">variância </w:t>
      </w:r>
      <w:proofErr w:type="spellStart"/>
      <w:r>
        <w:rPr>
          <w:rFonts w:ascii="Times New Roman" w:hAnsi="Times New Roman"/>
          <w:sz w:val="24"/>
          <w:szCs w:val="24"/>
        </w:rPr>
        <w:t>interblocos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 w:rsidRPr="00E94811">
        <w:rPr>
          <w:rFonts w:ascii="Times New Roman" w:hAnsi="Times New Roman"/>
          <w:sz w:val="24"/>
          <w:szCs w:val="24"/>
        </w:rPr>
        <w:t xml:space="preserve"> Determine a eficiência relativa do </w:t>
      </w:r>
      <w:proofErr w:type="spellStart"/>
      <w:r w:rsidRPr="00E94811">
        <w:rPr>
          <w:rFonts w:ascii="Times New Roman" w:hAnsi="Times New Roman"/>
          <w:sz w:val="24"/>
          <w:szCs w:val="24"/>
        </w:rPr>
        <w:t>látice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</w:t>
      </w:r>
      <w:r w:rsidR="00E478E1">
        <w:rPr>
          <w:rFonts w:ascii="Times New Roman" w:hAnsi="Times New Roman"/>
          <w:sz w:val="24"/>
          <w:szCs w:val="24"/>
        </w:rPr>
        <w:t>ao DBCC</w:t>
      </w:r>
      <w:r w:rsidRPr="00E94811">
        <w:rPr>
          <w:rFonts w:ascii="Times New Roman" w:hAnsi="Times New Roman"/>
          <w:sz w:val="24"/>
          <w:szCs w:val="24"/>
        </w:rPr>
        <w:t>. Discuta o resultado.</w:t>
      </w:r>
    </w:p>
    <w:p w14:paraId="7B0862BC" w14:textId="0E6C7EC5" w:rsidR="00103007" w:rsidRDefault="00103007" w:rsidP="00103007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734813F2" w14:textId="77777777" w:rsidR="00BC12C7" w:rsidRDefault="00BC12C7" w:rsidP="00103007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5366C241" w14:textId="5F585702" w:rsidR="006E6432" w:rsidRPr="00103007" w:rsidRDefault="00103007" w:rsidP="00103007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103007">
        <w:rPr>
          <w:rFonts w:ascii="Times New Roman" w:hAnsi="Times New Roman"/>
          <w:b/>
          <w:bCs/>
          <w:sz w:val="23"/>
          <w:szCs w:val="23"/>
        </w:rPr>
        <w:lastRenderedPageBreak/>
        <w:t>Tabela 4.</w:t>
      </w:r>
      <w:r w:rsidRPr="00103007">
        <w:rPr>
          <w:rFonts w:ascii="Times New Roman" w:hAnsi="Times New Roman"/>
          <w:sz w:val="23"/>
          <w:szCs w:val="23"/>
        </w:rPr>
        <w:t xml:space="preserve"> Anova da produção, em Kg/parcela, de progênies de feijoeiro avaliadas em um experimento no delineamento alfa-</w:t>
      </w:r>
      <w:proofErr w:type="spellStart"/>
      <w:r w:rsidRPr="00103007">
        <w:rPr>
          <w:rFonts w:ascii="Times New Roman" w:hAnsi="Times New Roman"/>
          <w:sz w:val="23"/>
          <w:szCs w:val="23"/>
        </w:rPr>
        <w:t>látice</w:t>
      </w:r>
      <w:proofErr w:type="spellEnd"/>
      <w:r w:rsidRPr="00103007">
        <w:rPr>
          <w:rFonts w:ascii="Times New Roman" w:hAnsi="Times New Roman"/>
          <w:sz w:val="23"/>
          <w:szCs w:val="23"/>
        </w:rPr>
        <w:t xml:space="preserve"> triplo 5 x 7.</w:t>
      </w:r>
    </w:p>
    <w:tbl>
      <w:tblPr>
        <w:tblW w:w="5915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65"/>
        <w:gridCol w:w="1116"/>
        <w:gridCol w:w="1055"/>
        <w:gridCol w:w="1779"/>
      </w:tblGrid>
      <w:tr w:rsidR="009714DF" w:rsidRPr="002B1BC6" w14:paraId="77171323" w14:textId="77777777" w:rsidTr="009714DF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62C9E" w14:textId="77777777" w:rsidR="009714DF" w:rsidRPr="00D476F6" w:rsidRDefault="009714DF" w:rsidP="0011537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  <w:t>FV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A6112" w14:textId="77777777" w:rsidR="009714DF" w:rsidRPr="002B1BC6" w:rsidRDefault="009714DF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19754" w14:textId="77777777" w:rsidR="009714DF" w:rsidRPr="002B1BC6" w:rsidRDefault="009714DF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75E3C" w14:textId="77777777" w:rsidR="009714DF" w:rsidRPr="002B1BC6" w:rsidRDefault="009714DF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9714DF" w:rsidRPr="002B1BC6" w14:paraId="08BAE8EE" w14:textId="77777777" w:rsidTr="009714DF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B4622EB" w14:textId="77777777" w:rsidR="009714DF" w:rsidRPr="002B1BC6" w:rsidRDefault="009714DF" w:rsidP="0011537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peticão</w:t>
            </w:r>
            <w:proofErr w:type="spellEnd"/>
          </w:p>
        </w:tc>
        <w:tc>
          <w:tcPr>
            <w:tcW w:w="111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5CB67F4A" w14:textId="77777777" w:rsidR="009714DF" w:rsidRPr="002B1BC6" w:rsidRDefault="009714DF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</w:t>
            </w:r>
          </w:p>
        </w:tc>
        <w:tc>
          <w:tcPr>
            <w:tcW w:w="105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2E57A00" w14:textId="6D3DFF39" w:rsidR="009714DF" w:rsidRPr="002B1BC6" w:rsidRDefault="009714DF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,4197</w:t>
            </w:r>
          </w:p>
        </w:tc>
        <w:tc>
          <w:tcPr>
            <w:tcW w:w="177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88606AD" w14:textId="1DB2746E" w:rsidR="009714DF" w:rsidRPr="002B1BC6" w:rsidRDefault="009714DF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2676</w:t>
            </w:r>
          </w:p>
        </w:tc>
      </w:tr>
      <w:tr w:rsidR="009714DF" w:rsidRPr="002B1BC6" w14:paraId="5C0DF255" w14:textId="77777777" w:rsidTr="009714DF">
        <w:trPr>
          <w:trHeight w:val="300"/>
          <w:jc w:val="center"/>
        </w:trPr>
        <w:tc>
          <w:tcPr>
            <w:tcW w:w="196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586A0EC" w14:textId="77777777" w:rsidR="009714DF" w:rsidRPr="002B1BC6" w:rsidRDefault="009714DF" w:rsidP="0011537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Progênie</w:t>
            </w:r>
            <w:proofErr w:type="spellEnd"/>
          </w:p>
        </w:tc>
        <w:tc>
          <w:tcPr>
            <w:tcW w:w="11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8D82287" w14:textId="47B65939" w:rsidR="009714DF" w:rsidRPr="002B1BC6" w:rsidRDefault="009714DF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4</w:t>
            </w:r>
          </w:p>
        </w:tc>
        <w:tc>
          <w:tcPr>
            <w:tcW w:w="1055" w:type="dxa"/>
            <w:tcBorders>
              <w:top w:val="nil"/>
            </w:tcBorders>
            <w:shd w:val="clear" w:color="auto" w:fill="auto"/>
            <w:noWrap/>
            <w:vAlign w:val="bottom"/>
          </w:tcPr>
          <w:p w14:paraId="49ECF9EA" w14:textId="39E2FE8E" w:rsidR="009714DF" w:rsidRPr="002B1BC6" w:rsidRDefault="009714DF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,4728</w:t>
            </w:r>
          </w:p>
        </w:tc>
        <w:tc>
          <w:tcPr>
            <w:tcW w:w="17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233C5176" w14:textId="5085D2B4" w:rsidR="009714DF" w:rsidRPr="002B1BC6" w:rsidRDefault="009714DF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01**</w:t>
            </w:r>
          </w:p>
        </w:tc>
      </w:tr>
    </w:tbl>
    <w:p w14:paraId="10FADE4F" w14:textId="77777777" w:rsidR="009714DF" w:rsidRPr="00406787" w:rsidRDefault="009714DF" w:rsidP="009714DF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  <w:lang w:val="en-US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406787">
        <w:rPr>
          <w:rFonts w:ascii="Times New Roman" w:hAnsi="Times New Roman"/>
          <w:sz w:val="24"/>
          <w:szCs w:val="24"/>
          <w:lang w:val="en-US"/>
        </w:rPr>
        <w:t xml:space="preserve">0.1 </w:t>
      </w:r>
      <w:proofErr w:type="gramStart"/>
      <w:r w:rsidRPr="00406787">
        <w:rPr>
          <w:rFonts w:ascii="Times New Roman" w:hAnsi="Times New Roman"/>
          <w:sz w:val="24"/>
          <w:szCs w:val="24"/>
          <w:lang w:val="en-US"/>
        </w:rPr>
        <w:t>‘ ’</w:t>
      </w:r>
      <w:proofErr w:type="gramEnd"/>
      <w:r w:rsidRPr="00406787">
        <w:rPr>
          <w:rFonts w:ascii="Times New Roman" w:hAnsi="Times New Roman"/>
          <w:sz w:val="24"/>
          <w:szCs w:val="24"/>
          <w:lang w:val="en-US"/>
        </w:rPr>
        <w:t xml:space="preserve"> 1</w:t>
      </w:r>
    </w:p>
    <w:p w14:paraId="69D52076" w14:textId="77777777" w:rsidR="00E16FA3" w:rsidRDefault="009714DF" w:rsidP="00302E7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ab/>
      </w:r>
    </w:p>
    <w:p w14:paraId="4F9ECB54" w14:textId="426FB1BF" w:rsidR="00E16FA3" w:rsidRDefault="00E16FA3" w:rsidP="00E16FA3">
      <w:pPr>
        <w:pStyle w:val="ListParagraph1"/>
        <w:spacing w:after="0"/>
        <w:ind w:left="0"/>
        <w:jc w:val="center"/>
        <w:rPr>
          <w:rFonts w:ascii="Times New Roman" w:hAnsi="Times New Roman"/>
          <w:sz w:val="24"/>
          <w:szCs w:val="24"/>
          <w:lang w:val="en-US"/>
        </w:rPr>
      </w:pPr>
      <w:r w:rsidRPr="00E16FA3">
        <w:rPr>
          <w:rFonts w:ascii="Times New Roman" w:hAnsi="Times New Roman"/>
          <w:noProof/>
          <w:sz w:val="24"/>
          <w:szCs w:val="24"/>
          <w:lang w:val="en-US"/>
        </w:rPr>
        <w:drawing>
          <wp:inline distT="0" distB="0" distL="0" distR="0" wp14:anchorId="06AD10B1" wp14:editId="3C19BCE0">
            <wp:extent cx="3162300" cy="373380"/>
            <wp:effectExtent l="0" t="0" r="0" b="762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37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740230" w14:textId="5202B418" w:rsidR="00302E76" w:rsidRDefault="00302E76" w:rsidP="00302E76">
      <w:pPr>
        <w:pStyle w:val="ListParagraph1"/>
        <w:spacing w:after="0"/>
        <w:ind w:left="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4CC3D00A" w14:textId="16C299AB" w:rsidR="00E16FA3" w:rsidRPr="00B35248" w:rsidRDefault="00E16FA3" w:rsidP="00302E76">
      <w:pPr>
        <w:pStyle w:val="ListParagraph1"/>
        <w:spacing w:after="0"/>
        <w:ind w:left="0"/>
        <w:jc w:val="both"/>
        <w:rPr>
          <w:rFonts w:ascii="Times New Roman" w:hAnsi="Times New Roman"/>
          <w:color w:val="4472C4" w:themeColor="accent1"/>
          <w:sz w:val="24"/>
          <w:szCs w:val="24"/>
        </w:rPr>
      </w:pPr>
      <w:r w:rsidRPr="00B35248">
        <w:rPr>
          <w:color w:val="4472C4" w:themeColor="accent1"/>
          <w:sz w:val="23"/>
          <w:szCs w:val="23"/>
        </w:rPr>
        <w:t>A eficiência relativa foi de 124,61%, o que significa que o uso do delineamento alfa-</w:t>
      </w:r>
      <w:proofErr w:type="spellStart"/>
      <w:r w:rsidRPr="00B35248">
        <w:rPr>
          <w:color w:val="4472C4" w:themeColor="accent1"/>
          <w:sz w:val="23"/>
          <w:szCs w:val="23"/>
        </w:rPr>
        <w:t>látice</w:t>
      </w:r>
      <w:proofErr w:type="spellEnd"/>
      <w:r w:rsidRPr="00B35248">
        <w:rPr>
          <w:color w:val="4472C4" w:themeColor="accent1"/>
          <w:sz w:val="23"/>
          <w:szCs w:val="23"/>
        </w:rPr>
        <w:t xml:space="preserve"> triplo, realizando a análise </w:t>
      </w:r>
      <w:proofErr w:type="spellStart"/>
      <w:r w:rsidRPr="00B35248">
        <w:rPr>
          <w:color w:val="4472C4" w:themeColor="accent1"/>
          <w:sz w:val="23"/>
          <w:szCs w:val="23"/>
        </w:rPr>
        <w:t>inter-blocos</w:t>
      </w:r>
      <w:proofErr w:type="spellEnd"/>
      <w:r w:rsidRPr="00B35248">
        <w:rPr>
          <w:color w:val="4472C4" w:themeColor="accent1"/>
          <w:sz w:val="23"/>
          <w:szCs w:val="23"/>
        </w:rPr>
        <w:t xml:space="preserve">, foi 24,61% mais eficiente em captar a variação ambiental do que blocos </w:t>
      </w:r>
      <w:proofErr w:type="spellStart"/>
      <w:r w:rsidRPr="00B35248">
        <w:rPr>
          <w:color w:val="4472C4" w:themeColor="accent1"/>
          <w:sz w:val="23"/>
          <w:szCs w:val="23"/>
        </w:rPr>
        <w:t>casualizados</w:t>
      </w:r>
      <w:proofErr w:type="spellEnd"/>
      <w:r w:rsidRPr="00B35248">
        <w:rPr>
          <w:color w:val="4472C4" w:themeColor="accent1"/>
          <w:sz w:val="23"/>
          <w:szCs w:val="23"/>
        </w:rPr>
        <w:t xml:space="preserve"> completos.</w:t>
      </w:r>
    </w:p>
    <w:p w14:paraId="48643ECC" w14:textId="48C9E895" w:rsidR="006E6432" w:rsidRPr="00E16FA3" w:rsidRDefault="006E6432" w:rsidP="006E6432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4EC791E" w14:textId="77777777" w:rsidR="006E6432" w:rsidRPr="00E16FA3" w:rsidRDefault="006E6432" w:rsidP="006E6432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67BE6EE" w14:textId="0A8616D0" w:rsidR="00B64BE6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m caso de significância para o teste F associado às cultivares, proceda ao teste de Scott-</w:t>
      </w:r>
      <w:proofErr w:type="spellStart"/>
      <w:r w:rsidRPr="00E94811">
        <w:rPr>
          <w:rFonts w:ascii="Times New Roman" w:hAnsi="Times New Roman"/>
          <w:sz w:val="24"/>
          <w:szCs w:val="24"/>
        </w:rPr>
        <w:t>Knott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 a 5% de probabilidade. Discuta o resultado.</w:t>
      </w:r>
    </w:p>
    <w:p w14:paraId="5525CF83" w14:textId="306F0095" w:rsidR="00E16FA3" w:rsidRDefault="00E16FA3" w:rsidP="00E16FA3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D762EA5" w14:textId="66894879" w:rsidR="009445BB" w:rsidRPr="009445BB" w:rsidRDefault="009445BB" w:rsidP="00E16FA3">
      <w:pPr>
        <w:pStyle w:val="ListParagraph1"/>
        <w:spacing w:after="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9445BB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Tabela 5. </w:t>
      </w:r>
      <w:r w:rsidRPr="009445BB">
        <w:rPr>
          <w:rFonts w:ascii="Times New Roman" w:hAnsi="Times New Roman"/>
          <w:color w:val="000000" w:themeColor="text1"/>
          <w:sz w:val="24"/>
          <w:szCs w:val="24"/>
        </w:rPr>
        <w:t>Teste de Scott-</w:t>
      </w:r>
      <w:proofErr w:type="spellStart"/>
      <w:r w:rsidRPr="009445BB">
        <w:rPr>
          <w:rFonts w:ascii="Times New Roman" w:hAnsi="Times New Roman"/>
          <w:color w:val="000000" w:themeColor="text1"/>
          <w:sz w:val="24"/>
          <w:szCs w:val="24"/>
        </w:rPr>
        <w:t>knott</w:t>
      </w:r>
      <w:proofErr w:type="spellEnd"/>
      <w:r w:rsidRPr="009445BB">
        <w:rPr>
          <w:rFonts w:ascii="Times New Roman" w:hAnsi="Times New Roman"/>
          <w:color w:val="000000" w:themeColor="text1"/>
          <w:sz w:val="24"/>
          <w:szCs w:val="24"/>
        </w:rPr>
        <w:t xml:space="preserve"> para as médias ajustadas de progênies de feijão.</w:t>
      </w:r>
    </w:p>
    <w:tbl>
      <w:tblPr>
        <w:tblStyle w:val="Tablaconcuadrcula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18"/>
        <w:gridCol w:w="2586"/>
        <w:gridCol w:w="2570"/>
      </w:tblGrid>
      <w:tr w:rsidR="00E16FA3" w:rsidRPr="00A111C5" w14:paraId="3684042B" w14:textId="77777777" w:rsidTr="00A111C5">
        <w:tc>
          <w:tcPr>
            <w:tcW w:w="2618" w:type="dxa"/>
            <w:tcBorders>
              <w:top w:val="single" w:sz="4" w:space="0" w:color="auto"/>
              <w:bottom w:val="single" w:sz="4" w:space="0" w:color="auto"/>
            </w:tcBorders>
          </w:tcPr>
          <w:p w14:paraId="7FDC51E7" w14:textId="641FE2D4" w:rsidR="00E16FA3" w:rsidRP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111C5">
              <w:rPr>
                <w:rFonts w:ascii="Times New Roman" w:hAnsi="Times New Roman"/>
                <w:b/>
                <w:bCs/>
                <w:sz w:val="24"/>
                <w:szCs w:val="24"/>
              </w:rPr>
              <w:t>Progênies</w:t>
            </w:r>
          </w:p>
        </w:tc>
        <w:tc>
          <w:tcPr>
            <w:tcW w:w="2586" w:type="dxa"/>
            <w:tcBorders>
              <w:top w:val="single" w:sz="4" w:space="0" w:color="auto"/>
              <w:bottom w:val="single" w:sz="4" w:space="0" w:color="auto"/>
            </w:tcBorders>
          </w:tcPr>
          <w:p w14:paraId="423EF731" w14:textId="13F0FAE1" w:rsidR="00E16FA3" w:rsidRPr="00A111C5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111C5">
              <w:rPr>
                <w:rFonts w:ascii="Times New Roman" w:hAnsi="Times New Roman"/>
                <w:b/>
                <w:bCs/>
                <w:sz w:val="24"/>
                <w:szCs w:val="24"/>
              </w:rPr>
              <w:t>Médias</w:t>
            </w:r>
          </w:p>
        </w:tc>
        <w:tc>
          <w:tcPr>
            <w:tcW w:w="2570" w:type="dxa"/>
            <w:tcBorders>
              <w:top w:val="single" w:sz="4" w:space="0" w:color="auto"/>
              <w:bottom w:val="single" w:sz="4" w:space="0" w:color="auto"/>
            </w:tcBorders>
          </w:tcPr>
          <w:p w14:paraId="049DD86A" w14:textId="2EC9B5BF" w:rsidR="00E16FA3" w:rsidRPr="00A111C5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A111C5">
              <w:rPr>
                <w:rFonts w:ascii="Times New Roman" w:hAnsi="Times New Roman"/>
                <w:b/>
                <w:bCs/>
                <w:sz w:val="24"/>
                <w:szCs w:val="24"/>
              </w:rPr>
              <w:t>Scott-</w:t>
            </w:r>
            <w:proofErr w:type="spellStart"/>
            <w:r w:rsidRPr="00A111C5">
              <w:rPr>
                <w:rFonts w:ascii="Times New Roman" w:hAnsi="Times New Roman"/>
                <w:b/>
                <w:bCs/>
                <w:sz w:val="24"/>
                <w:szCs w:val="24"/>
              </w:rPr>
              <w:t>Knott</w:t>
            </w:r>
            <w:proofErr w:type="spellEnd"/>
          </w:p>
        </w:tc>
      </w:tr>
      <w:tr w:rsidR="00E16FA3" w14:paraId="3CF5F399" w14:textId="77777777" w:rsidTr="00A111C5">
        <w:tc>
          <w:tcPr>
            <w:tcW w:w="2618" w:type="dxa"/>
            <w:tcBorders>
              <w:top w:val="single" w:sz="4" w:space="0" w:color="auto"/>
            </w:tcBorders>
          </w:tcPr>
          <w:p w14:paraId="01A0BF2A" w14:textId="4770A7A0" w:rsidR="00E16FA3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2586" w:type="dxa"/>
            <w:tcBorders>
              <w:top w:val="single" w:sz="4" w:space="0" w:color="auto"/>
            </w:tcBorders>
          </w:tcPr>
          <w:p w14:paraId="0ED2640F" w14:textId="14C4E95C" w:rsidR="00E16FA3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8825</w:t>
            </w:r>
          </w:p>
        </w:tc>
        <w:tc>
          <w:tcPr>
            <w:tcW w:w="2570" w:type="dxa"/>
            <w:tcBorders>
              <w:top w:val="single" w:sz="4" w:space="0" w:color="auto"/>
            </w:tcBorders>
          </w:tcPr>
          <w:p w14:paraId="385556F6" w14:textId="023BAC0F" w:rsidR="00E16FA3" w:rsidRDefault="00F621CA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</w:tr>
      <w:tr w:rsidR="00E16FA3" w14:paraId="43C1936F" w14:textId="77777777" w:rsidTr="00A111C5">
        <w:tc>
          <w:tcPr>
            <w:tcW w:w="2618" w:type="dxa"/>
          </w:tcPr>
          <w:p w14:paraId="428EF6AB" w14:textId="4A242118" w:rsidR="00E16FA3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586" w:type="dxa"/>
          </w:tcPr>
          <w:p w14:paraId="0199DFE8" w14:textId="678A0FBB" w:rsidR="00E16FA3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6646</w:t>
            </w:r>
          </w:p>
        </w:tc>
        <w:tc>
          <w:tcPr>
            <w:tcW w:w="2570" w:type="dxa"/>
          </w:tcPr>
          <w:p w14:paraId="072F7C56" w14:textId="4AE485D3" w:rsidR="00E16FA3" w:rsidRDefault="00F621CA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</w:tr>
      <w:tr w:rsidR="00E16FA3" w14:paraId="07D571D3" w14:textId="77777777" w:rsidTr="00A111C5">
        <w:tc>
          <w:tcPr>
            <w:tcW w:w="2618" w:type="dxa"/>
          </w:tcPr>
          <w:p w14:paraId="7441E466" w14:textId="6716649E" w:rsidR="00E16FA3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5</w:t>
            </w:r>
          </w:p>
        </w:tc>
        <w:tc>
          <w:tcPr>
            <w:tcW w:w="2586" w:type="dxa"/>
          </w:tcPr>
          <w:p w14:paraId="1EE401C3" w14:textId="52F99C2A" w:rsidR="00E16FA3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5952</w:t>
            </w:r>
          </w:p>
        </w:tc>
        <w:tc>
          <w:tcPr>
            <w:tcW w:w="2570" w:type="dxa"/>
          </w:tcPr>
          <w:p w14:paraId="2C244E1D" w14:textId="3A75F265" w:rsidR="00E16FA3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</w:tr>
      <w:tr w:rsidR="00E16FA3" w14:paraId="606A0B01" w14:textId="77777777" w:rsidTr="00A111C5">
        <w:tc>
          <w:tcPr>
            <w:tcW w:w="2618" w:type="dxa"/>
          </w:tcPr>
          <w:p w14:paraId="227C637A" w14:textId="41269DE7" w:rsidR="00E16FA3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3</w:t>
            </w:r>
          </w:p>
        </w:tc>
        <w:tc>
          <w:tcPr>
            <w:tcW w:w="2586" w:type="dxa"/>
          </w:tcPr>
          <w:p w14:paraId="1900FF29" w14:textId="0D59C478" w:rsidR="00E16FA3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3476</w:t>
            </w:r>
          </w:p>
        </w:tc>
        <w:tc>
          <w:tcPr>
            <w:tcW w:w="2570" w:type="dxa"/>
          </w:tcPr>
          <w:p w14:paraId="56499871" w14:textId="213B60A3" w:rsidR="00E16FA3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</w:p>
        </w:tc>
      </w:tr>
      <w:tr w:rsidR="00E16FA3" w14:paraId="6A8C57A7" w14:textId="77777777" w:rsidTr="00A111C5">
        <w:tc>
          <w:tcPr>
            <w:tcW w:w="2618" w:type="dxa"/>
          </w:tcPr>
          <w:p w14:paraId="5F350B0A" w14:textId="23A66CEE" w:rsidR="00E16FA3" w:rsidRDefault="0010264A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586" w:type="dxa"/>
          </w:tcPr>
          <w:p w14:paraId="10F56B22" w14:textId="60BD8257" w:rsidR="00E16FA3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3289</w:t>
            </w:r>
          </w:p>
        </w:tc>
        <w:tc>
          <w:tcPr>
            <w:tcW w:w="2570" w:type="dxa"/>
          </w:tcPr>
          <w:p w14:paraId="321BAB6E" w14:textId="09078AC9" w:rsidR="00E16FA3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</w:p>
        </w:tc>
      </w:tr>
      <w:tr w:rsidR="00E16FA3" w14:paraId="45B6E286" w14:textId="77777777" w:rsidTr="00A111C5">
        <w:tc>
          <w:tcPr>
            <w:tcW w:w="2618" w:type="dxa"/>
          </w:tcPr>
          <w:p w14:paraId="250B8074" w14:textId="190B7CF5" w:rsidR="00E16FA3" w:rsidRDefault="0010264A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8</w:t>
            </w:r>
          </w:p>
        </w:tc>
        <w:tc>
          <w:tcPr>
            <w:tcW w:w="2586" w:type="dxa"/>
          </w:tcPr>
          <w:p w14:paraId="454BB35D" w14:textId="0079141F" w:rsidR="00E16FA3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2896</w:t>
            </w:r>
          </w:p>
        </w:tc>
        <w:tc>
          <w:tcPr>
            <w:tcW w:w="2570" w:type="dxa"/>
          </w:tcPr>
          <w:p w14:paraId="042CCCBB" w14:textId="72D57BBD" w:rsidR="00E16FA3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b</w:t>
            </w:r>
          </w:p>
        </w:tc>
      </w:tr>
      <w:tr w:rsidR="00E16FA3" w14:paraId="5C0901FE" w14:textId="77777777" w:rsidTr="00A111C5">
        <w:tc>
          <w:tcPr>
            <w:tcW w:w="2618" w:type="dxa"/>
          </w:tcPr>
          <w:p w14:paraId="141CF830" w14:textId="7BBAEEB4" w:rsidR="00E16FA3" w:rsidRDefault="0010264A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7</w:t>
            </w:r>
          </w:p>
        </w:tc>
        <w:tc>
          <w:tcPr>
            <w:tcW w:w="2586" w:type="dxa"/>
          </w:tcPr>
          <w:p w14:paraId="366A042F" w14:textId="5BDAC884" w:rsidR="00E16FA3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1770</w:t>
            </w:r>
          </w:p>
        </w:tc>
        <w:tc>
          <w:tcPr>
            <w:tcW w:w="2570" w:type="dxa"/>
          </w:tcPr>
          <w:p w14:paraId="1C2F4223" w14:textId="6DCEEEE0" w:rsidR="00E16FA3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E16FA3" w14:paraId="49C1B678" w14:textId="77777777" w:rsidTr="00A111C5">
        <w:tc>
          <w:tcPr>
            <w:tcW w:w="2618" w:type="dxa"/>
          </w:tcPr>
          <w:p w14:paraId="174A490B" w14:textId="210B8CB0" w:rsidR="00E16FA3" w:rsidRDefault="0010264A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2586" w:type="dxa"/>
          </w:tcPr>
          <w:p w14:paraId="17E0D688" w14:textId="1078DBFA" w:rsidR="00E16FA3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1685</w:t>
            </w:r>
          </w:p>
        </w:tc>
        <w:tc>
          <w:tcPr>
            <w:tcW w:w="2570" w:type="dxa"/>
          </w:tcPr>
          <w:p w14:paraId="2792E757" w14:textId="70950F09" w:rsidR="00E16FA3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E16FA3" w14:paraId="5CF3235D" w14:textId="77777777" w:rsidTr="00A111C5">
        <w:tc>
          <w:tcPr>
            <w:tcW w:w="2618" w:type="dxa"/>
          </w:tcPr>
          <w:p w14:paraId="3FD081B1" w14:textId="36A96C56" w:rsidR="00E16FA3" w:rsidRDefault="0010264A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1</w:t>
            </w:r>
          </w:p>
        </w:tc>
        <w:tc>
          <w:tcPr>
            <w:tcW w:w="2586" w:type="dxa"/>
          </w:tcPr>
          <w:p w14:paraId="3D0C2A7C" w14:textId="39631D6D" w:rsidR="00E16FA3" w:rsidRDefault="00E16FA3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1519</w:t>
            </w:r>
          </w:p>
        </w:tc>
        <w:tc>
          <w:tcPr>
            <w:tcW w:w="2570" w:type="dxa"/>
          </w:tcPr>
          <w:p w14:paraId="16C69FF4" w14:textId="216EB506" w:rsidR="00E16FA3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6D695B9D" w14:textId="77777777" w:rsidTr="00A111C5">
        <w:tc>
          <w:tcPr>
            <w:tcW w:w="2618" w:type="dxa"/>
          </w:tcPr>
          <w:p w14:paraId="503D1A0B" w14:textId="59DD44EE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2586" w:type="dxa"/>
          </w:tcPr>
          <w:p w14:paraId="531CEF49" w14:textId="168BC40B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1248</w:t>
            </w:r>
          </w:p>
        </w:tc>
        <w:tc>
          <w:tcPr>
            <w:tcW w:w="2570" w:type="dxa"/>
          </w:tcPr>
          <w:p w14:paraId="1814B4D0" w14:textId="04788707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3517BF22" w14:textId="77777777" w:rsidTr="00A111C5">
        <w:tc>
          <w:tcPr>
            <w:tcW w:w="2618" w:type="dxa"/>
          </w:tcPr>
          <w:p w14:paraId="7E20B49E" w14:textId="18AA3322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2586" w:type="dxa"/>
          </w:tcPr>
          <w:p w14:paraId="47BE00BE" w14:textId="23620F50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1113</w:t>
            </w:r>
          </w:p>
        </w:tc>
        <w:tc>
          <w:tcPr>
            <w:tcW w:w="2570" w:type="dxa"/>
          </w:tcPr>
          <w:p w14:paraId="5F2F4FDD" w14:textId="1EE0D9C8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7C09717F" w14:textId="77777777" w:rsidTr="00A111C5">
        <w:tc>
          <w:tcPr>
            <w:tcW w:w="2618" w:type="dxa"/>
          </w:tcPr>
          <w:p w14:paraId="5C418358" w14:textId="28840FE0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</w:p>
        </w:tc>
        <w:tc>
          <w:tcPr>
            <w:tcW w:w="2586" w:type="dxa"/>
          </w:tcPr>
          <w:p w14:paraId="5858A9A6" w14:textId="7C470481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1099</w:t>
            </w:r>
          </w:p>
        </w:tc>
        <w:tc>
          <w:tcPr>
            <w:tcW w:w="2570" w:type="dxa"/>
          </w:tcPr>
          <w:p w14:paraId="5C71279C" w14:textId="330F9703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1267F18E" w14:textId="77777777" w:rsidTr="00A111C5">
        <w:tc>
          <w:tcPr>
            <w:tcW w:w="2618" w:type="dxa"/>
          </w:tcPr>
          <w:p w14:paraId="66CB5277" w14:textId="5EB93419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</w:t>
            </w:r>
          </w:p>
        </w:tc>
        <w:tc>
          <w:tcPr>
            <w:tcW w:w="2586" w:type="dxa"/>
          </w:tcPr>
          <w:p w14:paraId="212794CC" w14:textId="3F9A6816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0756</w:t>
            </w:r>
          </w:p>
        </w:tc>
        <w:tc>
          <w:tcPr>
            <w:tcW w:w="2570" w:type="dxa"/>
          </w:tcPr>
          <w:p w14:paraId="0684095D" w14:textId="6F92340D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36D06616" w14:textId="77777777" w:rsidTr="00A111C5">
        <w:tc>
          <w:tcPr>
            <w:tcW w:w="2618" w:type="dxa"/>
          </w:tcPr>
          <w:p w14:paraId="088A1EF5" w14:textId="021097E6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586" w:type="dxa"/>
          </w:tcPr>
          <w:p w14:paraId="35D245C4" w14:textId="5021A8D4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,0095</w:t>
            </w:r>
          </w:p>
        </w:tc>
        <w:tc>
          <w:tcPr>
            <w:tcW w:w="2570" w:type="dxa"/>
          </w:tcPr>
          <w:p w14:paraId="5ECB42D9" w14:textId="56E3C1DF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025A70C1" w14:textId="77777777" w:rsidTr="00A111C5">
        <w:tc>
          <w:tcPr>
            <w:tcW w:w="2618" w:type="dxa"/>
          </w:tcPr>
          <w:p w14:paraId="62107E2B" w14:textId="0419C6D1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  <w:tc>
          <w:tcPr>
            <w:tcW w:w="2586" w:type="dxa"/>
          </w:tcPr>
          <w:p w14:paraId="2DC5247E" w14:textId="757F12AE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9569</w:t>
            </w:r>
          </w:p>
        </w:tc>
        <w:tc>
          <w:tcPr>
            <w:tcW w:w="2570" w:type="dxa"/>
          </w:tcPr>
          <w:p w14:paraId="7F15CCB0" w14:textId="7A9163A5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130781DC" w14:textId="77777777" w:rsidTr="00A111C5">
        <w:tc>
          <w:tcPr>
            <w:tcW w:w="2618" w:type="dxa"/>
          </w:tcPr>
          <w:p w14:paraId="7BC138E6" w14:textId="4BBE8C46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2586" w:type="dxa"/>
          </w:tcPr>
          <w:p w14:paraId="3EB0D12E" w14:textId="2A0AADE7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9487</w:t>
            </w:r>
          </w:p>
        </w:tc>
        <w:tc>
          <w:tcPr>
            <w:tcW w:w="2570" w:type="dxa"/>
          </w:tcPr>
          <w:p w14:paraId="2055B4D8" w14:textId="543608E1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2A53E97D" w14:textId="77777777" w:rsidTr="00A111C5">
        <w:tc>
          <w:tcPr>
            <w:tcW w:w="2618" w:type="dxa"/>
          </w:tcPr>
          <w:p w14:paraId="01E50C81" w14:textId="68183883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4</w:t>
            </w:r>
          </w:p>
        </w:tc>
        <w:tc>
          <w:tcPr>
            <w:tcW w:w="2586" w:type="dxa"/>
          </w:tcPr>
          <w:p w14:paraId="4B1D6C5B" w14:textId="3EF89084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9456</w:t>
            </w:r>
          </w:p>
        </w:tc>
        <w:tc>
          <w:tcPr>
            <w:tcW w:w="2570" w:type="dxa"/>
          </w:tcPr>
          <w:p w14:paraId="42D2C171" w14:textId="37FF771B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4654A8C9" w14:textId="77777777" w:rsidTr="00A111C5">
        <w:tc>
          <w:tcPr>
            <w:tcW w:w="2618" w:type="dxa"/>
          </w:tcPr>
          <w:p w14:paraId="3CFCFB6C" w14:textId="043CE6B0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2586" w:type="dxa"/>
          </w:tcPr>
          <w:p w14:paraId="50462E7B" w14:textId="3B4E74DB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9281</w:t>
            </w:r>
          </w:p>
        </w:tc>
        <w:tc>
          <w:tcPr>
            <w:tcW w:w="2570" w:type="dxa"/>
          </w:tcPr>
          <w:p w14:paraId="2F721321" w14:textId="5E8918B4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4ABCCB65" w14:textId="77777777" w:rsidTr="00A111C5">
        <w:tc>
          <w:tcPr>
            <w:tcW w:w="2618" w:type="dxa"/>
          </w:tcPr>
          <w:p w14:paraId="4BBCDE7B" w14:textId="2F6AB366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9</w:t>
            </w:r>
          </w:p>
        </w:tc>
        <w:tc>
          <w:tcPr>
            <w:tcW w:w="2586" w:type="dxa"/>
          </w:tcPr>
          <w:p w14:paraId="27AFEDA0" w14:textId="5CE37C43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8920</w:t>
            </w:r>
          </w:p>
        </w:tc>
        <w:tc>
          <w:tcPr>
            <w:tcW w:w="2570" w:type="dxa"/>
          </w:tcPr>
          <w:p w14:paraId="233BDDE8" w14:textId="4C859FAF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5099C666" w14:textId="77777777" w:rsidTr="00A111C5">
        <w:tc>
          <w:tcPr>
            <w:tcW w:w="2618" w:type="dxa"/>
          </w:tcPr>
          <w:p w14:paraId="6C73317A" w14:textId="2B711225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2586" w:type="dxa"/>
          </w:tcPr>
          <w:p w14:paraId="1A3DFD53" w14:textId="56FA11E5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8860</w:t>
            </w:r>
          </w:p>
        </w:tc>
        <w:tc>
          <w:tcPr>
            <w:tcW w:w="2570" w:type="dxa"/>
          </w:tcPr>
          <w:p w14:paraId="572C111F" w14:textId="3D4BE4CD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4C933F78" w14:textId="77777777" w:rsidTr="00B35248">
        <w:tc>
          <w:tcPr>
            <w:tcW w:w="2618" w:type="dxa"/>
          </w:tcPr>
          <w:p w14:paraId="2A4F03D1" w14:textId="2BD1D0DC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3</w:t>
            </w:r>
          </w:p>
        </w:tc>
        <w:tc>
          <w:tcPr>
            <w:tcW w:w="2586" w:type="dxa"/>
          </w:tcPr>
          <w:p w14:paraId="3452283E" w14:textId="6783F767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8772</w:t>
            </w:r>
          </w:p>
        </w:tc>
        <w:tc>
          <w:tcPr>
            <w:tcW w:w="2570" w:type="dxa"/>
          </w:tcPr>
          <w:p w14:paraId="4EDE98A8" w14:textId="2395595A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11688E17" w14:textId="77777777" w:rsidTr="00B35248">
        <w:tc>
          <w:tcPr>
            <w:tcW w:w="2618" w:type="dxa"/>
          </w:tcPr>
          <w:p w14:paraId="4B3D16B5" w14:textId="2B466356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2586" w:type="dxa"/>
          </w:tcPr>
          <w:p w14:paraId="019D04B6" w14:textId="5FCE7A5A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8649</w:t>
            </w:r>
          </w:p>
        </w:tc>
        <w:tc>
          <w:tcPr>
            <w:tcW w:w="2570" w:type="dxa"/>
          </w:tcPr>
          <w:p w14:paraId="7FCA5D41" w14:textId="3391931C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6609D8E0" w14:textId="77777777" w:rsidTr="00B35248">
        <w:tc>
          <w:tcPr>
            <w:tcW w:w="2618" w:type="dxa"/>
          </w:tcPr>
          <w:p w14:paraId="3E625059" w14:textId="465DA4CC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2586" w:type="dxa"/>
          </w:tcPr>
          <w:p w14:paraId="5CB1293E" w14:textId="6CF69C01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8620</w:t>
            </w:r>
          </w:p>
        </w:tc>
        <w:tc>
          <w:tcPr>
            <w:tcW w:w="2570" w:type="dxa"/>
          </w:tcPr>
          <w:p w14:paraId="1388113C" w14:textId="72C56299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00EE60B0" w14:textId="77777777" w:rsidTr="003A5123">
        <w:tc>
          <w:tcPr>
            <w:tcW w:w="2618" w:type="dxa"/>
          </w:tcPr>
          <w:p w14:paraId="05545D48" w14:textId="1187F5B0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2586" w:type="dxa"/>
          </w:tcPr>
          <w:p w14:paraId="108B528C" w14:textId="4A80C173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8613</w:t>
            </w:r>
          </w:p>
        </w:tc>
        <w:tc>
          <w:tcPr>
            <w:tcW w:w="2570" w:type="dxa"/>
          </w:tcPr>
          <w:p w14:paraId="4BEA91F6" w14:textId="19648816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442AB8E6" w14:textId="77777777" w:rsidTr="003A5123">
        <w:tc>
          <w:tcPr>
            <w:tcW w:w="2618" w:type="dxa"/>
          </w:tcPr>
          <w:p w14:paraId="3095B2D7" w14:textId="27E910AB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20</w:t>
            </w:r>
          </w:p>
        </w:tc>
        <w:tc>
          <w:tcPr>
            <w:tcW w:w="2586" w:type="dxa"/>
          </w:tcPr>
          <w:p w14:paraId="79FAA6BD" w14:textId="574453C7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8325</w:t>
            </w:r>
          </w:p>
        </w:tc>
        <w:tc>
          <w:tcPr>
            <w:tcW w:w="2570" w:type="dxa"/>
          </w:tcPr>
          <w:p w14:paraId="1FDB8930" w14:textId="2F0008F4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2F1E6C39" w14:textId="77777777" w:rsidTr="003A5123">
        <w:tc>
          <w:tcPr>
            <w:tcW w:w="2618" w:type="dxa"/>
          </w:tcPr>
          <w:p w14:paraId="416E6E89" w14:textId="33313EA6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2586" w:type="dxa"/>
          </w:tcPr>
          <w:p w14:paraId="44935FED" w14:textId="7FF9F472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8282</w:t>
            </w:r>
          </w:p>
        </w:tc>
        <w:tc>
          <w:tcPr>
            <w:tcW w:w="2570" w:type="dxa"/>
          </w:tcPr>
          <w:p w14:paraId="64D3DEFD" w14:textId="2F64484A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587069AB" w14:textId="77777777" w:rsidTr="00A111C5">
        <w:tc>
          <w:tcPr>
            <w:tcW w:w="2618" w:type="dxa"/>
          </w:tcPr>
          <w:p w14:paraId="400E4A58" w14:textId="033D2792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6</w:t>
            </w:r>
          </w:p>
        </w:tc>
        <w:tc>
          <w:tcPr>
            <w:tcW w:w="2586" w:type="dxa"/>
          </w:tcPr>
          <w:p w14:paraId="7F46DE04" w14:textId="1019ABFD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8217</w:t>
            </w:r>
          </w:p>
        </w:tc>
        <w:tc>
          <w:tcPr>
            <w:tcW w:w="2570" w:type="dxa"/>
          </w:tcPr>
          <w:p w14:paraId="5CC04DAA" w14:textId="35361BF2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5DF8EAB1" w14:textId="77777777" w:rsidTr="00A111C5">
        <w:tc>
          <w:tcPr>
            <w:tcW w:w="2618" w:type="dxa"/>
          </w:tcPr>
          <w:p w14:paraId="463DB1B9" w14:textId="5C23C788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5</w:t>
            </w:r>
          </w:p>
        </w:tc>
        <w:tc>
          <w:tcPr>
            <w:tcW w:w="2586" w:type="dxa"/>
          </w:tcPr>
          <w:p w14:paraId="47D7EC1C" w14:textId="51FBB386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8118</w:t>
            </w:r>
          </w:p>
        </w:tc>
        <w:tc>
          <w:tcPr>
            <w:tcW w:w="2570" w:type="dxa"/>
          </w:tcPr>
          <w:p w14:paraId="4189C936" w14:textId="77DADD51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27873C17" w14:textId="77777777" w:rsidTr="00A111C5">
        <w:tc>
          <w:tcPr>
            <w:tcW w:w="2618" w:type="dxa"/>
          </w:tcPr>
          <w:p w14:paraId="5E78F66B" w14:textId="63AA8ECA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  <w:tc>
          <w:tcPr>
            <w:tcW w:w="2586" w:type="dxa"/>
          </w:tcPr>
          <w:p w14:paraId="6192449B" w14:textId="38E1FAD2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8000</w:t>
            </w:r>
          </w:p>
        </w:tc>
        <w:tc>
          <w:tcPr>
            <w:tcW w:w="2570" w:type="dxa"/>
          </w:tcPr>
          <w:p w14:paraId="435ED110" w14:textId="2269546E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2D2745D9" w14:textId="77777777" w:rsidTr="00A111C5">
        <w:tc>
          <w:tcPr>
            <w:tcW w:w="2618" w:type="dxa"/>
          </w:tcPr>
          <w:p w14:paraId="4218AABF" w14:textId="2134B8D2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586" w:type="dxa"/>
          </w:tcPr>
          <w:p w14:paraId="475B3156" w14:textId="75F0D7FD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7923</w:t>
            </w:r>
          </w:p>
        </w:tc>
        <w:tc>
          <w:tcPr>
            <w:tcW w:w="2570" w:type="dxa"/>
          </w:tcPr>
          <w:p w14:paraId="108082D1" w14:textId="3DD8B7EF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4DF20386" w14:textId="77777777" w:rsidTr="00A111C5">
        <w:tc>
          <w:tcPr>
            <w:tcW w:w="2618" w:type="dxa"/>
          </w:tcPr>
          <w:p w14:paraId="243CBED1" w14:textId="7EA3172B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2586" w:type="dxa"/>
          </w:tcPr>
          <w:p w14:paraId="497122DB" w14:textId="35E7036D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7920</w:t>
            </w:r>
          </w:p>
        </w:tc>
        <w:tc>
          <w:tcPr>
            <w:tcW w:w="2570" w:type="dxa"/>
          </w:tcPr>
          <w:p w14:paraId="1452F79D" w14:textId="3E15199A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0F99156E" w14:textId="77777777" w:rsidTr="00A111C5">
        <w:tc>
          <w:tcPr>
            <w:tcW w:w="2618" w:type="dxa"/>
          </w:tcPr>
          <w:p w14:paraId="24646760" w14:textId="51BCC661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  <w:tc>
          <w:tcPr>
            <w:tcW w:w="2586" w:type="dxa"/>
          </w:tcPr>
          <w:p w14:paraId="3ADE9D86" w14:textId="15F6CA12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7856</w:t>
            </w:r>
          </w:p>
        </w:tc>
        <w:tc>
          <w:tcPr>
            <w:tcW w:w="2570" w:type="dxa"/>
          </w:tcPr>
          <w:p w14:paraId="094DFABF" w14:textId="4A83F140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19C7B4BC" w14:textId="77777777" w:rsidTr="00A111C5">
        <w:tc>
          <w:tcPr>
            <w:tcW w:w="2618" w:type="dxa"/>
          </w:tcPr>
          <w:p w14:paraId="35EFC3F8" w14:textId="52135785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2586" w:type="dxa"/>
          </w:tcPr>
          <w:p w14:paraId="4A3DC2CE" w14:textId="69C1558F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7647</w:t>
            </w:r>
          </w:p>
        </w:tc>
        <w:tc>
          <w:tcPr>
            <w:tcW w:w="2570" w:type="dxa"/>
          </w:tcPr>
          <w:p w14:paraId="3E673E24" w14:textId="42CB08F4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3E312DF1" w14:textId="77777777" w:rsidTr="00A111C5">
        <w:tc>
          <w:tcPr>
            <w:tcW w:w="2618" w:type="dxa"/>
          </w:tcPr>
          <w:p w14:paraId="12715018" w14:textId="4B1172D1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4</w:t>
            </w:r>
          </w:p>
        </w:tc>
        <w:tc>
          <w:tcPr>
            <w:tcW w:w="2586" w:type="dxa"/>
          </w:tcPr>
          <w:p w14:paraId="201A541B" w14:textId="63CA202B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7040</w:t>
            </w:r>
          </w:p>
        </w:tc>
        <w:tc>
          <w:tcPr>
            <w:tcW w:w="2570" w:type="dxa"/>
          </w:tcPr>
          <w:p w14:paraId="2D1949CE" w14:textId="7B158011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  <w:tr w:rsidR="00A111C5" w14:paraId="1CE7F9F8" w14:textId="77777777" w:rsidTr="00A111C5">
        <w:tc>
          <w:tcPr>
            <w:tcW w:w="2618" w:type="dxa"/>
            <w:tcBorders>
              <w:bottom w:val="single" w:sz="4" w:space="0" w:color="auto"/>
            </w:tcBorders>
          </w:tcPr>
          <w:p w14:paraId="4E06FED4" w14:textId="6704626D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2</w:t>
            </w:r>
          </w:p>
        </w:tc>
        <w:tc>
          <w:tcPr>
            <w:tcW w:w="2586" w:type="dxa"/>
            <w:tcBorders>
              <w:bottom w:val="single" w:sz="4" w:space="0" w:color="auto"/>
            </w:tcBorders>
          </w:tcPr>
          <w:p w14:paraId="7D6ADB43" w14:textId="48F33C02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,6613</w:t>
            </w:r>
          </w:p>
        </w:tc>
        <w:tc>
          <w:tcPr>
            <w:tcW w:w="2570" w:type="dxa"/>
            <w:tcBorders>
              <w:bottom w:val="single" w:sz="4" w:space="0" w:color="auto"/>
            </w:tcBorders>
          </w:tcPr>
          <w:p w14:paraId="076A87CA" w14:textId="02DF185F" w:rsidR="00A111C5" w:rsidRDefault="00A111C5" w:rsidP="00A111C5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</w:t>
            </w:r>
          </w:p>
        </w:tc>
      </w:tr>
    </w:tbl>
    <w:p w14:paraId="6B5B9933" w14:textId="77777777" w:rsidR="009A29FD" w:rsidRDefault="009A29FD" w:rsidP="00E16FA3">
      <w:pPr>
        <w:pStyle w:val="ListParagraph1"/>
        <w:spacing w:after="0"/>
        <w:jc w:val="both"/>
        <w:rPr>
          <w:b/>
          <w:bCs/>
          <w:sz w:val="23"/>
          <w:szCs w:val="23"/>
        </w:rPr>
      </w:pPr>
    </w:p>
    <w:p w14:paraId="3D75D171" w14:textId="7CF2029F" w:rsidR="00E16FA3" w:rsidRPr="009A29FD" w:rsidRDefault="009A29FD" w:rsidP="00E16FA3">
      <w:pPr>
        <w:pStyle w:val="ListParagraph1"/>
        <w:spacing w:after="0"/>
        <w:jc w:val="both"/>
        <w:rPr>
          <w:rFonts w:ascii="Times New Roman" w:hAnsi="Times New Roman"/>
          <w:color w:val="4472C4" w:themeColor="accent1"/>
          <w:sz w:val="24"/>
          <w:szCs w:val="24"/>
        </w:rPr>
      </w:pPr>
      <w:r w:rsidRPr="009A29FD">
        <w:rPr>
          <w:color w:val="4472C4" w:themeColor="accent1"/>
          <w:sz w:val="23"/>
          <w:szCs w:val="23"/>
        </w:rPr>
        <w:t>O teste de agrupamento de médias de Scott-</w:t>
      </w:r>
      <w:proofErr w:type="spellStart"/>
      <w:r w:rsidRPr="009A29FD">
        <w:rPr>
          <w:color w:val="4472C4" w:themeColor="accent1"/>
          <w:sz w:val="23"/>
          <w:szCs w:val="23"/>
        </w:rPr>
        <w:t>Knott</w:t>
      </w:r>
      <w:proofErr w:type="spellEnd"/>
      <w:r w:rsidRPr="009A29FD">
        <w:rPr>
          <w:color w:val="4472C4" w:themeColor="accent1"/>
          <w:sz w:val="23"/>
          <w:szCs w:val="23"/>
        </w:rPr>
        <w:t xml:space="preserve"> a 5% de probabilidade separou as progênies em três grupos, sendo que o grupo “a” e “b” possui </w:t>
      </w:r>
      <w:proofErr w:type="gramStart"/>
      <w:r w:rsidRPr="009A29FD">
        <w:rPr>
          <w:color w:val="4472C4" w:themeColor="accent1"/>
          <w:sz w:val="23"/>
          <w:szCs w:val="23"/>
        </w:rPr>
        <w:t>o materiais</w:t>
      </w:r>
      <w:proofErr w:type="gramEnd"/>
      <w:r w:rsidRPr="009A29FD">
        <w:rPr>
          <w:color w:val="4472C4" w:themeColor="accent1"/>
          <w:sz w:val="23"/>
          <w:szCs w:val="23"/>
        </w:rPr>
        <w:t xml:space="preserve"> com as médias mais elevadas.</w:t>
      </w:r>
    </w:p>
    <w:p w14:paraId="0E84263A" w14:textId="77777777" w:rsidR="00E16FA3" w:rsidRPr="00E94811" w:rsidRDefault="00E16FA3" w:rsidP="00E16FA3">
      <w:pPr>
        <w:pStyle w:val="ListParagraph1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A572389" w14:textId="77777777" w:rsidR="00B64BE6" w:rsidRDefault="00B64BE6" w:rsidP="00B64BE6">
      <w:pPr>
        <w:pStyle w:val="ListParagraph1"/>
        <w:numPr>
          <w:ilvl w:val="1"/>
          <w:numId w:val="18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Em um delineamento al</w:t>
      </w:r>
      <w:r w:rsidR="007D0409">
        <w:rPr>
          <w:rFonts w:ascii="Times New Roman" w:hAnsi="Times New Roman"/>
          <w:sz w:val="24"/>
          <w:szCs w:val="24"/>
        </w:rPr>
        <w:t>fa</w:t>
      </w:r>
      <w:r w:rsidRPr="00E94811">
        <w:rPr>
          <w:rFonts w:ascii="Times New Roman" w:hAnsi="Times New Roman"/>
          <w:sz w:val="24"/>
          <w:szCs w:val="24"/>
        </w:rPr>
        <w:t>-</w:t>
      </w:r>
      <w:proofErr w:type="spellStart"/>
      <w:r w:rsidRPr="00E94811">
        <w:rPr>
          <w:rFonts w:ascii="Times New Roman" w:hAnsi="Times New Roman"/>
          <w:sz w:val="24"/>
          <w:szCs w:val="24"/>
        </w:rPr>
        <w:t>látice</w:t>
      </w:r>
      <w:proofErr w:type="spellEnd"/>
      <w:r w:rsidRPr="00E94811">
        <w:rPr>
          <w:rFonts w:ascii="Times New Roman" w:hAnsi="Times New Roman"/>
          <w:sz w:val="24"/>
          <w:szCs w:val="24"/>
        </w:rPr>
        <w:t xml:space="preserve">, seria melhor fazer uso de sete blocos de tamanho cinco, assim como foi apresentado no exercício, ou seria melhor dispor </w:t>
      </w:r>
      <w:r w:rsidR="0089523E">
        <w:rPr>
          <w:rFonts w:ascii="Times New Roman" w:hAnsi="Times New Roman"/>
          <w:sz w:val="24"/>
          <w:szCs w:val="24"/>
        </w:rPr>
        <w:t>as</w:t>
      </w:r>
      <w:r w:rsidRPr="00E94811">
        <w:rPr>
          <w:rFonts w:ascii="Times New Roman" w:hAnsi="Times New Roman"/>
          <w:sz w:val="24"/>
          <w:szCs w:val="24"/>
        </w:rPr>
        <w:t xml:space="preserve"> </w:t>
      </w:r>
      <w:r w:rsidR="0089523E">
        <w:rPr>
          <w:rFonts w:ascii="Times New Roman" w:hAnsi="Times New Roman"/>
          <w:sz w:val="24"/>
          <w:szCs w:val="24"/>
        </w:rPr>
        <w:t>progênies</w:t>
      </w:r>
      <w:r w:rsidRPr="00E94811">
        <w:rPr>
          <w:rFonts w:ascii="Times New Roman" w:hAnsi="Times New Roman"/>
          <w:sz w:val="24"/>
          <w:szCs w:val="24"/>
        </w:rPr>
        <w:t xml:space="preserve"> em cinco blocos de tamanho sete?</w:t>
      </w:r>
    </w:p>
    <w:p w14:paraId="3BFB07E6" w14:textId="0EC9BF03" w:rsidR="0090564B" w:rsidRDefault="0090564B" w:rsidP="0090564B">
      <w:pPr>
        <w:pStyle w:val="ListParagraph1"/>
        <w:tabs>
          <w:tab w:val="left" w:pos="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6CB18046" w14:textId="76EE3D74" w:rsidR="00BC12C7" w:rsidRPr="00BC12C7" w:rsidRDefault="00BC12C7" w:rsidP="0090564B">
      <w:pPr>
        <w:pStyle w:val="ListParagraph1"/>
        <w:tabs>
          <w:tab w:val="left" w:pos="0"/>
        </w:tabs>
        <w:spacing w:after="0"/>
        <w:ind w:left="0"/>
        <w:jc w:val="both"/>
        <w:rPr>
          <w:rFonts w:ascii="Times New Roman" w:hAnsi="Times New Roman"/>
          <w:color w:val="4472C4" w:themeColor="accent1"/>
          <w:sz w:val="24"/>
          <w:szCs w:val="24"/>
        </w:rPr>
      </w:pPr>
      <w:r w:rsidRPr="00BC12C7">
        <w:rPr>
          <w:color w:val="4472C4" w:themeColor="accent1"/>
          <w:sz w:val="23"/>
          <w:szCs w:val="23"/>
        </w:rPr>
        <w:t xml:space="preserve">A definição do tamanho e quantidade de blocos deve levar em consideração a heterogeneidade da área experimental, mas em um caso hipotético, dispor de </w:t>
      </w:r>
      <w:r w:rsidR="00B35248" w:rsidRPr="00BC12C7">
        <w:rPr>
          <w:color w:val="4472C4" w:themeColor="accent1"/>
          <w:sz w:val="23"/>
          <w:szCs w:val="23"/>
        </w:rPr>
        <w:t>um maior número</w:t>
      </w:r>
      <w:r w:rsidRPr="00BC12C7">
        <w:rPr>
          <w:color w:val="4472C4" w:themeColor="accent1"/>
          <w:sz w:val="23"/>
          <w:szCs w:val="23"/>
        </w:rPr>
        <w:t xml:space="preserve"> de progênies em um mesmo bloco é mais vantajoso, pois aumenta o número de primeiros associados, aumentando a precisão das comparações par a par entre as progênies. Então seria melhor dispor as progênies em cinco blocos de tamanho sete.</w:t>
      </w:r>
    </w:p>
    <w:p w14:paraId="4DDD526E" w14:textId="77777777" w:rsidR="00BC12C7" w:rsidRDefault="00BC12C7" w:rsidP="0090564B">
      <w:pPr>
        <w:pStyle w:val="ListParagraph1"/>
        <w:tabs>
          <w:tab w:val="left" w:pos="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286AE72F" w14:textId="77777777" w:rsidR="00B64BE6" w:rsidRPr="007D0409" w:rsidRDefault="00B64BE6" w:rsidP="007D0409">
      <w:pPr>
        <w:pStyle w:val="ListParagraph1"/>
        <w:numPr>
          <w:ilvl w:val="0"/>
          <w:numId w:val="18"/>
        </w:numPr>
        <w:tabs>
          <w:tab w:val="left" w:pos="0"/>
        </w:tabs>
        <w:spacing w:after="0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7D0409">
        <w:rPr>
          <w:rFonts w:ascii="Times New Roman" w:hAnsi="Times New Roman"/>
          <w:sz w:val="24"/>
          <w:szCs w:val="24"/>
        </w:rPr>
        <w:t xml:space="preserve">Seguem os dados de produção de 18 cultivares de soja (gramas/parcela) em três experimentos. </w:t>
      </w:r>
    </w:p>
    <w:tbl>
      <w:tblPr>
        <w:tblW w:w="5000" w:type="pct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565"/>
        <w:gridCol w:w="1274"/>
        <w:gridCol w:w="1565"/>
        <w:gridCol w:w="1270"/>
        <w:gridCol w:w="1565"/>
        <w:gridCol w:w="1265"/>
      </w:tblGrid>
      <w:tr w:rsidR="00B64BE6" w:rsidRPr="00E94811" w14:paraId="6668B96E" w14:textId="77777777" w:rsidTr="00157BF3">
        <w:trPr>
          <w:trHeight w:val="255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833CDB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Local 1</w:t>
            </w:r>
          </w:p>
        </w:tc>
      </w:tr>
      <w:tr w:rsidR="00B64BE6" w:rsidRPr="00E94811" w14:paraId="2979B45A" w14:textId="77777777" w:rsidTr="00157BF3">
        <w:trPr>
          <w:trHeight w:val="255"/>
        </w:trPr>
        <w:tc>
          <w:tcPr>
            <w:tcW w:w="166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A9E8EC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</w:t>
            </w:r>
          </w:p>
        </w:tc>
        <w:tc>
          <w:tcPr>
            <w:tcW w:w="166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FD8054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</w:t>
            </w:r>
          </w:p>
        </w:tc>
        <w:tc>
          <w:tcPr>
            <w:tcW w:w="166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D4FCD0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I</w:t>
            </w:r>
          </w:p>
        </w:tc>
      </w:tr>
      <w:tr w:rsidR="00B64BE6" w:rsidRPr="00E94811" w14:paraId="12DBDD46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D08B1B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195BAB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828585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ED1F05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6FE720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A686AF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</w:tr>
      <w:tr w:rsidR="00B64BE6" w:rsidRPr="00E94811" w14:paraId="2F06691B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C4769D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0710A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0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1658D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5B143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65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2328DE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E3B0E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42</w:t>
            </w:r>
          </w:p>
        </w:tc>
      </w:tr>
      <w:tr w:rsidR="00B64BE6" w:rsidRPr="00E94811" w14:paraId="67F6C74B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FB0CE6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12A901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25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E6DFE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29870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75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02CE72B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ACF9C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76</w:t>
            </w:r>
          </w:p>
        </w:tc>
      </w:tr>
      <w:tr w:rsidR="00B64BE6" w:rsidRPr="00E94811" w14:paraId="61308912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48707A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0F9ED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89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4D3929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96886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71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FC8FB9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B2262A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20</w:t>
            </w:r>
          </w:p>
        </w:tc>
      </w:tr>
      <w:tr w:rsidR="00B64BE6" w:rsidRPr="00E94811" w14:paraId="52BF8165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076BE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2-3058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C35A2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5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657C54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2-3058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5F824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02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159684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2-3058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3C0CB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07</w:t>
            </w:r>
          </w:p>
        </w:tc>
      </w:tr>
      <w:tr w:rsidR="00B64BE6" w:rsidRPr="00E94811" w14:paraId="44BDE463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7D3E825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2-3148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7D8ED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46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DE6955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2-3148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7BD2C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89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52ABB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2-3148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912ED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24</w:t>
            </w:r>
          </w:p>
        </w:tc>
      </w:tr>
      <w:tr w:rsidR="00B64BE6" w:rsidRPr="00E94811" w14:paraId="1F53D2CB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EF8959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3-877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74FDF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44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3EBB87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3-877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ACEDA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9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0250D3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3-87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7799C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19</w:t>
            </w:r>
          </w:p>
        </w:tc>
      </w:tr>
      <w:tr w:rsidR="00B64BE6" w:rsidRPr="00E94811" w14:paraId="27407479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DCA8BB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3-882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5DC5E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8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7D857C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3-882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76AEB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6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19F6C1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3-882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1C143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05</w:t>
            </w:r>
          </w:p>
        </w:tc>
      </w:tr>
      <w:tr w:rsidR="00B64BE6" w:rsidRPr="00E94811" w14:paraId="0140BE47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EC10E69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5-12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52C4C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911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554299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5-12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8CB4B5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02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A16DE4B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N75-12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A5A9CD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12</w:t>
            </w:r>
          </w:p>
        </w:tc>
      </w:tr>
      <w:tr w:rsidR="00B64BE6" w:rsidRPr="00E94811" w14:paraId="749F65D7" w14:textId="77777777" w:rsidTr="00157BF3">
        <w:trPr>
          <w:trHeight w:val="255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BD0642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Local 2</w:t>
            </w:r>
          </w:p>
        </w:tc>
      </w:tr>
      <w:tr w:rsidR="00B64BE6" w:rsidRPr="00E94811" w14:paraId="4012BB3D" w14:textId="77777777" w:rsidTr="00157BF3">
        <w:trPr>
          <w:trHeight w:val="255"/>
        </w:trPr>
        <w:tc>
          <w:tcPr>
            <w:tcW w:w="166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212D27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</w:t>
            </w:r>
          </w:p>
        </w:tc>
        <w:tc>
          <w:tcPr>
            <w:tcW w:w="166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72204D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</w:t>
            </w:r>
          </w:p>
        </w:tc>
        <w:tc>
          <w:tcPr>
            <w:tcW w:w="166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216AF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I</w:t>
            </w:r>
          </w:p>
        </w:tc>
      </w:tr>
      <w:tr w:rsidR="00B64BE6" w:rsidRPr="00E94811" w14:paraId="1A10ED9C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9A5DDB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B37850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BF8402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DC2F33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AFA2C6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A870D2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</w:tr>
      <w:tr w:rsidR="00B64BE6" w:rsidRPr="00E94811" w14:paraId="4D95C352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783BFC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DA202DF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78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B54F40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523D57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89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AC207E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B7286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960</w:t>
            </w:r>
          </w:p>
        </w:tc>
      </w:tr>
      <w:tr w:rsidR="00B64BE6" w:rsidRPr="00E94811" w14:paraId="1C6A1220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72FAB5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08A40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8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899C2E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3938F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8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4A8A83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B07AF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35</w:t>
            </w:r>
          </w:p>
        </w:tc>
      </w:tr>
      <w:tr w:rsidR="00B64BE6" w:rsidRPr="00E94811" w14:paraId="6343AB9A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C46188A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28217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51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9919C3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7E42E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7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D880E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D750C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23</w:t>
            </w:r>
          </w:p>
        </w:tc>
      </w:tr>
      <w:tr w:rsidR="00B64BE6" w:rsidRPr="00E94811" w14:paraId="312AF06F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61B18B3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2-137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88F582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88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34C04E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2-137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C253C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14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14617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2-13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EBF53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22</w:t>
            </w:r>
          </w:p>
        </w:tc>
      </w:tr>
      <w:tr w:rsidR="00B64BE6" w:rsidRPr="00E94811" w14:paraId="02C32B5C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56A7AB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lastRenderedPageBreak/>
              <w:t>D73-81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6B37B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54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64462B5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81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88B98B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49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E6D7719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8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7EC7C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35</w:t>
            </w:r>
          </w:p>
        </w:tc>
      </w:tr>
      <w:tr w:rsidR="00B64BE6" w:rsidRPr="00E94811" w14:paraId="000870C6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4632AE3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4-7741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B70FE5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79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DB139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4-7741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8B97F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4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150DDC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4-774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59045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96</w:t>
            </w:r>
          </w:p>
        </w:tc>
      </w:tr>
      <w:tr w:rsidR="00B64BE6" w:rsidRPr="00E94811" w14:paraId="39A6F4ED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DB165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693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5F62E6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45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5FF30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693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BFA13F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265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DC4005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693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390EB7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78</w:t>
            </w:r>
          </w:p>
        </w:tc>
      </w:tr>
      <w:tr w:rsidR="00B64BE6" w:rsidRPr="00E94811" w14:paraId="1D8F0AF7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50EEBC2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1102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8774C2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36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3B0D2AD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1102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18F094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161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7636E6A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D73-1102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C8FA3E3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004</w:t>
            </w:r>
          </w:p>
        </w:tc>
      </w:tr>
      <w:tr w:rsidR="00B64BE6" w:rsidRPr="00E94811" w14:paraId="2723C835" w14:textId="77777777" w:rsidTr="00157BF3">
        <w:trPr>
          <w:trHeight w:val="255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3A474D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Local 3</w:t>
            </w:r>
          </w:p>
        </w:tc>
      </w:tr>
      <w:tr w:rsidR="00B64BE6" w:rsidRPr="00E94811" w14:paraId="3071E78D" w14:textId="77777777" w:rsidTr="00157BF3">
        <w:trPr>
          <w:trHeight w:val="255"/>
        </w:trPr>
        <w:tc>
          <w:tcPr>
            <w:tcW w:w="1669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2C45A2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</w:t>
            </w:r>
          </w:p>
        </w:tc>
        <w:tc>
          <w:tcPr>
            <w:tcW w:w="166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1C2FC7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</w:t>
            </w:r>
          </w:p>
        </w:tc>
        <w:tc>
          <w:tcPr>
            <w:tcW w:w="1665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05BE52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Bloco III</w:t>
            </w:r>
          </w:p>
        </w:tc>
      </w:tr>
      <w:tr w:rsidR="00B64BE6" w:rsidRPr="00E94811" w14:paraId="0731EA88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CCCC76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70B1A6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FFD22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42E16F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7347BE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Tratamento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382ACF4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b/>
                <w:bCs/>
                <w:sz w:val="20"/>
                <w:szCs w:val="24"/>
              </w:rPr>
            </w:pPr>
            <w:r w:rsidRPr="00E94811">
              <w:rPr>
                <w:rFonts w:ascii="Times New Roman" w:hAnsi="Times New Roman"/>
                <w:b/>
                <w:bCs/>
                <w:sz w:val="20"/>
                <w:szCs w:val="24"/>
              </w:rPr>
              <w:t>Produção</w:t>
            </w:r>
          </w:p>
        </w:tc>
      </w:tr>
      <w:tr w:rsidR="00B64BE6" w:rsidRPr="00E94811" w14:paraId="238F24C0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0FF076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CAA88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83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3B0BEF3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9A6432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841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402859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Tracy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FCAD66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64</w:t>
            </w:r>
          </w:p>
        </w:tc>
      </w:tr>
      <w:tr w:rsidR="00B64BE6" w:rsidRPr="00E94811" w14:paraId="0BE32948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81A79A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A078E39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13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EE7DAED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C6951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84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05312E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Centennial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0A4AC5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78</w:t>
            </w:r>
          </w:p>
        </w:tc>
      </w:tr>
      <w:tr w:rsidR="00B64BE6" w:rsidRPr="00E94811" w14:paraId="670C21B2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B36E19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937EBD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96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71E157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DEA7C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08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D7BA6A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Bragg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1739A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47</w:t>
            </w:r>
          </w:p>
        </w:tc>
      </w:tr>
      <w:tr w:rsidR="00B64BE6" w:rsidRPr="00E94811" w14:paraId="0B9A4212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759BEE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79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EBD360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4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18E284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79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B6B73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4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89FD44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7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A0A301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03</w:t>
            </w:r>
          </w:p>
        </w:tc>
      </w:tr>
      <w:tr w:rsidR="00B64BE6" w:rsidRPr="00E94811" w14:paraId="59CD02B9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7E564D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19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5942D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22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665D04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19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70B48BB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93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F20574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1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DC7EC9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42</w:t>
            </w:r>
          </w:p>
        </w:tc>
      </w:tr>
      <w:tr w:rsidR="00B64BE6" w:rsidRPr="00E94811" w14:paraId="7F50CD8F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8EE5C2F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44-101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533CE8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800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3547536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44-101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2165C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78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4AFA0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44-10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D66E44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20</w:t>
            </w:r>
          </w:p>
        </w:tc>
      </w:tr>
      <w:tr w:rsidR="00B64BE6" w:rsidRPr="00E94811" w14:paraId="4EFF1C82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9EAEF9E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35</w:t>
            </w:r>
          </w:p>
        </w:tc>
        <w:tc>
          <w:tcPr>
            <w:tcW w:w="748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4F7663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73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2199324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35</w:t>
            </w:r>
          </w:p>
        </w:tc>
        <w:tc>
          <w:tcPr>
            <w:tcW w:w="747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A2E9E46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507</w:t>
            </w:r>
          </w:p>
        </w:tc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7AC73D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3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63A208A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390</w:t>
            </w:r>
          </w:p>
        </w:tc>
      </w:tr>
      <w:tr w:rsidR="00B64BE6" w:rsidRPr="00E94811" w14:paraId="1355F29A" w14:textId="77777777" w:rsidTr="00157BF3">
        <w:trPr>
          <w:trHeight w:val="255"/>
        </w:trPr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BF580EB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68</w:t>
            </w:r>
          </w:p>
        </w:tc>
        <w:tc>
          <w:tcPr>
            <w:tcW w:w="748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45F7B1C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464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E029C70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68</w:t>
            </w:r>
          </w:p>
        </w:tc>
        <w:tc>
          <w:tcPr>
            <w:tcW w:w="747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5386887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07</w:t>
            </w:r>
          </w:p>
        </w:tc>
        <w:tc>
          <w:tcPr>
            <w:tcW w:w="920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00ED5D8" w14:textId="77777777" w:rsidR="00B64BE6" w:rsidRPr="00E94811" w:rsidRDefault="00B64BE6" w:rsidP="00157BF3">
            <w:pPr>
              <w:spacing w:after="0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R56-68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42E67EE" w14:textId="77777777" w:rsidR="00B64BE6" w:rsidRPr="00E94811" w:rsidRDefault="00B64BE6" w:rsidP="00157BF3">
            <w:pPr>
              <w:spacing w:after="0"/>
              <w:jc w:val="center"/>
              <w:rPr>
                <w:rFonts w:ascii="Times New Roman" w:hAnsi="Times New Roman"/>
                <w:sz w:val="20"/>
                <w:szCs w:val="24"/>
              </w:rPr>
            </w:pPr>
            <w:r w:rsidRPr="00E94811">
              <w:rPr>
                <w:rFonts w:ascii="Times New Roman" w:hAnsi="Times New Roman"/>
                <w:sz w:val="20"/>
                <w:szCs w:val="24"/>
              </w:rPr>
              <w:t>1642</w:t>
            </w:r>
          </w:p>
        </w:tc>
      </w:tr>
    </w:tbl>
    <w:p w14:paraId="6348B697" w14:textId="77777777" w:rsidR="00B64BE6" w:rsidRPr="00E94811" w:rsidRDefault="00B64BE6" w:rsidP="00B64BE6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7791A4FB" w14:textId="77777777" w:rsidR="00B64BE6" w:rsidRPr="00E94811" w:rsidRDefault="00B64BE6" w:rsidP="00B64BE6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E94811">
        <w:rPr>
          <w:rFonts w:ascii="Times New Roman" w:hAnsi="Times New Roman"/>
          <w:sz w:val="24"/>
          <w:szCs w:val="24"/>
        </w:rPr>
        <w:t>Pede-se:</w:t>
      </w:r>
    </w:p>
    <w:p w14:paraId="29732121" w14:textId="77777777" w:rsidR="00B64BE6" w:rsidRPr="00E94811" w:rsidRDefault="00B64BE6" w:rsidP="00B64BE6">
      <w:pPr>
        <w:pStyle w:val="ListParagraph2"/>
        <w:spacing w:after="0"/>
        <w:ind w:left="360"/>
        <w:jc w:val="both"/>
        <w:rPr>
          <w:rFonts w:ascii="Times New Roman" w:hAnsi="Times New Roman"/>
          <w:sz w:val="24"/>
          <w:szCs w:val="24"/>
        </w:rPr>
      </w:pPr>
    </w:p>
    <w:p w14:paraId="40CAB0DA" w14:textId="2F0FE141" w:rsidR="00B64BE6" w:rsidRDefault="009B0208" w:rsidP="00B64BE6">
      <w:pPr>
        <w:pStyle w:val="ListParagraph2"/>
        <w:numPr>
          <w:ilvl w:val="1"/>
          <w:numId w:val="49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resente o modelo estatístico e p</w:t>
      </w:r>
      <w:r w:rsidR="00B64BE6" w:rsidRPr="00E94811">
        <w:rPr>
          <w:rFonts w:ascii="Times New Roman" w:hAnsi="Times New Roman"/>
          <w:sz w:val="24"/>
          <w:szCs w:val="24"/>
        </w:rPr>
        <w:t>roceda a análise de variância para cada local</w:t>
      </w:r>
      <w:r w:rsidR="001B3B33">
        <w:rPr>
          <w:rFonts w:ascii="Times New Roman" w:hAnsi="Times New Roman"/>
          <w:sz w:val="24"/>
          <w:szCs w:val="24"/>
        </w:rPr>
        <w:t>.</w:t>
      </w:r>
    </w:p>
    <w:p w14:paraId="78EFD8F6" w14:textId="24635FC3" w:rsidR="00726C6D" w:rsidRDefault="00726C6D" w:rsidP="00B35248">
      <w:pPr>
        <w:pStyle w:val="ListParagraph2"/>
        <w:spacing w:after="0"/>
        <w:ind w:left="0"/>
        <w:jc w:val="both"/>
        <w:rPr>
          <w:b/>
          <w:bCs/>
          <w:sz w:val="23"/>
          <w:szCs w:val="23"/>
        </w:rPr>
      </w:pPr>
    </w:p>
    <w:p w14:paraId="135D8233" w14:textId="76A48FD1" w:rsidR="00726C6D" w:rsidRDefault="00726C6D" w:rsidP="00B35248">
      <w:pPr>
        <w:pStyle w:val="ListParagraph2"/>
        <w:spacing w:after="0"/>
        <w:ind w:left="0"/>
        <w:jc w:val="both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odelo estatístico para cada local ou experimento</w:t>
      </w:r>
    </w:p>
    <w:p w14:paraId="222E36CF" w14:textId="77777777" w:rsidR="00726C6D" w:rsidRDefault="00726C6D" w:rsidP="00B35248">
      <w:pPr>
        <w:pStyle w:val="ListParagraph2"/>
        <w:spacing w:after="0"/>
        <w:ind w:left="0"/>
        <w:jc w:val="both"/>
        <w:rPr>
          <w:b/>
          <w:bCs/>
          <w:sz w:val="23"/>
          <w:szCs w:val="23"/>
        </w:rPr>
      </w:pPr>
    </w:p>
    <w:p w14:paraId="71E957CE" w14:textId="542AC92F" w:rsidR="00726C6D" w:rsidRPr="00FD3325" w:rsidRDefault="00726C6D" w:rsidP="00726C6D">
      <w:pPr>
        <w:pStyle w:val="ListParagraph2"/>
        <w:spacing w:after="0"/>
        <w:ind w:left="0"/>
        <w:jc w:val="center"/>
        <w:rPr>
          <w:color w:val="4472C4" w:themeColor="accent1"/>
          <w:sz w:val="23"/>
          <w:szCs w:val="23"/>
        </w:rPr>
      </w:pPr>
      <w:proofErr w:type="spellStart"/>
      <w:r w:rsidRPr="00FD3325">
        <w:rPr>
          <w:color w:val="4472C4" w:themeColor="accent1"/>
          <w:sz w:val="23"/>
          <w:szCs w:val="23"/>
        </w:rPr>
        <w:t>Yijk</w:t>
      </w:r>
      <w:proofErr w:type="spellEnd"/>
      <w:r w:rsidRPr="00FD3325">
        <w:rPr>
          <w:color w:val="4472C4" w:themeColor="accent1"/>
          <w:sz w:val="23"/>
          <w:szCs w:val="23"/>
        </w:rPr>
        <w:t xml:space="preserve"> = μ + </w:t>
      </w:r>
      <w:proofErr w:type="spellStart"/>
      <w:r w:rsidRPr="00FD3325">
        <w:rPr>
          <w:color w:val="4472C4" w:themeColor="accent1"/>
          <w:sz w:val="23"/>
          <w:szCs w:val="23"/>
        </w:rPr>
        <w:t>ci</w:t>
      </w:r>
      <w:proofErr w:type="spellEnd"/>
      <w:r w:rsidRPr="00FD3325">
        <w:rPr>
          <w:color w:val="4472C4" w:themeColor="accent1"/>
          <w:sz w:val="23"/>
          <w:szCs w:val="23"/>
        </w:rPr>
        <w:t xml:space="preserve"> + </w:t>
      </w:r>
      <w:proofErr w:type="spellStart"/>
      <w:r w:rsidRPr="00FD3325">
        <w:rPr>
          <w:color w:val="4472C4" w:themeColor="accent1"/>
          <w:sz w:val="23"/>
          <w:szCs w:val="23"/>
        </w:rPr>
        <w:t>bj</w:t>
      </w:r>
      <w:proofErr w:type="spellEnd"/>
      <w:r w:rsidRPr="00FD3325">
        <w:rPr>
          <w:color w:val="4472C4" w:themeColor="accent1"/>
          <w:sz w:val="23"/>
          <w:szCs w:val="23"/>
        </w:rPr>
        <w:t xml:space="preserve"> + </w:t>
      </w:r>
      <w:proofErr w:type="spellStart"/>
      <w:r w:rsidRPr="00FD3325">
        <w:rPr>
          <w:color w:val="4472C4" w:themeColor="accent1"/>
          <w:sz w:val="23"/>
          <w:szCs w:val="23"/>
        </w:rPr>
        <w:t>eij</w:t>
      </w:r>
      <w:proofErr w:type="spellEnd"/>
    </w:p>
    <w:p w14:paraId="7FD89E99" w14:textId="77777777" w:rsidR="00726C6D" w:rsidRPr="00FD3325" w:rsidRDefault="00726C6D" w:rsidP="00726C6D">
      <w:pPr>
        <w:pStyle w:val="Default"/>
        <w:rPr>
          <w:color w:val="4472C4" w:themeColor="accent1"/>
          <w:sz w:val="23"/>
          <w:szCs w:val="23"/>
          <w:lang w:val="pt-BR"/>
        </w:rPr>
      </w:pPr>
    </w:p>
    <w:p w14:paraId="588F7F11" w14:textId="5DCD315D" w:rsidR="00726C6D" w:rsidRPr="00FD3325" w:rsidRDefault="00726C6D" w:rsidP="00726C6D">
      <w:pPr>
        <w:pStyle w:val="Default"/>
        <w:rPr>
          <w:color w:val="4472C4" w:themeColor="accent1"/>
          <w:sz w:val="23"/>
          <w:szCs w:val="23"/>
          <w:lang w:val="pt-BR"/>
        </w:rPr>
      </w:pPr>
      <w:proofErr w:type="spellStart"/>
      <w:r w:rsidRPr="00FD3325">
        <w:rPr>
          <w:color w:val="4472C4" w:themeColor="accent1"/>
          <w:sz w:val="23"/>
          <w:szCs w:val="23"/>
          <w:lang w:val="pt-BR"/>
        </w:rPr>
        <w:t>Yij</w:t>
      </w:r>
      <w:proofErr w:type="spellEnd"/>
      <w:r w:rsidRPr="00FD3325">
        <w:rPr>
          <w:color w:val="4472C4" w:themeColor="accent1"/>
          <w:sz w:val="23"/>
          <w:szCs w:val="23"/>
          <w:lang w:val="pt-BR"/>
        </w:rPr>
        <w:t xml:space="preserve"> = Valor observado da cultivar i no bloco j; </w:t>
      </w:r>
    </w:p>
    <w:p w14:paraId="140A9ADA" w14:textId="77777777" w:rsidR="00726C6D" w:rsidRPr="00FD3325" w:rsidRDefault="00726C6D" w:rsidP="00726C6D">
      <w:pPr>
        <w:pStyle w:val="Default"/>
        <w:rPr>
          <w:color w:val="4472C4" w:themeColor="accent1"/>
          <w:sz w:val="23"/>
          <w:szCs w:val="23"/>
          <w:lang w:val="pt-BR"/>
        </w:rPr>
      </w:pPr>
      <w:r w:rsidRPr="00FD3325">
        <w:rPr>
          <w:color w:val="4472C4" w:themeColor="accent1"/>
          <w:sz w:val="23"/>
          <w:szCs w:val="23"/>
        </w:rPr>
        <w:t>μ</w:t>
      </w:r>
      <w:r w:rsidRPr="00FD3325">
        <w:rPr>
          <w:color w:val="4472C4" w:themeColor="accent1"/>
          <w:sz w:val="23"/>
          <w:szCs w:val="23"/>
          <w:lang w:val="pt-BR"/>
        </w:rPr>
        <w:t xml:space="preserve"> = Constante geral a </w:t>
      </w:r>
      <w:proofErr w:type="gramStart"/>
      <w:r w:rsidRPr="00FD3325">
        <w:rPr>
          <w:color w:val="4472C4" w:themeColor="accent1"/>
          <w:sz w:val="23"/>
          <w:szCs w:val="23"/>
          <w:lang w:val="pt-BR"/>
        </w:rPr>
        <w:t>todas as</w:t>
      </w:r>
      <w:proofErr w:type="gramEnd"/>
      <w:r w:rsidRPr="00FD3325">
        <w:rPr>
          <w:color w:val="4472C4" w:themeColor="accent1"/>
          <w:sz w:val="23"/>
          <w:szCs w:val="23"/>
          <w:lang w:val="pt-BR"/>
        </w:rPr>
        <w:t xml:space="preserve"> observações; </w:t>
      </w:r>
    </w:p>
    <w:p w14:paraId="75E35158" w14:textId="77777777" w:rsidR="00726C6D" w:rsidRPr="00FD3325" w:rsidRDefault="00726C6D" w:rsidP="00726C6D">
      <w:pPr>
        <w:pStyle w:val="Default"/>
        <w:rPr>
          <w:color w:val="4472C4" w:themeColor="accent1"/>
          <w:sz w:val="23"/>
          <w:szCs w:val="23"/>
          <w:lang w:val="pt-BR"/>
        </w:rPr>
      </w:pPr>
      <w:proofErr w:type="spellStart"/>
      <w:r w:rsidRPr="00FD3325">
        <w:rPr>
          <w:color w:val="4472C4" w:themeColor="accent1"/>
          <w:sz w:val="23"/>
          <w:szCs w:val="23"/>
          <w:lang w:val="pt-BR"/>
        </w:rPr>
        <w:t>ci</w:t>
      </w:r>
      <w:proofErr w:type="spellEnd"/>
      <w:r w:rsidRPr="00FD3325">
        <w:rPr>
          <w:color w:val="4472C4" w:themeColor="accent1"/>
          <w:sz w:val="23"/>
          <w:szCs w:val="23"/>
          <w:lang w:val="pt-BR"/>
        </w:rPr>
        <w:t xml:space="preserve"> = Efeito da cultivar de soja i; </w:t>
      </w:r>
    </w:p>
    <w:p w14:paraId="2CB486FE" w14:textId="2100FE29" w:rsidR="00726C6D" w:rsidRPr="00FD3325" w:rsidRDefault="00726C6D" w:rsidP="00726C6D">
      <w:pPr>
        <w:pStyle w:val="Default"/>
        <w:rPr>
          <w:color w:val="4472C4" w:themeColor="accent1"/>
          <w:sz w:val="23"/>
          <w:szCs w:val="23"/>
          <w:lang w:val="pt-BR"/>
        </w:rPr>
      </w:pPr>
      <w:proofErr w:type="spellStart"/>
      <w:r w:rsidRPr="00FD3325">
        <w:rPr>
          <w:color w:val="4472C4" w:themeColor="accent1"/>
          <w:sz w:val="23"/>
          <w:szCs w:val="23"/>
          <w:lang w:val="pt-BR"/>
        </w:rPr>
        <w:t>bj</w:t>
      </w:r>
      <w:proofErr w:type="spellEnd"/>
      <w:r w:rsidRPr="00FD3325">
        <w:rPr>
          <w:color w:val="4472C4" w:themeColor="accent1"/>
          <w:sz w:val="23"/>
          <w:szCs w:val="23"/>
          <w:lang w:val="pt-BR"/>
        </w:rPr>
        <w:t xml:space="preserve"> = Efeito do bloco j; </w:t>
      </w:r>
    </w:p>
    <w:p w14:paraId="6619E0A7" w14:textId="011FFE33" w:rsidR="00726C6D" w:rsidRPr="00FD3325" w:rsidRDefault="00726C6D" w:rsidP="00726C6D">
      <w:pPr>
        <w:pStyle w:val="ListParagraph2"/>
        <w:spacing w:after="0"/>
        <w:ind w:left="0"/>
        <w:jc w:val="both"/>
        <w:rPr>
          <w:color w:val="4472C4" w:themeColor="accent1"/>
          <w:sz w:val="23"/>
          <w:szCs w:val="23"/>
        </w:rPr>
      </w:pPr>
      <w:proofErr w:type="spellStart"/>
      <w:r w:rsidRPr="00FD3325">
        <w:rPr>
          <w:color w:val="4472C4" w:themeColor="accent1"/>
          <w:sz w:val="23"/>
          <w:szCs w:val="23"/>
        </w:rPr>
        <w:t>eij</w:t>
      </w:r>
      <w:proofErr w:type="spellEnd"/>
      <w:r w:rsidRPr="00FD3325">
        <w:rPr>
          <w:color w:val="4472C4" w:themeColor="accent1"/>
          <w:sz w:val="23"/>
          <w:szCs w:val="23"/>
        </w:rPr>
        <w:t xml:space="preserve"> = Erro associado a cultivar de soja i no bloco j.</w:t>
      </w:r>
    </w:p>
    <w:p w14:paraId="43678B1F" w14:textId="77777777" w:rsidR="00676205" w:rsidRDefault="00676205" w:rsidP="00726C6D">
      <w:pPr>
        <w:pStyle w:val="ListParagraph2"/>
        <w:spacing w:after="0"/>
        <w:ind w:left="0"/>
        <w:jc w:val="both"/>
        <w:rPr>
          <w:b/>
          <w:bCs/>
          <w:sz w:val="23"/>
          <w:szCs w:val="23"/>
        </w:rPr>
      </w:pPr>
    </w:p>
    <w:p w14:paraId="1BC7E089" w14:textId="4206AEF8" w:rsidR="00726C6D" w:rsidRPr="005D73B2" w:rsidRDefault="00676205" w:rsidP="00B35248">
      <w:pPr>
        <w:pStyle w:val="ListParagraph2"/>
        <w:spacing w:after="0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5D73B2">
        <w:rPr>
          <w:rFonts w:ascii="Times New Roman" w:hAnsi="Times New Roman"/>
          <w:b/>
          <w:bCs/>
          <w:sz w:val="24"/>
          <w:szCs w:val="24"/>
        </w:rPr>
        <w:t>Tabela 6</w:t>
      </w:r>
      <w:r w:rsidRPr="005D73B2">
        <w:rPr>
          <w:rFonts w:ascii="Times New Roman" w:hAnsi="Times New Roman"/>
          <w:sz w:val="24"/>
          <w:szCs w:val="24"/>
        </w:rPr>
        <w:t>. Anova produção de 18 cultivares de soja (gramas/parcela) para o local 1.</w:t>
      </w:r>
    </w:p>
    <w:tbl>
      <w:tblPr>
        <w:tblW w:w="8504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65"/>
        <w:gridCol w:w="1116"/>
        <w:gridCol w:w="1188"/>
        <w:gridCol w:w="1401"/>
        <w:gridCol w:w="1055"/>
        <w:gridCol w:w="1779"/>
      </w:tblGrid>
      <w:tr w:rsidR="00676205" w:rsidRPr="005D73B2" w14:paraId="7968AC37" w14:textId="77777777" w:rsidTr="00115375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EFEC8" w14:textId="77777777" w:rsidR="00676205" w:rsidRPr="005D73B2" w:rsidRDefault="00676205" w:rsidP="0011537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  <w:r w:rsidRPr="005D73B2"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  <w:t>FV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11D97" w14:textId="77777777" w:rsidR="00676205" w:rsidRPr="005D73B2" w:rsidRDefault="00676205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90903" w14:textId="77777777" w:rsidR="00676205" w:rsidRPr="005D73B2" w:rsidRDefault="00676205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BAC28" w14:textId="77777777" w:rsidR="00676205" w:rsidRPr="005D73B2" w:rsidRDefault="00676205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83BDF" w14:textId="77777777" w:rsidR="00676205" w:rsidRPr="005D73B2" w:rsidRDefault="00676205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D9C7A" w14:textId="77777777" w:rsidR="00676205" w:rsidRPr="005D73B2" w:rsidRDefault="00676205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676205" w:rsidRPr="005D73B2" w14:paraId="4C8CFBE1" w14:textId="77777777" w:rsidTr="00A74059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FA3A727" w14:textId="77777777" w:rsidR="00676205" w:rsidRPr="005D73B2" w:rsidRDefault="00676205" w:rsidP="0067620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</w:t>
            </w:r>
          </w:p>
        </w:tc>
        <w:tc>
          <w:tcPr>
            <w:tcW w:w="111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450669A" w14:textId="77777777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</w:t>
            </w:r>
          </w:p>
        </w:tc>
        <w:tc>
          <w:tcPr>
            <w:tcW w:w="118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1B7CD6D9" w14:textId="5B5B3412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56851 </w:t>
            </w:r>
          </w:p>
        </w:tc>
        <w:tc>
          <w:tcPr>
            <w:tcW w:w="140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1F4AFF74" w14:textId="1E5A5EF1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28426 </w:t>
            </w:r>
          </w:p>
        </w:tc>
        <w:tc>
          <w:tcPr>
            <w:tcW w:w="105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1B36B699" w14:textId="6BD5BA6F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1.5667 </w:t>
            </w:r>
          </w:p>
        </w:tc>
        <w:tc>
          <w:tcPr>
            <w:tcW w:w="177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1D07BA91" w14:textId="12BF1713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0.24322 </w:t>
            </w:r>
          </w:p>
        </w:tc>
      </w:tr>
      <w:tr w:rsidR="00676205" w:rsidRPr="005D73B2" w14:paraId="408FB8FD" w14:textId="77777777" w:rsidTr="00045FD8">
        <w:trPr>
          <w:trHeight w:val="300"/>
          <w:jc w:val="center"/>
        </w:trPr>
        <w:tc>
          <w:tcPr>
            <w:tcW w:w="196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7A7D136" w14:textId="36220CC0" w:rsidR="00676205" w:rsidRPr="005D73B2" w:rsidRDefault="00676205" w:rsidP="0067620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Cultiva</w:t>
            </w:r>
            <w:r w:rsidR="00FD669D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</w:t>
            </w:r>
          </w:p>
        </w:tc>
        <w:tc>
          <w:tcPr>
            <w:tcW w:w="11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C11E2BA" w14:textId="77777777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7</w:t>
            </w:r>
          </w:p>
        </w:tc>
        <w:tc>
          <w:tcPr>
            <w:tcW w:w="1188" w:type="dxa"/>
            <w:tcBorders>
              <w:top w:val="nil"/>
            </w:tcBorders>
            <w:shd w:val="clear" w:color="auto" w:fill="auto"/>
            <w:noWrap/>
          </w:tcPr>
          <w:p w14:paraId="3533D8CE" w14:textId="06E4A98D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529948 </w:t>
            </w:r>
          </w:p>
        </w:tc>
        <w:tc>
          <w:tcPr>
            <w:tcW w:w="1401" w:type="dxa"/>
            <w:tcBorders>
              <w:top w:val="nil"/>
            </w:tcBorders>
            <w:shd w:val="clear" w:color="auto" w:fill="auto"/>
            <w:noWrap/>
          </w:tcPr>
          <w:p w14:paraId="21112B82" w14:textId="4C2645FC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75707 </w:t>
            </w:r>
          </w:p>
        </w:tc>
        <w:tc>
          <w:tcPr>
            <w:tcW w:w="1055" w:type="dxa"/>
            <w:tcBorders>
              <w:top w:val="nil"/>
            </w:tcBorders>
            <w:shd w:val="clear" w:color="auto" w:fill="auto"/>
            <w:noWrap/>
          </w:tcPr>
          <w:p w14:paraId="2ABED772" w14:textId="06E670D6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4.1726 </w:t>
            </w:r>
          </w:p>
        </w:tc>
        <w:tc>
          <w:tcPr>
            <w:tcW w:w="1779" w:type="dxa"/>
            <w:tcBorders>
              <w:top w:val="nil"/>
            </w:tcBorders>
            <w:shd w:val="clear" w:color="auto" w:fill="auto"/>
            <w:noWrap/>
            <w:hideMark/>
          </w:tcPr>
          <w:p w14:paraId="765BF33F" w14:textId="3D3FDF7B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0.01107* </w:t>
            </w:r>
          </w:p>
        </w:tc>
      </w:tr>
      <w:tr w:rsidR="00676205" w:rsidRPr="005D73B2" w14:paraId="39DA3B86" w14:textId="77777777" w:rsidTr="00097721">
        <w:trPr>
          <w:trHeight w:val="300"/>
          <w:jc w:val="center"/>
        </w:trPr>
        <w:tc>
          <w:tcPr>
            <w:tcW w:w="19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89A8C" w14:textId="55B718BA" w:rsidR="00676205" w:rsidRPr="005D73B2" w:rsidRDefault="00FD669D" w:rsidP="0067620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iduo</w:t>
            </w:r>
          </w:p>
        </w:tc>
        <w:tc>
          <w:tcPr>
            <w:tcW w:w="111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DE87E" w14:textId="77777777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4</w:t>
            </w:r>
          </w:p>
        </w:tc>
        <w:tc>
          <w:tcPr>
            <w:tcW w:w="118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59CF860" w14:textId="7020A1DA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254013 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1F1431B" w14:textId="7FC4B77D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18144 </w:t>
            </w: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FA8408C" w14:textId="77777777" w:rsidR="00676205" w:rsidRPr="005D73B2" w:rsidRDefault="00676205" w:rsidP="0067620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7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0F740" w14:textId="77777777" w:rsidR="00676205" w:rsidRPr="005D73B2" w:rsidRDefault="00676205" w:rsidP="0067620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  <w:tr w:rsidR="00676205" w:rsidRPr="005D73B2" w14:paraId="7BD47457" w14:textId="77777777" w:rsidTr="00115375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42A6564" w14:textId="77777777" w:rsidR="00676205" w:rsidRPr="005D73B2" w:rsidRDefault="00676205" w:rsidP="0011537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Total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9805B68" w14:textId="77777777" w:rsidR="00676205" w:rsidRPr="005D73B2" w:rsidRDefault="00676205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3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C3F99D1" w14:textId="5971398C" w:rsidR="00676205" w:rsidRPr="005D73B2" w:rsidRDefault="00676205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840818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2EFCDC7D" w14:textId="77777777" w:rsidR="00676205" w:rsidRPr="005D73B2" w:rsidRDefault="00676205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5A3811A" w14:textId="77777777" w:rsidR="00676205" w:rsidRPr="005D73B2" w:rsidRDefault="00676205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C9C862E" w14:textId="77777777" w:rsidR="00676205" w:rsidRPr="005D73B2" w:rsidRDefault="00676205" w:rsidP="001153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6E8FE55B" w14:textId="77777777" w:rsidR="00676205" w:rsidRPr="00B0063E" w:rsidRDefault="00676205" w:rsidP="00676205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B0063E">
        <w:rPr>
          <w:rFonts w:ascii="Times New Roman" w:hAnsi="Times New Roman"/>
          <w:sz w:val="24"/>
          <w:szCs w:val="24"/>
        </w:rPr>
        <w:t xml:space="preserve">0.1 </w:t>
      </w:r>
      <w:proofErr w:type="gramStart"/>
      <w:r w:rsidRPr="00B0063E">
        <w:rPr>
          <w:rFonts w:ascii="Times New Roman" w:hAnsi="Times New Roman"/>
          <w:sz w:val="24"/>
          <w:szCs w:val="24"/>
        </w:rPr>
        <w:t>‘ ’</w:t>
      </w:r>
      <w:proofErr w:type="gramEnd"/>
      <w:r w:rsidRPr="00B0063E">
        <w:rPr>
          <w:rFonts w:ascii="Times New Roman" w:hAnsi="Times New Roman"/>
          <w:sz w:val="24"/>
          <w:szCs w:val="24"/>
        </w:rPr>
        <w:t xml:space="preserve"> 1</w:t>
      </w:r>
    </w:p>
    <w:p w14:paraId="5FD7E9D5" w14:textId="793280B1" w:rsidR="00676205" w:rsidRDefault="00676205" w:rsidP="00B35248">
      <w:pPr>
        <w:pStyle w:val="ListParagraph2"/>
        <w:spacing w:after="0"/>
        <w:ind w:left="0"/>
        <w:jc w:val="both"/>
        <w:rPr>
          <w:b/>
          <w:bCs/>
          <w:sz w:val="23"/>
          <w:szCs w:val="23"/>
        </w:rPr>
      </w:pPr>
    </w:p>
    <w:p w14:paraId="21801138" w14:textId="77777777" w:rsidR="00676205" w:rsidRDefault="00676205" w:rsidP="00B35248">
      <w:pPr>
        <w:pStyle w:val="ListParagraph2"/>
        <w:spacing w:after="0"/>
        <w:ind w:left="0"/>
        <w:jc w:val="both"/>
        <w:rPr>
          <w:b/>
          <w:bCs/>
          <w:sz w:val="23"/>
          <w:szCs w:val="23"/>
        </w:rPr>
      </w:pPr>
    </w:p>
    <w:p w14:paraId="4B99589A" w14:textId="0741C49A" w:rsidR="009445BB" w:rsidRPr="005D73B2" w:rsidRDefault="00676205" w:rsidP="00B35248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5D73B2">
        <w:rPr>
          <w:rFonts w:ascii="Times New Roman" w:hAnsi="Times New Roman"/>
          <w:b/>
          <w:bCs/>
          <w:sz w:val="24"/>
          <w:szCs w:val="24"/>
        </w:rPr>
        <w:t xml:space="preserve">Tabela 7. </w:t>
      </w:r>
      <w:r w:rsidRPr="005D73B2">
        <w:rPr>
          <w:rFonts w:ascii="Times New Roman" w:hAnsi="Times New Roman"/>
          <w:sz w:val="24"/>
          <w:szCs w:val="24"/>
        </w:rPr>
        <w:t>Anova produção de 18 cultivares de soja (gramas/parcela) para o local 2.</w:t>
      </w:r>
    </w:p>
    <w:tbl>
      <w:tblPr>
        <w:tblW w:w="8504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65"/>
        <w:gridCol w:w="1116"/>
        <w:gridCol w:w="1188"/>
        <w:gridCol w:w="1401"/>
        <w:gridCol w:w="1055"/>
        <w:gridCol w:w="1779"/>
      </w:tblGrid>
      <w:tr w:rsidR="009445BB" w:rsidRPr="002B1BC6" w14:paraId="67817490" w14:textId="77777777" w:rsidTr="00115375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4A6B27" w14:textId="77777777" w:rsidR="009445BB" w:rsidRPr="00D476F6" w:rsidRDefault="009445BB" w:rsidP="0011537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  <w:t>FV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D6E2A" w14:textId="77777777" w:rsidR="009445BB" w:rsidRPr="002B1BC6" w:rsidRDefault="009445BB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8278A" w14:textId="77777777" w:rsidR="009445BB" w:rsidRPr="002B1BC6" w:rsidRDefault="009445BB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18A5D" w14:textId="77777777" w:rsidR="009445BB" w:rsidRPr="002B1BC6" w:rsidRDefault="009445BB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5D239" w14:textId="77777777" w:rsidR="009445BB" w:rsidRPr="002B1BC6" w:rsidRDefault="009445BB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EB6A3" w14:textId="77777777" w:rsidR="009445BB" w:rsidRPr="002B1BC6" w:rsidRDefault="009445BB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9445BB" w:rsidRPr="002B1BC6" w14:paraId="316785C7" w14:textId="77777777" w:rsidTr="00115375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C61A123" w14:textId="73084CA0" w:rsidR="009445BB" w:rsidRPr="002B1BC6" w:rsidRDefault="009445BB" w:rsidP="0011537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</w:t>
            </w:r>
          </w:p>
        </w:tc>
        <w:tc>
          <w:tcPr>
            <w:tcW w:w="111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86F99F9" w14:textId="77777777" w:rsidR="009445BB" w:rsidRPr="002B1BC6" w:rsidRDefault="009445BB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</w:t>
            </w:r>
          </w:p>
        </w:tc>
        <w:tc>
          <w:tcPr>
            <w:tcW w:w="118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C72D2C6" w14:textId="15B8911A" w:rsidR="009445BB" w:rsidRPr="002B1BC6" w:rsidRDefault="009445BB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9445BB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 xml:space="preserve">25307     </w:t>
            </w:r>
          </w:p>
        </w:tc>
        <w:tc>
          <w:tcPr>
            <w:tcW w:w="140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C0CF6BC" w14:textId="59B65176" w:rsidR="009445BB" w:rsidRPr="002B1BC6" w:rsidRDefault="009445BB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9445BB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2653</w:t>
            </w:r>
          </w:p>
        </w:tc>
        <w:tc>
          <w:tcPr>
            <w:tcW w:w="105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8624710" w14:textId="44714AF0" w:rsidR="009445BB" w:rsidRPr="002B1BC6" w:rsidRDefault="009445BB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9445BB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.8143</w:t>
            </w:r>
          </w:p>
        </w:tc>
        <w:tc>
          <w:tcPr>
            <w:tcW w:w="177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D4D1691" w14:textId="10548680" w:rsidR="009445BB" w:rsidRPr="002B1BC6" w:rsidRDefault="009445BB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46288</w:t>
            </w:r>
          </w:p>
        </w:tc>
      </w:tr>
      <w:tr w:rsidR="009445BB" w:rsidRPr="002B1BC6" w14:paraId="4E6AC475" w14:textId="77777777" w:rsidTr="00115375">
        <w:trPr>
          <w:trHeight w:val="300"/>
          <w:jc w:val="center"/>
        </w:trPr>
        <w:tc>
          <w:tcPr>
            <w:tcW w:w="196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B83F99C" w14:textId="38FBFCE7" w:rsidR="009445BB" w:rsidRPr="002B1BC6" w:rsidRDefault="009445BB" w:rsidP="0011537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Cultiva</w:t>
            </w:r>
            <w:r w:rsidR="00FD669D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</w:t>
            </w:r>
          </w:p>
        </w:tc>
        <w:tc>
          <w:tcPr>
            <w:tcW w:w="11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10BB91A" w14:textId="34A29A86" w:rsidR="009445BB" w:rsidRPr="002B1BC6" w:rsidRDefault="009445BB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7</w:t>
            </w:r>
          </w:p>
        </w:tc>
        <w:tc>
          <w:tcPr>
            <w:tcW w:w="1188" w:type="dxa"/>
            <w:tcBorders>
              <w:top w:val="nil"/>
            </w:tcBorders>
            <w:shd w:val="clear" w:color="auto" w:fill="auto"/>
            <w:noWrap/>
            <w:vAlign w:val="bottom"/>
          </w:tcPr>
          <w:p w14:paraId="79C8F5C8" w14:textId="37E8BFAB" w:rsidR="009445BB" w:rsidRPr="002B1BC6" w:rsidRDefault="009445BB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9445BB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 xml:space="preserve">286644     </w:t>
            </w:r>
          </w:p>
        </w:tc>
        <w:tc>
          <w:tcPr>
            <w:tcW w:w="1401" w:type="dxa"/>
            <w:tcBorders>
              <w:top w:val="nil"/>
            </w:tcBorders>
            <w:shd w:val="clear" w:color="auto" w:fill="auto"/>
            <w:noWrap/>
            <w:vAlign w:val="bottom"/>
          </w:tcPr>
          <w:p w14:paraId="2D89E39B" w14:textId="61CB3BD3" w:rsidR="009445BB" w:rsidRPr="002B1BC6" w:rsidRDefault="003A5123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9445BB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0949</w:t>
            </w:r>
          </w:p>
        </w:tc>
        <w:tc>
          <w:tcPr>
            <w:tcW w:w="1055" w:type="dxa"/>
            <w:tcBorders>
              <w:top w:val="nil"/>
            </w:tcBorders>
            <w:shd w:val="clear" w:color="auto" w:fill="auto"/>
            <w:noWrap/>
            <w:vAlign w:val="bottom"/>
          </w:tcPr>
          <w:p w14:paraId="1DED8528" w14:textId="7EF1CB20" w:rsidR="009445BB" w:rsidRPr="002B1BC6" w:rsidRDefault="003A5123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9445BB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.6351</w:t>
            </w:r>
          </w:p>
        </w:tc>
        <w:tc>
          <w:tcPr>
            <w:tcW w:w="1779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C1A0CD3" w14:textId="61BA63EE" w:rsidR="009445BB" w:rsidRPr="002B1BC6" w:rsidRDefault="003A5123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9445BB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.05823.</w:t>
            </w:r>
          </w:p>
        </w:tc>
      </w:tr>
      <w:tr w:rsidR="009445BB" w:rsidRPr="002B1BC6" w14:paraId="0BE50E63" w14:textId="77777777" w:rsidTr="00115375">
        <w:trPr>
          <w:trHeight w:val="300"/>
          <w:jc w:val="center"/>
        </w:trPr>
        <w:tc>
          <w:tcPr>
            <w:tcW w:w="19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0E1D6" w14:textId="2641625D" w:rsidR="009445BB" w:rsidRPr="002B1BC6" w:rsidRDefault="00FD669D" w:rsidP="0011537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iduo</w:t>
            </w:r>
          </w:p>
        </w:tc>
        <w:tc>
          <w:tcPr>
            <w:tcW w:w="111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4B8C3" w14:textId="76473D3C" w:rsidR="009445BB" w:rsidRPr="002B1BC6" w:rsidRDefault="009445BB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4</w:t>
            </w:r>
          </w:p>
        </w:tc>
        <w:tc>
          <w:tcPr>
            <w:tcW w:w="1188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12111F1" w14:textId="12FC54BF" w:rsidR="009445BB" w:rsidRPr="002B1BC6" w:rsidRDefault="00CD57DC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D57DC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 xml:space="preserve">217556   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5CBA2331" w14:textId="754BE266" w:rsidR="009445BB" w:rsidRPr="002B1BC6" w:rsidRDefault="00CD57DC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D57DC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5540</w:t>
            </w: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BE4E411" w14:textId="77777777" w:rsidR="009445BB" w:rsidRPr="002B1BC6" w:rsidRDefault="009445BB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7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E5524" w14:textId="77777777" w:rsidR="009445BB" w:rsidRPr="002B1BC6" w:rsidRDefault="009445BB" w:rsidP="001153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  <w:tr w:rsidR="009445BB" w:rsidRPr="002B1BC6" w14:paraId="0EB427FE" w14:textId="77777777" w:rsidTr="00115375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D65AA4E" w14:textId="77777777" w:rsidR="009445BB" w:rsidRDefault="009445BB" w:rsidP="0011537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Total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04350F8" w14:textId="58DF285D" w:rsidR="009445BB" w:rsidRDefault="009445BB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3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18623D1" w14:textId="5527676B" w:rsidR="009445BB" w:rsidRDefault="005D73B2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529507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218EE27" w14:textId="77777777" w:rsidR="009445BB" w:rsidRDefault="009445BB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1753738" w14:textId="77777777" w:rsidR="009445BB" w:rsidRPr="002B1BC6" w:rsidRDefault="009445BB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8D42C4B" w14:textId="77777777" w:rsidR="009445BB" w:rsidRPr="00737A62" w:rsidRDefault="009445BB" w:rsidP="001153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n-US" w:eastAsia="es-CO"/>
              </w:rPr>
            </w:pPr>
          </w:p>
        </w:tc>
      </w:tr>
    </w:tbl>
    <w:p w14:paraId="37FC19B0" w14:textId="77777777" w:rsidR="009445BB" w:rsidRPr="00B0063E" w:rsidRDefault="009445BB" w:rsidP="009445BB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B0063E">
        <w:rPr>
          <w:rFonts w:ascii="Times New Roman" w:hAnsi="Times New Roman"/>
          <w:sz w:val="24"/>
          <w:szCs w:val="24"/>
        </w:rPr>
        <w:t xml:space="preserve">0.1 </w:t>
      </w:r>
      <w:proofErr w:type="gramStart"/>
      <w:r w:rsidRPr="00B0063E">
        <w:rPr>
          <w:rFonts w:ascii="Times New Roman" w:hAnsi="Times New Roman"/>
          <w:sz w:val="24"/>
          <w:szCs w:val="24"/>
        </w:rPr>
        <w:t>‘ ’</w:t>
      </w:r>
      <w:proofErr w:type="gramEnd"/>
      <w:r w:rsidRPr="00B0063E">
        <w:rPr>
          <w:rFonts w:ascii="Times New Roman" w:hAnsi="Times New Roman"/>
          <w:sz w:val="24"/>
          <w:szCs w:val="24"/>
        </w:rPr>
        <w:t xml:space="preserve"> 1</w:t>
      </w:r>
    </w:p>
    <w:p w14:paraId="37B5CF11" w14:textId="47D5E0F2" w:rsidR="00726C6D" w:rsidRDefault="00726C6D" w:rsidP="00B35248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732383BF" w14:textId="73E794F7" w:rsidR="00676205" w:rsidRPr="005D73B2" w:rsidRDefault="00676205" w:rsidP="00B35248">
      <w:pPr>
        <w:pStyle w:val="ListParagraph2"/>
        <w:spacing w:after="0"/>
        <w:ind w:left="0"/>
        <w:jc w:val="both"/>
        <w:rPr>
          <w:rFonts w:ascii="Times New Roman" w:hAnsi="Times New Roman"/>
          <w:b/>
          <w:bCs/>
          <w:sz w:val="24"/>
          <w:szCs w:val="24"/>
        </w:rPr>
      </w:pPr>
      <w:r w:rsidRPr="005D73B2">
        <w:rPr>
          <w:rFonts w:ascii="Times New Roman" w:hAnsi="Times New Roman"/>
          <w:b/>
          <w:bCs/>
          <w:sz w:val="24"/>
          <w:szCs w:val="24"/>
        </w:rPr>
        <w:lastRenderedPageBreak/>
        <w:t>Tabela 8</w:t>
      </w:r>
      <w:r w:rsidRPr="005D73B2">
        <w:rPr>
          <w:rFonts w:ascii="Times New Roman" w:hAnsi="Times New Roman"/>
          <w:sz w:val="24"/>
          <w:szCs w:val="24"/>
        </w:rPr>
        <w:t xml:space="preserve">. Anova produção de 18 cultivares de soja (gramas/parcela) para o local </w:t>
      </w:r>
      <w:r w:rsidR="005D73B2">
        <w:rPr>
          <w:rFonts w:ascii="Times New Roman" w:hAnsi="Times New Roman"/>
          <w:sz w:val="24"/>
          <w:szCs w:val="24"/>
        </w:rPr>
        <w:t>3</w:t>
      </w:r>
      <w:r w:rsidRPr="005D73B2">
        <w:rPr>
          <w:rFonts w:ascii="Times New Roman" w:hAnsi="Times New Roman"/>
          <w:sz w:val="24"/>
          <w:szCs w:val="24"/>
        </w:rPr>
        <w:t>.</w:t>
      </w:r>
    </w:p>
    <w:tbl>
      <w:tblPr>
        <w:tblW w:w="8504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65"/>
        <w:gridCol w:w="1116"/>
        <w:gridCol w:w="1188"/>
        <w:gridCol w:w="1401"/>
        <w:gridCol w:w="1055"/>
        <w:gridCol w:w="1779"/>
      </w:tblGrid>
      <w:tr w:rsidR="00676205" w:rsidRPr="005D73B2" w14:paraId="5CFBC168" w14:textId="77777777" w:rsidTr="00115375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78C72" w14:textId="77777777" w:rsidR="00676205" w:rsidRPr="005D73B2" w:rsidRDefault="00676205" w:rsidP="00115375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  <w:r w:rsidRPr="005D73B2"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  <w:t>FV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3E76C" w14:textId="77777777" w:rsidR="00676205" w:rsidRPr="005D73B2" w:rsidRDefault="00676205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21DAA" w14:textId="77777777" w:rsidR="00676205" w:rsidRPr="005D73B2" w:rsidRDefault="00676205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8A6F4" w14:textId="77777777" w:rsidR="00676205" w:rsidRPr="005D73B2" w:rsidRDefault="00676205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987D9" w14:textId="77777777" w:rsidR="00676205" w:rsidRPr="005D73B2" w:rsidRDefault="00676205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 xml:space="preserve">F </w:t>
            </w:r>
            <w:proofErr w:type="spellStart"/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</w:p>
        </w:tc>
        <w:tc>
          <w:tcPr>
            <w:tcW w:w="1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D8C4A" w14:textId="77777777" w:rsidR="00676205" w:rsidRPr="005D73B2" w:rsidRDefault="00676205" w:rsidP="001153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5D73B2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5D73B2" w:rsidRPr="005D73B2" w14:paraId="66061031" w14:textId="77777777" w:rsidTr="00A37350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41379A68" w14:textId="77777777" w:rsidR="005D73B2" w:rsidRPr="005D73B2" w:rsidRDefault="005D73B2" w:rsidP="005D73B2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</w:t>
            </w:r>
          </w:p>
        </w:tc>
        <w:tc>
          <w:tcPr>
            <w:tcW w:w="1116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D2B69A4" w14:textId="77777777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</w:t>
            </w:r>
          </w:p>
        </w:tc>
        <w:tc>
          <w:tcPr>
            <w:tcW w:w="1188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55807498" w14:textId="67E55762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74369 </w:t>
            </w:r>
          </w:p>
        </w:tc>
        <w:tc>
          <w:tcPr>
            <w:tcW w:w="1401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3C05D804" w14:textId="58257032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37185 </w:t>
            </w:r>
          </w:p>
        </w:tc>
        <w:tc>
          <w:tcPr>
            <w:tcW w:w="1055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473CE167" w14:textId="60E630E7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2.3472 </w:t>
            </w:r>
          </w:p>
        </w:tc>
        <w:tc>
          <w:tcPr>
            <w:tcW w:w="1779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</w:tcPr>
          <w:p w14:paraId="059FFEFE" w14:textId="5FA7D357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0.1321 </w:t>
            </w:r>
          </w:p>
        </w:tc>
      </w:tr>
      <w:tr w:rsidR="005D73B2" w:rsidRPr="005D73B2" w14:paraId="734DF205" w14:textId="77777777" w:rsidTr="00DE7349">
        <w:trPr>
          <w:trHeight w:val="300"/>
          <w:jc w:val="center"/>
        </w:trPr>
        <w:tc>
          <w:tcPr>
            <w:tcW w:w="196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1A8114E" w14:textId="0CB5E417" w:rsidR="005D73B2" w:rsidRPr="005D73B2" w:rsidRDefault="005D73B2" w:rsidP="005D73B2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Cultiva</w:t>
            </w:r>
            <w:r w:rsidR="00FD669D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</w:t>
            </w:r>
          </w:p>
        </w:tc>
        <w:tc>
          <w:tcPr>
            <w:tcW w:w="1116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7AC8738" w14:textId="77777777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7</w:t>
            </w:r>
          </w:p>
        </w:tc>
        <w:tc>
          <w:tcPr>
            <w:tcW w:w="1188" w:type="dxa"/>
            <w:tcBorders>
              <w:top w:val="nil"/>
            </w:tcBorders>
            <w:shd w:val="clear" w:color="auto" w:fill="auto"/>
            <w:noWrap/>
          </w:tcPr>
          <w:p w14:paraId="30CC5DCA" w14:textId="3971665B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176642 </w:t>
            </w:r>
          </w:p>
        </w:tc>
        <w:tc>
          <w:tcPr>
            <w:tcW w:w="1401" w:type="dxa"/>
            <w:tcBorders>
              <w:top w:val="nil"/>
            </w:tcBorders>
            <w:shd w:val="clear" w:color="auto" w:fill="auto"/>
            <w:noWrap/>
          </w:tcPr>
          <w:p w14:paraId="2B36DE55" w14:textId="4AAAD7F9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25235 </w:t>
            </w:r>
          </w:p>
        </w:tc>
        <w:tc>
          <w:tcPr>
            <w:tcW w:w="1055" w:type="dxa"/>
            <w:tcBorders>
              <w:top w:val="nil"/>
            </w:tcBorders>
            <w:shd w:val="clear" w:color="auto" w:fill="auto"/>
            <w:noWrap/>
          </w:tcPr>
          <w:p w14:paraId="72FC3572" w14:textId="19513BF0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1.5929 </w:t>
            </w:r>
          </w:p>
        </w:tc>
        <w:tc>
          <w:tcPr>
            <w:tcW w:w="1779" w:type="dxa"/>
            <w:tcBorders>
              <w:top w:val="nil"/>
            </w:tcBorders>
            <w:shd w:val="clear" w:color="auto" w:fill="auto"/>
            <w:noWrap/>
            <w:hideMark/>
          </w:tcPr>
          <w:p w14:paraId="509B5D0F" w14:textId="15AB064F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0.2170 </w:t>
            </w:r>
          </w:p>
        </w:tc>
      </w:tr>
      <w:tr w:rsidR="005D73B2" w:rsidRPr="005D73B2" w14:paraId="6A046D53" w14:textId="77777777" w:rsidTr="00D41CBE">
        <w:trPr>
          <w:trHeight w:val="300"/>
          <w:jc w:val="center"/>
        </w:trPr>
        <w:tc>
          <w:tcPr>
            <w:tcW w:w="196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AA766" w14:textId="3C0F5D13" w:rsidR="005D73B2" w:rsidRPr="005D73B2" w:rsidRDefault="00FD669D" w:rsidP="005D73B2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iduo</w:t>
            </w:r>
          </w:p>
        </w:tc>
        <w:tc>
          <w:tcPr>
            <w:tcW w:w="1116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4B804" w14:textId="77777777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4</w:t>
            </w:r>
          </w:p>
        </w:tc>
        <w:tc>
          <w:tcPr>
            <w:tcW w:w="1188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F1441A1" w14:textId="217B6ACE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221793 </w:t>
            </w:r>
          </w:p>
        </w:tc>
        <w:tc>
          <w:tcPr>
            <w:tcW w:w="140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7267E99" w14:textId="730E0133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sz w:val="24"/>
                <w:szCs w:val="24"/>
              </w:rPr>
              <w:t xml:space="preserve">15842 </w:t>
            </w:r>
          </w:p>
        </w:tc>
        <w:tc>
          <w:tcPr>
            <w:tcW w:w="105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AD3ADDD" w14:textId="77777777" w:rsidR="005D73B2" w:rsidRPr="005D73B2" w:rsidRDefault="005D73B2" w:rsidP="005D73B2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79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1E1E9" w14:textId="77777777" w:rsidR="005D73B2" w:rsidRPr="005D73B2" w:rsidRDefault="005D73B2" w:rsidP="005D73B2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  <w:tr w:rsidR="00676205" w:rsidRPr="005D73B2" w14:paraId="0758300C" w14:textId="77777777" w:rsidTr="00115375">
        <w:trPr>
          <w:trHeight w:val="300"/>
          <w:jc w:val="center"/>
        </w:trPr>
        <w:tc>
          <w:tcPr>
            <w:tcW w:w="19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46E30682" w14:textId="77777777" w:rsidR="00676205" w:rsidRPr="005D73B2" w:rsidRDefault="00676205" w:rsidP="00115375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Total</w:t>
            </w:r>
          </w:p>
        </w:tc>
        <w:tc>
          <w:tcPr>
            <w:tcW w:w="11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E7D7EA6" w14:textId="77777777" w:rsidR="00676205" w:rsidRPr="005D73B2" w:rsidRDefault="00676205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5D73B2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3</w:t>
            </w:r>
          </w:p>
        </w:tc>
        <w:tc>
          <w:tcPr>
            <w:tcW w:w="11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F705C79" w14:textId="5345BC10" w:rsidR="00676205" w:rsidRPr="005D73B2" w:rsidRDefault="005D73B2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72804</w:t>
            </w:r>
          </w:p>
        </w:tc>
        <w:tc>
          <w:tcPr>
            <w:tcW w:w="14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4989AAD" w14:textId="77777777" w:rsidR="00676205" w:rsidRPr="005D73B2" w:rsidRDefault="00676205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05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D72971F" w14:textId="77777777" w:rsidR="00676205" w:rsidRPr="005D73B2" w:rsidRDefault="00676205" w:rsidP="00115375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7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01C438B" w14:textId="77777777" w:rsidR="00676205" w:rsidRPr="005D73B2" w:rsidRDefault="00676205" w:rsidP="00115375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4BC71506" w14:textId="77777777" w:rsidR="001B4236" w:rsidRPr="00FD669D" w:rsidRDefault="001B4236" w:rsidP="001B4236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FD669D">
        <w:rPr>
          <w:rFonts w:ascii="Times New Roman" w:hAnsi="Times New Roman"/>
          <w:sz w:val="24"/>
          <w:szCs w:val="24"/>
        </w:rPr>
        <w:t xml:space="preserve">0.1 </w:t>
      </w:r>
      <w:proofErr w:type="gramStart"/>
      <w:r w:rsidRPr="00FD669D">
        <w:rPr>
          <w:rFonts w:ascii="Times New Roman" w:hAnsi="Times New Roman"/>
          <w:sz w:val="24"/>
          <w:szCs w:val="24"/>
        </w:rPr>
        <w:t>‘ ’</w:t>
      </w:r>
      <w:proofErr w:type="gramEnd"/>
      <w:r w:rsidRPr="00FD669D">
        <w:rPr>
          <w:rFonts w:ascii="Times New Roman" w:hAnsi="Times New Roman"/>
          <w:sz w:val="24"/>
          <w:szCs w:val="24"/>
        </w:rPr>
        <w:t xml:space="preserve"> 1</w:t>
      </w:r>
    </w:p>
    <w:p w14:paraId="240FF2E3" w14:textId="77777777" w:rsidR="00676205" w:rsidRDefault="00676205" w:rsidP="00B35248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2861926B" w14:textId="71B8A55D" w:rsidR="00BC12C7" w:rsidRDefault="00FD669D" w:rsidP="00BC12C7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os experimentos não se encontraram diferenças significativas entre </w:t>
      </w:r>
      <w:r w:rsidR="00EE7E27">
        <w:rPr>
          <w:rFonts w:ascii="Times New Roman" w:hAnsi="Times New Roman"/>
          <w:sz w:val="24"/>
          <w:szCs w:val="24"/>
        </w:rPr>
        <w:t>cultivares.</w:t>
      </w:r>
    </w:p>
    <w:p w14:paraId="304616F4" w14:textId="0BEB5A9F" w:rsidR="00EE7E27" w:rsidRDefault="00EE7E27" w:rsidP="00BC12C7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5F004047" w14:textId="77777777" w:rsidR="00EE7E27" w:rsidRPr="00E94811" w:rsidRDefault="00EE7E27" w:rsidP="00BC12C7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3AEF6813" w14:textId="6D7316A2" w:rsidR="00B64BE6" w:rsidRDefault="009B0208" w:rsidP="00B64BE6">
      <w:pPr>
        <w:pStyle w:val="ListParagraph2"/>
        <w:numPr>
          <w:ilvl w:val="1"/>
          <w:numId w:val="49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resente o modelo estatístico e p</w:t>
      </w:r>
      <w:r w:rsidR="00B64BE6" w:rsidRPr="001B3B33">
        <w:rPr>
          <w:rFonts w:ascii="Times New Roman" w:hAnsi="Times New Roman"/>
          <w:sz w:val="24"/>
          <w:szCs w:val="24"/>
        </w:rPr>
        <w:t xml:space="preserve">roceda a análise </w:t>
      </w:r>
      <w:r w:rsidR="008F7651">
        <w:rPr>
          <w:rFonts w:ascii="Times New Roman" w:hAnsi="Times New Roman"/>
          <w:sz w:val="24"/>
          <w:szCs w:val="24"/>
        </w:rPr>
        <w:t>detalhada do grupo de experimentos</w:t>
      </w:r>
      <w:r w:rsidR="00B64BE6" w:rsidRPr="001B3B33">
        <w:rPr>
          <w:rFonts w:ascii="Times New Roman" w:hAnsi="Times New Roman"/>
          <w:sz w:val="24"/>
          <w:szCs w:val="24"/>
        </w:rPr>
        <w:t xml:space="preserve">. </w:t>
      </w:r>
      <w:r w:rsidR="001B3B33">
        <w:rPr>
          <w:rFonts w:ascii="Times New Roman" w:hAnsi="Times New Roman"/>
          <w:sz w:val="24"/>
          <w:szCs w:val="24"/>
        </w:rPr>
        <w:t>Interprete os resultados.</w:t>
      </w:r>
    </w:p>
    <w:p w14:paraId="787BFF3B" w14:textId="47FB6CC6" w:rsidR="00BC12C7" w:rsidRDefault="00BC12C7" w:rsidP="00BC12C7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6D8CB787" w14:textId="77777777" w:rsidR="000F1DB2" w:rsidRPr="00FD3325" w:rsidRDefault="000F1DB2" w:rsidP="000F1DB2">
      <w:pPr>
        <w:pStyle w:val="Default"/>
        <w:jc w:val="center"/>
        <w:rPr>
          <w:color w:val="4472C4" w:themeColor="accent1"/>
          <w:sz w:val="23"/>
          <w:szCs w:val="23"/>
          <w:lang w:val="pt-BR"/>
        </w:rPr>
      </w:pPr>
      <w:proofErr w:type="spellStart"/>
      <w:r w:rsidRPr="00FD3325">
        <w:rPr>
          <w:color w:val="4472C4" w:themeColor="accent1"/>
          <w:sz w:val="23"/>
          <w:szCs w:val="23"/>
          <w:lang w:val="pt-BR"/>
        </w:rPr>
        <w:t>Yijk</w:t>
      </w:r>
      <w:proofErr w:type="spellEnd"/>
      <w:r w:rsidRPr="00FD3325">
        <w:rPr>
          <w:color w:val="4472C4" w:themeColor="accent1"/>
          <w:sz w:val="23"/>
          <w:szCs w:val="23"/>
          <w:lang w:val="pt-BR"/>
        </w:rPr>
        <w:t xml:space="preserve"> = </w:t>
      </w:r>
      <w:r w:rsidRPr="00FD3325">
        <w:rPr>
          <w:color w:val="4472C4" w:themeColor="accent1"/>
          <w:sz w:val="23"/>
          <w:szCs w:val="23"/>
        </w:rPr>
        <w:t>μ</w:t>
      </w:r>
      <w:r w:rsidRPr="00FD3325">
        <w:rPr>
          <w:color w:val="4472C4" w:themeColor="accent1"/>
          <w:sz w:val="23"/>
          <w:szCs w:val="23"/>
          <w:lang w:val="pt-BR"/>
        </w:rPr>
        <w:t xml:space="preserve"> + </w:t>
      </w:r>
      <w:proofErr w:type="spellStart"/>
      <w:r w:rsidRPr="00FD3325">
        <w:rPr>
          <w:color w:val="4472C4" w:themeColor="accent1"/>
          <w:sz w:val="23"/>
          <w:szCs w:val="23"/>
          <w:lang w:val="pt-BR"/>
        </w:rPr>
        <w:t>tk</w:t>
      </w:r>
      <w:proofErr w:type="spellEnd"/>
      <w:r w:rsidRPr="00FD3325">
        <w:rPr>
          <w:color w:val="4472C4" w:themeColor="accent1"/>
          <w:sz w:val="23"/>
          <w:szCs w:val="23"/>
          <w:lang w:val="pt-BR"/>
        </w:rPr>
        <w:t xml:space="preserve"> + </w:t>
      </w:r>
      <w:proofErr w:type="spellStart"/>
      <w:r w:rsidRPr="00FD3325">
        <w:rPr>
          <w:color w:val="4472C4" w:themeColor="accent1"/>
          <w:sz w:val="23"/>
          <w:szCs w:val="23"/>
          <w:lang w:val="pt-BR"/>
        </w:rPr>
        <w:t>bj</w:t>
      </w:r>
      <w:proofErr w:type="spellEnd"/>
      <w:r w:rsidRPr="00FD3325">
        <w:rPr>
          <w:color w:val="4472C4" w:themeColor="accent1"/>
          <w:sz w:val="23"/>
          <w:szCs w:val="23"/>
          <w:lang w:val="pt-BR"/>
        </w:rPr>
        <w:t xml:space="preserve">(k) + </w:t>
      </w:r>
      <w:proofErr w:type="spellStart"/>
      <w:r w:rsidRPr="00FD3325">
        <w:rPr>
          <w:color w:val="4472C4" w:themeColor="accent1"/>
          <w:sz w:val="23"/>
          <w:szCs w:val="23"/>
          <w:lang w:val="pt-BR"/>
        </w:rPr>
        <w:t>ci</w:t>
      </w:r>
      <w:proofErr w:type="spellEnd"/>
      <w:r w:rsidRPr="00FD3325">
        <w:rPr>
          <w:color w:val="4472C4" w:themeColor="accent1"/>
          <w:sz w:val="23"/>
          <w:szCs w:val="23"/>
          <w:lang w:val="pt-BR"/>
        </w:rPr>
        <w:t xml:space="preserve"> + </w:t>
      </w:r>
      <w:proofErr w:type="spellStart"/>
      <w:r w:rsidRPr="00FD3325">
        <w:rPr>
          <w:color w:val="4472C4" w:themeColor="accent1"/>
          <w:sz w:val="23"/>
          <w:szCs w:val="23"/>
          <w:lang w:val="pt-BR"/>
        </w:rPr>
        <w:t>ct</w:t>
      </w:r>
      <w:r w:rsidRPr="00FD3325">
        <w:rPr>
          <w:color w:val="4472C4" w:themeColor="accent1"/>
          <w:sz w:val="23"/>
          <w:szCs w:val="23"/>
          <w:vertAlign w:val="subscript"/>
          <w:lang w:val="pt-BR"/>
        </w:rPr>
        <w:t>ik</w:t>
      </w:r>
      <w:proofErr w:type="spellEnd"/>
      <w:r w:rsidRPr="00FD3325">
        <w:rPr>
          <w:color w:val="4472C4" w:themeColor="accent1"/>
          <w:sz w:val="23"/>
          <w:szCs w:val="23"/>
          <w:vertAlign w:val="subscript"/>
          <w:lang w:val="pt-BR"/>
        </w:rPr>
        <w:t xml:space="preserve"> </w:t>
      </w:r>
      <w:r w:rsidRPr="00FD3325">
        <w:rPr>
          <w:color w:val="4472C4" w:themeColor="accent1"/>
          <w:sz w:val="23"/>
          <w:szCs w:val="23"/>
          <w:lang w:val="pt-BR"/>
        </w:rPr>
        <w:t xml:space="preserve">+ </w:t>
      </w:r>
      <w:proofErr w:type="spellStart"/>
      <w:r w:rsidRPr="00FD3325">
        <w:rPr>
          <w:color w:val="4472C4" w:themeColor="accent1"/>
          <w:sz w:val="23"/>
          <w:szCs w:val="23"/>
          <w:lang w:val="pt-BR"/>
        </w:rPr>
        <w:t>eij</w:t>
      </w:r>
      <w:proofErr w:type="spellEnd"/>
    </w:p>
    <w:p w14:paraId="4A699547" w14:textId="77777777" w:rsidR="000F1DB2" w:rsidRPr="00FD3325" w:rsidRDefault="000F1DB2" w:rsidP="000F1DB2">
      <w:pPr>
        <w:pStyle w:val="Default"/>
        <w:rPr>
          <w:color w:val="4472C4" w:themeColor="accent1"/>
          <w:sz w:val="23"/>
          <w:szCs w:val="23"/>
          <w:lang w:val="pt-BR"/>
        </w:rPr>
      </w:pPr>
      <w:r w:rsidRPr="00FD3325">
        <w:rPr>
          <w:color w:val="4472C4" w:themeColor="accent1"/>
          <w:sz w:val="23"/>
          <w:szCs w:val="23"/>
          <w:lang w:val="pt-BR"/>
        </w:rPr>
        <w:t xml:space="preserve">Onde, </w:t>
      </w:r>
    </w:p>
    <w:p w14:paraId="4F909989" w14:textId="77777777" w:rsidR="000F1DB2" w:rsidRPr="00FD3325" w:rsidRDefault="000F1DB2" w:rsidP="000F1DB2">
      <w:pPr>
        <w:pStyle w:val="Default"/>
        <w:rPr>
          <w:color w:val="4472C4" w:themeColor="accent1"/>
          <w:sz w:val="23"/>
          <w:szCs w:val="23"/>
          <w:lang w:val="pt-BR"/>
        </w:rPr>
      </w:pPr>
      <w:proofErr w:type="spellStart"/>
      <w:r w:rsidRPr="00FD3325">
        <w:rPr>
          <w:color w:val="4472C4" w:themeColor="accent1"/>
          <w:sz w:val="23"/>
          <w:szCs w:val="23"/>
          <w:lang w:val="pt-BR"/>
        </w:rPr>
        <w:t>Yijk</w:t>
      </w:r>
      <w:proofErr w:type="spellEnd"/>
      <w:r w:rsidRPr="00FD3325">
        <w:rPr>
          <w:color w:val="4472C4" w:themeColor="accent1"/>
          <w:sz w:val="23"/>
          <w:szCs w:val="23"/>
          <w:lang w:val="pt-BR"/>
        </w:rPr>
        <w:t xml:space="preserve"> = Valor observado da cultivar i no bloco j no experimento k; </w:t>
      </w:r>
    </w:p>
    <w:p w14:paraId="795F0750" w14:textId="77777777" w:rsidR="000F1DB2" w:rsidRPr="00FD3325" w:rsidRDefault="000F1DB2" w:rsidP="000F1DB2">
      <w:pPr>
        <w:pStyle w:val="Default"/>
        <w:rPr>
          <w:color w:val="4472C4" w:themeColor="accent1"/>
          <w:sz w:val="23"/>
          <w:szCs w:val="23"/>
          <w:lang w:val="pt-BR"/>
        </w:rPr>
      </w:pPr>
      <w:r w:rsidRPr="00FD3325">
        <w:rPr>
          <w:color w:val="4472C4" w:themeColor="accent1"/>
          <w:sz w:val="23"/>
          <w:szCs w:val="23"/>
        </w:rPr>
        <w:t>μ</w:t>
      </w:r>
      <w:r w:rsidRPr="00FD3325">
        <w:rPr>
          <w:color w:val="4472C4" w:themeColor="accent1"/>
          <w:sz w:val="23"/>
          <w:szCs w:val="23"/>
          <w:lang w:val="pt-BR"/>
        </w:rPr>
        <w:t xml:space="preserve"> = Constante geral a </w:t>
      </w:r>
      <w:proofErr w:type="gramStart"/>
      <w:r w:rsidRPr="00FD3325">
        <w:rPr>
          <w:color w:val="4472C4" w:themeColor="accent1"/>
          <w:sz w:val="23"/>
          <w:szCs w:val="23"/>
          <w:lang w:val="pt-BR"/>
        </w:rPr>
        <w:t>todas as</w:t>
      </w:r>
      <w:proofErr w:type="gramEnd"/>
      <w:r w:rsidRPr="00FD3325">
        <w:rPr>
          <w:color w:val="4472C4" w:themeColor="accent1"/>
          <w:sz w:val="23"/>
          <w:szCs w:val="23"/>
          <w:lang w:val="pt-BR"/>
        </w:rPr>
        <w:t xml:space="preserve"> observações; </w:t>
      </w:r>
    </w:p>
    <w:p w14:paraId="4DA89381" w14:textId="77777777" w:rsidR="000F1DB2" w:rsidRPr="00FD3325" w:rsidRDefault="000F1DB2" w:rsidP="000F1DB2">
      <w:pPr>
        <w:pStyle w:val="Default"/>
        <w:rPr>
          <w:color w:val="4472C4" w:themeColor="accent1"/>
          <w:sz w:val="23"/>
          <w:szCs w:val="23"/>
          <w:lang w:val="pt-BR"/>
        </w:rPr>
      </w:pPr>
      <w:proofErr w:type="spellStart"/>
      <w:r w:rsidRPr="00FD3325">
        <w:rPr>
          <w:color w:val="4472C4" w:themeColor="accent1"/>
          <w:sz w:val="23"/>
          <w:szCs w:val="23"/>
          <w:lang w:val="pt-BR"/>
        </w:rPr>
        <w:t>ci</w:t>
      </w:r>
      <w:proofErr w:type="spellEnd"/>
      <w:r w:rsidRPr="00FD3325">
        <w:rPr>
          <w:color w:val="4472C4" w:themeColor="accent1"/>
          <w:sz w:val="23"/>
          <w:szCs w:val="23"/>
          <w:lang w:val="pt-BR"/>
        </w:rPr>
        <w:t xml:space="preserve"> = Efeito da cultivar de soja i; </w:t>
      </w:r>
    </w:p>
    <w:p w14:paraId="572F970D" w14:textId="66285EF9" w:rsidR="000F1DB2" w:rsidRPr="00FD3325" w:rsidRDefault="000F1DB2" w:rsidP="000F1DB2">
      <w:pPr>
        <w:pStyle w:val="Default"/>
        <w:rPr>
          <w:color w:val="4472C4" w:themeColor="accent1"/>
          <w:sz w:val="23"/>
          <w:szCs w:val="23"/>
          <w:lang w:val="pt-BR"/>
        </w:rPr>
      </w:pPr>
      <w:proofErr w:type="spellStart"/>
      <w:r w:rsidRPr="00FD3325">
        <w:rPr>
          <w:color w:val="4472C4" w:themeColor="accent1"/>
          <w:sz w:val="23"/>
          <w:szCs w:val="23"/>
          <w:lang w:val="pt-BR"/>
        </w:rPr>
        <w:t>bj</w:t>
      </w:r>
      <w:proofErr w:type="spellEnd"/>
      <w:r w:rsidRPr="00FD3325">
        <w:rPr>
          <w:color w:val="4472C4" w:themeColor="accent1"/>
          <w:sz w:val="23"/>
          <w:szCs w:val="23"/>
          <w:lang w:val="pt-BR"/>
        </w:rPr>
        <w:t>(k) = Efeito do bloco j dentro de cada experimento</w:t>
      </w:r>
      <w:r w:rsidR="00237763" w:rsidRPr="00FD3325">
        <w:rPr>
          <w:color w:val="4472C4" w:themeColor="accent1"/>
          <w:sz w:val="23"/>
          <w:szCs w:val="23"/>
          <w:lang w:val="pt-BR"/>
        </w:rPr>
        <w:t xml:space="preserve"> k</w:t>
      </w:r>
      <w:r w:rsidRPr="00FD3325">
        <w:rPr>
          <w:color w:val="4472C4" w:themeColor="accent1"/>
          <w:sz w:val="23"/>
          <w:szCs w:val="23"/>
          <w:lang w:val="pt-BR"/>
        </w:rPr>
        <w:t xml:space="preserve">; </w:t>
      </w:r>
    </w:p>
    <w:p w14:paraId="57C2A9BC" w14:textId="4C746295" w:rsidR="000F1DB2" w:rsidRDefault="000F1DB2" w:rsidP="000F1DB2">
      <w:pPr>
        <w:pStyle w:val="Default"/>
        <w:rPr>
          <w:color w:val="4472C4" w:themeColor="accent1"/>
          <w:sz w:val="23"/>
          <w:szCs w:val="23"/>
          <w:lang w:val="pt-BR"/>
        </w:rPr>
      </w:pPr>
      <w:proofErr w:type="spellStart"/>
      <w:r w:rsidRPr="00FD3325">
        <w:rPr>
          <w:color w:val="4472C4" w:themeColor="accent1"/>
          <w:sz w:val="23"/>
          <w:szCs w:val="23"/>
          <w:lang w:val="pt-BR"/>
        </w:rPr>
        <w:t>tk</w:t>
      </w:r>
      <w:proofErr w:type="spellEnd"/>
      <w:r w:rsidRPr="00FD3325">
        <w:rPr>
          <w:color w:val="4472C4" w:themeColor="accent1"/>
          <w:sz w:val="23"/>
          <w:szCs w:val="23"/>
          <w:lang w:val="pt-BR"/>
        </w:rPr>
        <w:t>= Efeito do experimento k;</w:t>
      </w:r>
    </w:p>
    <w:p w14:paraId="27F6D2D6" w14:textId="69C445D6" w:rsidR="00B0063E" w:rsidRPr="00FD3325" w:rsidRDefault="00B0063E" w:rsidP="000F1DB2">
      <w:pPr>
        <w:pStyle w:val="Default"/>
        <w:rPr>
          <w:color w:val="4472C4" w:themeColor="accent1"/>
          <w:sz w:val="23"/>
          <w:szCs w:val="23"/>
          <w:lang w:val="pt-BR"/>
        </w:rPr>
      </w:pPr>
      <w:proofErr w:type="spellStart"/>
      <w:r w:rsidRPr="00FD3325">
        <w:rPr>
          <w:color w:val="4472C4" w:themeColor="accent1"/>
          <w:sz w:val="23"/>
          <w:szCs w:val="23"/>
          <w:lang w:val="pt-BR"/>
        </w:rPr>
        <w:t>ct</w:t>
      </w:r>
      <w:r w:rsidRPr="00FD3325">
        <w:rPr>
          <w:color w:val="4472C4" w:themeColor="accent1"/>
          <w:sz w:val="23"/>
          <w:szCs w:val="23"/>
          <w:vertAlign w:val="subscript"/>
          <w:lang w:val="pt-BR"/>
        </w:rPr>
        <w:t>ik</w:t>
      </w:r>
      <w:proofErr w:type="spellEnd"/>
      <w:r>
        <w:rPr>
          <w:color w:val="4472C4" w:themeColor="accent1"/>
          <w:sz w:val="23"/>
          <w:szCs w:val="23"/>
          <w:vertAlign w:val="subscript"/>
          <w:lang w:val="pt-BR"/>
        </w:rPr>
        <w:t xml:space="preserve"> </w:t>
      </w:r>
      <w:r w:rsidRPr="00B0063E">
        <w:rPr>
          <w:color w:val="4472C4" w:themeColor="accent1"/>
          <w:sz w:val="23"/>
          <w:szCs w:val="23"/>
          <w:lang w:val="pt-BR"/>
        </w:rPr>
        <w:t>= interação da testemunha i nos diferentes locais k;</w:t>
      </w:r>
    </w:p>
    <w:p w14:paraId="61F66D3B" w14:textId="77777777" w:rsidR="000F1DB2" w:rsidRPr="00FD3325" w:rsidRDefault="000F1DB2" w:rsidP="000F1DB2">
      <w:pPr>
        <w:pStyle w:val="ListParagraph2"/>
        <w:spacing w:after="0"/>
        <w:ind w:left="0"/>
        <w:jc w:val="both"/>
        <w:rPr>
          <w:color w:val="4472C4" w:themeColor="accent1"/>
          <w:sz w:val="23"/>
          <w:szCs w:val="23"/>
        </w:rPr>
      </w:pPr>
      <w:proofErr w:type="spellStart"/>
      <w:r w:rsidRPr="00FD3325">
        <w:rPr>
          <w:color w:val="4472C4" w:themeColor="accent1"/>
          <w:sz w:val="23"/>
          <w:szCs w:val="23"/>
        </w:rPr>
        <w:t>eijk</w:t>
      </w:r>
      <w:proofErr w:type="spellEnd"/>
      <w:r w:rsidRPr="00FD3325">
        <w:rPr>
          <w:color w:val="4472C4" w:themeColor="accent1"/>
          <w:sz w:val="23"/>
          <w:szCs w:val="23"/>
        </w:rPr>
        <w:t xml:space="preserve"> = Erro associado a cultivar de soja i no bloco j no experimento k.</w:t>
      </w:r>
    </w:p>
    <w:p w14:paraId="1388C8F7" w14:textId="59CC8D93" w:rsidR="00BC12C7" w:rsidRDefault="00BC12C7" w:rsidP="00BC12C7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124CF089" w14:textId="5900D918" w:rsidR="00C06B06" w:rsidRDefault="00C06B06" w:rsidP="00BC12C7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1B4236">
        <w:rPr>
          <w:rFonts w:ascii="Times New Roman" w:hAnsi="Times New Roman"/>
          <w:b/>
          <w:bCs/>
          <w:sz w:val="24"/>
          <w:szCs w:val="24"/>
        </w:rPr>
        <w:t xml:space="preserve">Tabela 9. </w:t>
      </w:r>
      <w:r w:rsidRPr="001B4236">
        <w:rPr>
          <w:rFonts w:ascii="Times New Roman" w:hAnsi="Times New Roman"/>
          <w:sz w:val="24"/>
          <w:szCs w:val="24"/>
        </w:rPr>
        <w:t>Análise de variância conjunta para a produtividade de cultivares de soja (g/parcela) para os experimentos realizados nos três locais.</w:t>
      </w:r>
    </w:p>
    <w:tbl>
      <w:tblPr>
        <w:tblW w:w="8647" w:type="dxa"/>
        <w:tblBorders>
          <w:top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13"/>
        <w:gridCol w:w="1240"/>
        <w:gridCol w:w="1240"/>
        <w:gridCol w:w="1240"/>
        <w:gridCol w:w="1240"/>
        <w:gridCol w:w="1774"/>
      </w:tblGrid>
      <w:tr w:rsidR="00C06B06" w:rsidRPr="00C06B06" w14:paraId="5489CFEC" w14:textId="77777777" w:rsidTr="00C06B06">
        <w:trPr>
          <w:trHeight w:val="288"/>
        </w:trPr>
        <w:tc>
          <w:tcPr>
            <w:tcW w:w="191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E3A8B" w14:textId="77777777" w:rsidR="00C06B06" w:rsidRPr="00C06B06" w:rsidRDefault="00C06B06" w:rsidP="00C06B0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FV</w:t>
            </w:r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8B759" w14:textId="77777777" w:rsidR="00C06B06" w:rsidRPr="00C06B06" w:rsidRDefault="00C06B06" w:rsidP="00C06B0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E846F" w14:textId="77777777" w:rsidR="00C06B06" w:rsidRPr="00C06B06" w:rsidRDefault="00C06B06" w:rsidP="00C06B0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B6B84" w14:textId="77777777" w:rsidR="00C06B06" w:rsidRPr="00C06B06" w:rsidRDefault="00C06B06" w:rsidP="00C06B0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894F2" w14:textId="77777777" w:rsidR="00C06B06" w:rsidRPr="00C06B06" w:rsidRDefault="00C06B06" w:rsidP="00C06B0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F</w:t>
            </w:r>
          </w:p>
        </w:tc>
        <w:tc>
          <w:tcPr>
            <w:tcW w:w="177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6FAA2" w14:textId="77777777" w:rsidR="00C06B06" w:rsidRPr="00C06B06" w:rsidRDefault="00C06B06" w:rsidP="00C06B06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</w:t>
            </w:r>
            <w:proofErr w:type="spellStart"/>
            <w:r w:rsidRPr="00C06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value</w:t>
            </w:r>
            <w:proofErr w:type="spellEnd"/>
            <w:r w:rsidRPr="00C06B0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(&gt;F)</w:t>
            </w:r>
          </w:p>
        </w:tc>
      </w:tr>
      <w:tr w:rsidR="00C06B06" w:rsidRPr="00C06B06" w14:paraId="003C489C" w14:textId="77777777" w:rsidTr="00C06B06">
        <w:trPr>
          <w:trHeight w:val="288"/>
        </w:trPr>
        <w:tc>
          <w:tcPr>
            <w:tcW w:w="1913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A7DFB" w14:textId="2BB7E0BE" w:rsidR="00C06B06" w:rsidRPr="00C06B06" w:rsidRDefault="00C06B06" w:rsidP="00C06B0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peticão</w:t>
            </w:r>
            <w:proofErr w:type="spellEnd"/>
          </w:p>
        </w:tc>
        <w:tc>
          <w:tcPr>
            <w:tcW w:w="12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FD994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</w:t>
            </w:r>
          </w:p>
        </w:tc>
        <w:tc>
          <w:tcPr>
            <w:tcW w:w="12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AE2FA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496165</w:t>
            </w:r>
          </w:p>
        </w:tc>
        <w:tc>
          <w:tcPr>
            <w:tcW w:w="12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24CFC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748082</w:t>
            </w:r>
          </w:p>
        </w:tc>
        <w:tc>
          <w:tcPr>
            <w:tcW w:w="12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05A48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399,89</w:t>
            </w:r>
          </w:p>
        </w:tc>
        <w:tc>
          <w:tcPr>
            <w:tcW w:w="1774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443DE" w14:textId="19AFA9F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8,64E-</w:t>
            </w:r>
            <w:r w:rsidRPr="00C06B06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  <w:lang w:val="es-CO" w:eastAsia="es-CO"/>
              </w:rPr>
              <w:t>08</w:t>
            </w: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***</w:t>
            </w:r>
          </w:p>
        </w:tc>
      </w:tr>
      <w:tr w:rsidR="00C06B06" w:rsidRPr="00C06B06" w14:paraId="219B4D92" w14:textId="77777777" w:rsidTr="00C06B06">
        <w:trPr>
          <w:trHeight w:val="288"/>
        </w:trPr>
        <w:tc>
          <w:tcPr>
            <w:tcW w:w="1913" w:type="dxa"/>
            <w:shd w:val="clear" w:color="auto" w:fill="auto"/>
            <w:noWrap/>
            <w:vAlign w:val="bottom"/>
            <w:hideMark/>
          </w:tcPr>
          <w:p w14:paraId="23BA3B8D" w14:textId="4AD74B1A" w:rsidR="00C06B06" w:rsidRPr="00C06B06" w:rsidRDefault="00C06B06" w:rsidP="00C06B0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Progênie</w:t>
            </w:r>
            <w:proofErr w:type="spellEnd"/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3A8B5083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7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0D9C93F9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826064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4AE57DE4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8592</w:t>
            </w:r>
          </w:p>
        </w:tc>
        <w:tc>
          <w:tcPr>
            <w:tcW w:w="1240" w:type="dxa"/>
            <w:shd w:val="clear" w:color="auto" w:fill="auto"/>
            <w:noWrap/>
            <w:vAlign w:val="bottom"/>
            <w:hideMark/>
          </w:tcPr>
          <w:p w14:paraId="611B63C6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5,975</w:t>
            </w:r>
          </w:p>
        </w:tc>
        <w:tc>
          <w:tcPr>
            <w:tcW w:w="1774" w:type="dxa"/>
            <w:shd w:val="clear" w:color="auto" w:fill="auto"/>
            <w:noWrap/>
            <w:vAlign w:val="bottom"/>
            <w:hideMark/>
          </w:tcPr>
          <w:p w14:paraId="72CF9BDC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05233**</w:t>
            </w:r>
          </w:p>
        </w:tc>
      </w:tr>
      <w:tr w:rsidR="00C06B06" w:rsidRPr="00C06B06" w14:paraId="45858E5A" w14:textId="77777777" w:rsidTr="00C06B06">
        <w:trPr>
          <w:trHeight w:val="288"/>
        </w:trPr>
        <w:tc>
          <w:tcPr>
            <w:tcW w:w="191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DFB9D40" w14:textId="15D654DE" w:rsidR="00C06B06" w:rsidRPr="00C06B06" w:rsidRDefault="00C06B06" w:rsidP="00C06B0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(</w:t>
            </w:r>
            <w:proofErr w:type="spellStart"/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s</w:t>
            </w:r>
            <w:proofErr w:type="spellEnd"/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/</w:t>
            </w:r>
            <w:proofErr w:type="spellStart"/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petição</w:t>
            </w:r>
            <w:proofErr w:type="spellEnd"/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)</w:t>
            </w:r>
          </w:p>
        </w:tc>
        <w:tc>
          <w:tcPr>
            <w:tcW w:w="124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8CC7778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6</w:t>
            </w:r>
          </w:p>
        </w:tc>
        <w:tc>
          <w:tcPr>
            <w:tcW w:w="124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70FFA8D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56527</w:t>
            </w:r>
          </w:p>
        </w:tc>
        <w:tc>
          <w:tcPr>
            <w:tcW w:w="124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B0BE9C3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6088</w:t>
            </w:r>
          </w:p>
        </w:tc>
        <w:tc>
          <w:tcPr>
            <w:tcW w:w="124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3139F1A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3,945</w:t>
            </w:r>
          </w:p>
        </w:tc>
        <w:tc>
          <w:tcPr>
            <w:tcW w:w="177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2CB8A4E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237192</w:t>
            </w:r>
          </w:p>
        </w:tc>
      </w:tr>
      <w:tr w:rsidR="00C06B06" w:rsidRPr="00C06B06" w14:paraId="7F7DE65C" w14:textId="77777777" w:rsidTr="00C06B06">
        <w:trPr>
          <w:trHeight w:val="68"/>
        </w:trPr>
        <w:tc>
          <w:tcPr>
            <w:tcW w:w="1913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2FF7E" w14:textId="5DD78727" w:rsidR="00C06B06" w:rsidRPr="00C06B06" w:rsidRDefault="00C06B06" w:rsidP="00C06B06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proofErr w:type="spellStart"/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íduo</w:t>
            </w:r>
            <w:proofErr w:type="spellEnd"/>
          </w:p>
        </w:tc>
        <w:tc>
          <w:tcPr>
            <w:tcW w:w="124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054BA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6</w:t>
            </w:r>
          </w:p>
        </w:tc>
        <w:tc>
          <w:tcPr>
            <w:tcW w:w="124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F0FC8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860531</w:t>
            </w:r>
          </w:p>
        </w:tc>
        <w:tc>
          <w:tcPr>
            <w:tcW w:w="124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D2594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C06B0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8707</w:t>
            </w:r>
          </w:p>
        </w:tc>
        <w:tc>
          <w:tcPr>
            <w:tcW w:w="1240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76D66" w14:textId="77777777" w:rsidR="00C06B06" w:rsidRPr="00C06B06" w:rsidRDefault="00C06B06" w:rsidP="00C06B06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74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CB950" w14:textId="77777777" w:rsidR="00C06B06" w:rsidRPr="00C06B06" w:rsidRDefault="00C06B06" w:rsidP="00C06B0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2F7E62E5" w14:textId="77777777" w:rsidR="001B4236" w:rsidRPr="00FD669D" w:rsidRDefault="001B4236" w:rsidP="001B4236">
      <w:pPr>
        <w:pStyle w:val="ListParagraph2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/>
          <w:sz w:val="24"/>
          <w:szCs w:val="24"/>
        </w:rPr>
      </w:pPr>
      <w:proofErr w:type="spellStart"/>
      <w:r w:rsidRPr="00947EA5">
        <w:rPr>
          <w:rFonts w:ascii="Times New Roman" w:hAnsi="Times New Roman"/>
          <w:sz w:val="24"/>
          <w:szCs w:val="24"/>
          <w:lang w:val="en-US"/>
        </w:rPr>
        <w:t>Signif</w:t>
      </w:r>
      <w:proofErr w:type="spellEnd"/>
      <w:r w:rsidRPr="00947EA5">
        <w:rPr>
          <w:rFonts w:ascii="Times New Roman" w:hAnsi="Times New Roman"/>
          <w:sz w:val="24"/>
          <w:szCs w:val="24"/>
          <w:lang w:val="en-US"/>
        </w:rPr>
        <w:t xml:space="preserve">. codes:  0 ‘***’ 0.001 ‘**’ 0.01 ‘*’ 0.05 ‘.’ </w:t>
      </w:r>
      <w:r w:rsidRPr="00FD669D">
        <w:rPr>
          <w:rFonts w:ascii="Times New Roman" w:hAnsi="Times New Roman"/>
          <w:sz w:val="24"/>
          <w:szCs w:val="24"/>
        </w:rPr>
        <w:t xml:space="preserve">0.1 </w:t>
      </w:r>
      <w:proofErr w:type="gramStart"/>
      <w:r w:rsidRPr="00FD669D">
        <w:rPr>
          <w:rFonts w:ascii="Times New Roman" w:hAnsi="Times New Roman"/>
          <w:sz w:val="24"/>
          <w:szCs w:val="24"/>
        </w:rPr>
        <w:t>‘ ’</w:t>
      </w:r>
      <w:proofErr w:type="gramEnd"/>
      <w:r w:rsidRPr="00FD669D">
        <w:rPr>
          <w:rFonts w:ascii="Times New Roman" w:hAnsi="Times New Roman"/>
          <w:sz w:val="24"/>
          <w:szCs w:val="24"/>
        </w:rPr>
        <w:t xml:space="preserve"> 1</w:t>
      </w:r>
    </w:p>
    <w:p w14:paraId="44B08A33" w14:textId="77777777" w:rsidR="00C06B06" w:rsidRDefault="00C06B06" w:rsidP="00BC12C7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68A5D70D" w14:textId="15149ED4" w:rsidR="00BC12C7" w:rsidRPr="00FD3325" w:rsidRDefault="00FD669D" w:rsidP="00BC12C7">
      <w:pPr>
        <w:pStyle w:val="ListParagraph2"/>
        <w:spacing w:after="0"/>
        <w:ind w:left="0"/>
        <w:jc w:val="both"/>
        <w:rPr>
          <w:rFonts w:ascii="Times New Roman" w:hAnsi="Times New Roman"/>
          <w:color w:val="4472C4" w:themeColor="accent1"/>
          <w:sz w:val="24"/>
          <w:szCs w:val="24"/>
        </w:rPr>
      </w:pPr>
      <w:r w:rsidRPr="00FD3325">
        <w:rPr>
          <w:color w:val="4472C4" w:themeColor="accent1"/>
          <w:sz w:val="23"/>
          <w:szCs w:val="23"/>
        </w:rPr>
        <w:t>Houve efeito significativo para o efeito de cultivar na análise conjunta, o que aponta diferenças entre cultivares. Isto significa que o efeito de fazer vários experimentos em diferentes locais influ</w:t>
      </w:r>
      <w:r w:rsidRPr="00FD3325">
        <w:rPr>
          <w:rFonts w:ascii="Segoe UI Symbol" w:hAnsi="Segoe UI Symbol"/>
          <w:color w:val="4472C4" w:themeColor="accent1"/>
          <w:sz w:val="23"/>
          <w:szCs w:val="23"/>
        </w:rPr>
        <w:t>ê</w:t>
      </w:r>
      <w:r w:rsidRPr="00FD3325">
        <w:rPr>
          <w:color w:val="4472C4" w:themeColor="accent1"/>
          <w:sz w:val="23"/>
          <w:szCs w:val="23"/>
        </w:rPr>
        <w:t>ncia no comportamento dos diferentes cultivares permitindo inferir que possui alguma interação entre os genótipos e os ambientes que dependendo pode ser simples ou complexo</w:t>
      </w:r>
    </w:p>
    <w:p w14:paraId="4D0163B6" w14:textId="77777777" w:rsidR="00FD669D" w:rsidRDefault="00FD669D" w:rsidP="00BC12C7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0D786251" w14:textId="57E77456" w:rsidR="0089523E" w:rsidRDefault="0089523E" w:rsidP="00B64BE6">
      <w:pPr>
        <w:pStyle w:val="ListParagraph2"/>
        <w:numPr>
          <w:ilvl w:val="1"/>
          <w:numId w:val="49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presente as médias não-ajustadas e ajustadas das cultivares e seus respectivos erros-padrões. Plote os valores em um gráfico. Discuta.</w:t>
      </w:r>
    </w:p>
    <w:p w14:paraId="62A09EBB" w14:textId="77777777" w:rsidR="00D75E38" w:rsidRDefault="00D75E38" w:rsidP="00D75E38">
      <w:pPr>
        <w:pStyle w:val="ListParagraph2"/>
        <w:spacing w:after="0"/>
        <w:ind w:left="284"/>
        <w:jc w:val="both"/>
        <w:rPr>
          <w:b/>
          <w:bCs/>
          <w:color w:val="4471C4"/>
          <w:sz w:val="23"/>
          <w:szCs w:val="23"/>
        </w:rPr>
      </w:pPr>
    </w:p>
    <w:p w14:paraId="75F2D425" w14:textId="77777777" w:rsidR="00D75E38" w:rsidRDefault="00D75E38" w:rsidP="00D75E38">
      <w:pPr>
        <w:pStyle w:val="ListParagraph2"/>
        <w:spacing w:after="0"/>
        <w:ind w:left="284"/>
        <w:jc w:val="both"/>
        <w:rPr>
          <w:b/>
          <w:bCs/>
          <w:color w:val="4471C4"/>
          <w:sz w:val="23"/>
          <w:szCs w:val="23"/>
        </w:rPr>
      </w:pPr>
    </w:p>
    <w:p w14:paraId="3C6EE431" w14:textId="77777777" w:rsidR="00D75E38" w:rsidRDefault="00D75E38" w:rsidP="00D75E38">
      <w:pPr>
        <w:pStyle w:val="ListParagraph2"/>
        <w:spacing w:after="0"/>
        <w:ind w:left="284"/>
        <w:jc w:val="both"/>
        <w:rPr>
          <w:b/>
          <w:bCs/>
          <w:color w:val="4471C4"/>
          <w:sz w:val="23"/>
          <w:szCs w:val="23"/>
        </w:rPr>
      </w:pPr>
    </w:p>
    <w:p w14:paraId="600360C8" w14:textId="77777777" w:rsidR="00D75E38" w:rsidRDefault="00D75E38" w:rsidP="00D75E38">
      <w:pPr>
        <w:pStyle w:val="ListParagraph2"/>
        <w:spacing w:after="0"/>
        <w:ind w:left="284"/>
        <w:jc w:val="both"/>
        <w:rPr>
          <w:b/>
          <w:bCs/>
          <w:color w:val="4471C4"/>
          <w:sz w:val="23"/>
          <w:szCs w:val="23"/>
        </w:rPr>
      </w:pPr>
    </w:p>
    <w:p w14:paraId="6566E0EE" w14:textId="00D67148" w:rsidR="00D75E38" w:rsidRPr="00D75E38" w:rsidRDefault="00D75E38" w:rsidP="00D75E38">
      <w:pPr>
        <w:pStyle w:val="ListParagraph2"/>
        <w:spacing w:after="0"/>
        <w:ind w:left="284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D75E38">
        <w:rPr>
          <w:rFonts w:ascii="Times New Roman" w:hAnsi="Times New Roman"/>
          <w:b/>
          <w:bCs/>
          <w:color w:val="000000" w:themeColor="text1"/>
          <w:sz w:val="24"/>
          <w:szCs w:val="24"/>
        </w:rPr>
        <w:lastRenderedPageBreak/>
        <w:t>Tabela 1</w:t>
      </w:r>
      <w:r w:rsidR="00D61502">
        <w:rPr>
          <w:rFonts w:ascii="Times New Roman" w:hAnsi="Times New Roman"/>
          <w:b/>
          <w:bCs/>
          <w:color w:val="000000" w:themeColor="text1"/>
          <w:sz w:val="24"/>
          <w:szCs w:val="24"/>
        </w:rPr>
        <w:t>0</w:t>
      </w:r>
      <w:r w:rsidRPr="00D75E38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. </w:t>
      </w:r>
      <w:r w:rsidRPr="00D75E38">
        <w:rPr>
          <w:rFonts w:ascii="Times New Roman" w:hAnsi="Times New Roman"/>
          <w:color w:val="000000" w:themeColor="text1"/>
          <w:sz w:val="24"/>
          <w:szCs w:val="24"/>
        </w:rPr>
        <w:t xml:space="preserve">Médias </w:t>
      </w:r>
      <w:r w:rsidR="00DC3959">
        <w:rPr>
          <w:rFonts w:ascii="Times New Roman" w:hAnsi="Times New Roman"/>
          <w:color w:val="000000" w:themeColor="text1"/>
          <w:sz w:val="24"/>
          <w:szCs w:val="24"/>
        </w:rPr>
        <w:t>não ajustadas</w:t>
      </w:r>
      <w:r w:rsidRPr="00D75E38">
        <w:rPr>
          <w:rFonts w:ascii="Times New Roman" w:hAnsi="Times New Roman"/>
          <w:color w:val="000000" w:themeColor="text1"/>
          <w:sz w:val="24"/>
          <w:szCs w:val="24"/>
        </w:rPr>
        <w:t xml:space="preserve"> e ajustadas das análises de grupos de experimentos da produção de grãos de cultivares de soja avaliados em três experimentos (locais).</w:t>
      </w:r>
    </w:p>
    <w:p w14:paraId="3903E8D2" w14:textId="31F14414" w:rsidR="00FD669D" w:rsidRDefault="00FD669D" w:rsidP="00FD669D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7655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18"/>
        <w:gridCol w:w="2622"/>
        <w:gridCol w:w="2056"/>
        <w:gridCol w:w="1559"/>
      </w:tblGrid>
      <w:tr w:rsidR="00D75E38" w:rsidRPr="00DC3959" w14:paraId="28D0A3C9" w14:textId="77777777" w:rsidTr="00DC3959">
        <w:trPr>
          <w:trHeight w:val="288"/>
          <w:jc w:val="center"/>
        </w:trPr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36AACA2" w14:textId="3062FB64" w:rsidR="00D75E38" w:rsidRPr="00DC3959" w:rsidRDefault="00D75E38" w:rsidP="00D75E38">
            <w:pPr>
              <w:spacing w:after="0" w:line="240" w:lineRule="auto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es-CO"/>
              </w:rPr>
              <w:t>Cultivares</w:t>
            </w:r>
          </w:p>
        </w:tc>
        <w:tc>
          <w:tcPr>
            <w:tcW w:w="26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E6DA082" w14:textId="4DCA0879" w:rsidR="00D75E38" w:rsidRPr="00DC3959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es-CO"/>
              </w:rPr>
              <w:t>Médias Não Ajustadas</w:t>
            </w:r>
          </w:p>
        </w:tc>
        <w:tc>
          <w:tcPr>
            <w:tcW w:w="20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A95958" w14:textId="7692CB1A" w:rsidR="00D75E38" w:rsidRPr="00DC3959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es-CO"/>
              </w:rPr>
              <w:t>Médias Ajustada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D56D58" w14:textId="5631F6DE" w:rsidR="00D75E38" w:rsidRPr="00DC3959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eastAsia="es-CO"/>
              </w:rPr>
              <w:t>Erro Padrão</w:t>
            </w:r>
          </w:p>
        </w:tc>
      </w:tr>
      <w:tr w:rsidR="00D75E38" w:rsidRPr="00DC3959" w14:paraId="552FFA58" w14:textId="77777777" w:rsidTr="00DC3959">
        <w:trPr>
          <w:trHeight w:val="288"/>
          <w:jc w:val="center"/>
        </w:trPr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A8F76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Bragg</w:t>
            </w:r>
          </w:p>
        </w:tc>
        <w:tc>
          <w:tcPr>
            <w:tcW w:w="26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E5E09" w14:textId="3448F3EF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487</w:t>
            </w:r>
          </w:p>
        </w:tc>
        <w:tc>
          <w:tcPr>
            <w:tcW w:w="20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78248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487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DFDD7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45,6</w:t>
            </w:r>
          </w:p>
        </w:tc>
      </w:tr>
      <w:tr w:rsidR="00D75E38" w:rsidRPr="00DC3959" w14:paraId="587B28A4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3E89F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Centennial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FEFC2" w14:textId="69118BB2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395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0D151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39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AE7CB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45,6</w:t>
            </w:r>
          </w:p>
        </w:tc>
      </w:tr>
      <w:tr w:rsidR="00D75E38" w:rsidRPr="00DC3959" w14:paraId="36AB1686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309E0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D1102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E983D" w14:textId="037EF595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100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A260C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27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263CA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68868494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BD9DC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D137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1BC30" w14:textId="6FA1E68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275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5BFB5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45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86F66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189AB9E3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90A85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D693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54140" w14:textId="2AC813CB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263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E95FA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4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C7FAD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08463E17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9E920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D7741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111D1" w14:textId="5C0158A9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174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410C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34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E26E1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65235B16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89C41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D81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0DF1" w14:textId="0737CE7F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213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D03DD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38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A2DFE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4F339A69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A57E6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N12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AE487" w14:textId="3BA761F5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042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84AA7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04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DC48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249A9D9F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78956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N3058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C5DE4" w14:textId="1EDBE88D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286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11672D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28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FDC12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0A65A67D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D92A2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N3148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F41B1" w14:textId="2D13A013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586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1BB47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58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A874F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25134D23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0B324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N877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572F3" w14:textId="03872F15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287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A89AC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28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07B34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2555D203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09FC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N882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2F351" w14:textId="6D4FDFF2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382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4BED7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38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A171F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2D2B641B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67715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R101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35119" w14:textId="74B94610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702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0F813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5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9BD2E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670B3DDA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C23D7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R19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7EC9D" w14:textId="5D82B6B8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386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9C0B5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2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2C2E3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32DD7B3B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0C7A9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R35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874B5" w14:textId="2F86DC9F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523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5CF33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35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A9B1E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6A1F2DE6" w14:textId="77777777" w:rsidTr="00D75E38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D5C26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R68</w:t>
            </w:r>
          </w:p>
        </w:tc>
        <w:tc>
          <w:tcPr>
            <w:tcW w:w="26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51636" w14:textId="6B15216A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571</w:t>
            </w:r>
          </w:p>
        </w:tc>
        <w:tc>
          <w:tcPr>
            <w:tcW w:w="20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671B1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39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43698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38868D66" w14:textId="77777777" w:rsidTr="00DC3959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0C8BD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R79</w:t>
            </w:r>
          </w:p>
        </w:tc>
        <w:tc>
          <w:tcPr>
            <w:tcW w:w="26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1E1FC" w14:textId="05A28EDB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599</w:t>
            </w:r>
          </w:p>
        </w:tc>
        <w:tc>
          <w:tcPr>
            <w:tcW w:w="20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959D8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426</w:t>
            </w:r>
          </w:p>
        </w:tc>
        <w:tc>
          <w:tcPr>
            <w:tcW w:w="15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88656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87,3</w:t>
            </w:r>
          </w:p>
        </w:tc>
      </w:tr>
      <w:tr w:rsidR="00D75E38" w:rsidRPr="00DC3959" w14:paraId="78FD5409" w14:textId="77777777" w:rsidTr="00DC3959">
        <w:trPr>
          <w:trHeight w:val="288"/>
          <w:jc w:val="center"/>
        </w:trPr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EB5B12" w14:textId="77777777" w:rsidR="00D75E38" w:rsidRPr="00D75E38" w:rsidRDefault="00D75E38" w:rsidP="00D75E38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Tracy</w:t>
            </w:r>
          </w:p>
        </w:tc>
        <w:tc>
          <w:tcPr>
            <w:tcW w:w="26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11934A" w14:textId="1FD54289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C3959">
              <w:rPr>
                <w:rFonts w:ascii="Times New Roman" w:hAnsi="Times New Roman"/>
                <w:color w:val="000000"/>
                <w:sz w:val="24"/>
                <w:szCs w:val="24"/>
              </w:rPr>
              <w:t>1370</w:t>
            </w:r>
          </w:p>
        </w:tc>
        <w:tc>
          <w:tcPr>
            <w:tcW w:w="20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87CD8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137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A3699" w14:textId="77777777" w:rsidR="00D75E38" w:rsidRPr="00D75E38" w:rsidRDefault="00D75E38" w:rsidP="00D75E38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</w:pPr>
            <w:r w:rsidRPr="00D75E38">
              <w:rPr>
                <w:rFonts w:ascii="Times New Roman" w:hAnsi="Times New Roman"/>
                <w:color w:val="000000"/>
                <w:sz w:val="24"/>
                <w:szCs w:val="24"/>
                <w:lang w:eastAsia="es-CO"/>
              </w:rPr>
              <w:t>45,6</w:t>
            </w:r>
          </w:p>
        </w:tc>
      </w:tr>
    </w:tbl>
    <w:p w14:paraId="0FCD79C7" w14:textId="77777777" w:rsidR="00B04783" w:rsidRDefault="00B04783" w:rsidP="00B04783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3A918918" w14:textId="77777777" w:rsidR="00FD669D" w:rsidRDefault="00FD669D" w:rsidP="00FD669D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E08503A" w14:textId="54F16494" w:rsidR="00FD669D" w:rsidRDefault="0029488E" w:rsidP="0029488E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25556F78" wp14:editId="2360C1E8">
            <wp:extent cx="5400040" cy="3154680"/>
            <wp:effectExtent l="0" t="0" r="10160" b="7620"/>
            <wp:docPr id="8" name="Gráfico 8">
              <a:extLst xmlns:a="http://schemas.openxmlformats.org/drawingml/2006/main">
                <a:ext uri="{FF2B5EF4-FFF2-40B4-BE49-F238E27FC236}">
                  <a16:creationId xmlns:a16="http://schemas.microsoft.com/office/drawing/2014/main" id="{51E4AEF2-29AA-CA7C-3214-B0424BEAB2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4BAC6C2A" w14:textId="226ABED1" w:rsidR="0029488E" w:rsidRDefault="0029488E" w:rsidP="0029488E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29488E">
        <w:rPr>
          <w:rFonts w:ascii="Times New Roman" w:hAnsi="Times New Roman"/>
          <w:b/>
          <w:bCs/>
          <w:sz w:val="24"/>
          <w:szCs w:val="24"/>
        </w:rPr>
        <w:t>Figura 2.</w:t>
      </w:r>
      <w:r w:rsidRPr="0029488E">
        <w:rPr>
          <w:rFonts w:ascii="Times New Roman" w:hAnsi="Times New Roman"/>
          <w:sz w:val="24"/>
          <w:szCs w:val="24"/>
        </w:rPr>
        <w:t xml:space="preserve"> Comparativo das médias ajustadas e não ajustadas da produção (</w:t>
      </w:r>
      <w:proofErr w:type="spellStart"/>
      <w:r w:rsidRPr="0029488E">
        <w:rPr>
          <w:rFonts w:ascii="Times New Roman" w:hAnsi="Times New Roman"/>
          <w:sz w:val="24"/>
          <w:szCs w:val="24"/>
        </w:rPr>
        <w:t>gr</w:t>
      </w:r>
      <w:proofErr w:type="spellEnd"/>
      <w:r w:rsidRPr="0029488E">
        <w:rPr>
          <w:rFonts w:ascii="Times New Roman" w:hAnsi="Times New Roman"/>
          <w:sz w:val="24"/>
          <w:szCs w:val="24"/>
        </w:rPr>
        <w:t>/parcela) de cultivares de soja obtidas em três experimentos diferentes.</w:t>
      </w:r>
    </w:p>
    <w:p w14:paraId="74271E81" w14:textId="1BCA3F1D" w:rsidR="00D61502" w:rsidRDefault="00D61502" w:rsidP="0029488E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38E405F1" w14:textId="15247808" w:rsidR="00D61502" w:rsidRPr="0029488E" w:rsidRDefault="00D61502" w:rsidP="00D61502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color w:val="4471C4"/>
          <w:sz w:val="23"/>
          <w:szCs w:val="23"/>
        </w:rPr>
        <w:t xml:space="preserve">As médias das testemunhas não sofram alteração, como já era esperado, pois elas estão presentes em todos os experimentos. As testemunhas também apresentam o menor erro </w:t>
      </w:r>
      <w:r>
        <w:rPr>
          <w:color w:val="4471C4"/>
          <w:sz w:val="23"/>
          <w:szCs w:val="23"/>
        </w:rPr>
        <w:lastRenderedPageBreak/>
        <w:t xml:space="preserve">padrão por estarem presentes em todos os experimentos. A cultivar 12 se </w:t>
      </w:r>
      <w:r w:rsidR="00D45328">
        <w:rPr>
          <w:color w:val="4471C4"/>
          <w:sz w:val="23"/>
          <w:szCs w:val="23"/>
        </w:rPr>
        <w:t>manteve na</w:t>
      </w:r>
      <w:r>
        <w:rPr>
          <w:color w:val="4471C4"/>
          <w:sz w:val="23"/>
          <w:szCs w:val="23"/>
        </w:rPr>
        <w:t xml:space="preserve"> posição, como podemos observar na Figura 2, apresentando o menor desempenho.</w:t>
      </w:r>
      <w:bookmarkEnd w:id="0"/>
    </w:p>
    <w:sectPr w:rsidR="00D61502" w:rsidRPr="0029488E" w:rsidSect="0028572B">
      <w:headerReference w:type="even" r:id="rId15"/>
      <w:headerReference w:type="default" r:id="rId16"/>
      <w:pgSz w:w="11906" w:h="16838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489A8" w14:textId="77777777" w:rsidR="00B47B1A" w:rsidRDefault="00B47B1A" w:rsidP="005922DB">
      <w:pPr>
        <w:spacing w:after="0" w:line="240" w:lineRule="auto"/>
      </w:pPr>
      <w:r>
        <w:separator/>
      </w:r>
    </w:p>
  </w:endnote>
  <w:endnote w:type="continuationSeparator" w:id="0">
    <w:p w14:paraId="0AF24101" w14:textId="77777777" w:rsidR="00B47B1A" w:rsidRDefault="00B47B1A" w:rsidP="00592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ld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007BB" w14:textId="77777777" w:rsidR="00B47B1A" w:rsidRDefault="00B47B1A" w:rsidP="005922DB">
      <w:pPr>
        <w:spacing w:after="0" w:line="240" w:lineRule="auto"/>
      </w:pPr>
      <w:r>
        <w:separator/>
      </w:r>
    </w:p>
  </w:footnote>
  <w:footnote w:type="continuationSeparator" w:id="0">
    <w:p w14:paraId="583D518F" w14:textId="77777777" w:rsidR="00B47B1A" w:rsidRDefault="00B47B1A" w:rsidP="005922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9BD62" w14:textId="77777777" w:rsidR="002379D7" w:rsidRDefault="002379D7" w:rsidP="00DD5C4B">
    <w:pPr>
      <w:pStyle w:val="Encabezad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8F32BB3" w14:textId="77777777" w:rsidR="002379D7" w:rsidRDefault="002379D7" w:rsidP="0028572B">
    <w:pPr>
      <w:pStyle w:val="Encabezad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25A71" w14:textId="77777777" w:rsidR="002379D7" w:rsidRPr="0028572B" w:rsidRDefault="002379D7" w:rsidP="00DD5C4B">
    <w:pPr>
      <w:pStyle w:val="Encabezado"/>
      <w:framePr w:wrap="around" w:vAnchor="text" w:hAnchor="margin" w:xAlign="right" w:y="1"/>
      <w:rPr>
        <w:rStyle w:val="Nmerodepgina"/>
        <w:rFonts w:ascii="Times New Roman" w:hAnsi="Times New Roman"/>
      </w:rPr>
    </w:pPr>
    <w:r w:rsidRPr="0028572B">
      <w:rPr>
        <w:rStyle w:val="Nmerodepgina"/>
        <w:rFonts w:ascii="Times New Roman" w:hAnsi="Times New Roman"/>
      </w:rPr>
      <w:fldChar w:fldCharType="begin"/>
    </w:r>
    <w:r w:rsidRPr="0028572B">
      <w:rPr>
        <w:rStyle w:val="Nmerodepgina"/>
        <w:rFonts w:ascii="Times New Roman" w:hAnsi="Times New Roman"/>
      </w:rPr>
      <w:instrText xml:space="preserve">PAGE  </w:instrText>
    </w:r>
    <w:r w:rsidRPr="0028572B">
      <w:rPr>
        <w:rStyle w:val="Nmerodepgina"/>
        <w:rFonts w:ascii="Times New Roman" w:hAnsi="Times New Roman"/>
      </w:rPr>
      <w:fldChar w:fldCharType="separate"/>
    </w:r>
    <w:r w:rsidR="007263EE">
      <w:rPr>
        <w:rStyle w:val="Nmerodepgina"/>
        <w:rFonts w:ascii="Times New Roman" w:hAnsi="Times New Roman"/>
        <w:noProof/>
      </w:rPr>
      <w:t>2</w:t>
    </w:r>
    <w:r w:rsidRPr="0028572B">
      <w:rPr>
        <w:rStyle w:val="Nmerodepgina"/>
        <w:rFonts w:ascii="Times New Roman" w:hAnsi="Times New Roman"/>
      </w:rPr>
      <w:fldChar w:fldCharType="end"/>
    </w:r>
  </w:p>
  <w:p w14:paraId="08A44D90" w14:textId="77777777" w:rsidR="002379D7" w:rsidRPr="005922DB" w:rsidRDefault="002379D7" w:rsidP="0028572B">
    <w:pPr>
      <w:pStyle w:val="Encabezado"/>
      <w:ind w:right="360"/>
      <w:jc w:val="right"/>
      <w:rPr>
        <w:rFonts w:ascii="Times New Roman" w:hAnsi="Times New Roman"/>
      </w:rPr>
    </w:pPr>
  </w:p>
  <w:p w14:paraId="22403CBF" w14:textId="77777777" w:rsidR="002379D7" w:rsidRDefault="002379D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2D4E3F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5161C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596AE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3D40C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32C2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68AA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EA62B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D612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70E9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D0B2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1A6E14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1" w15:restartNumberingAfterBreak="0">
    <w:nsid w:val="05CB6732"/>
    <w:multiLevelType w:val="hybridMultilevel"/>
    <w:tmpl w:val="BB506316"/>
    <w:lvl w:ilvl="0" w:tplc="04160011">
      <w:start w:val="1"/>
      <w:numFmt w:val="decimal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05EA2196"/>
    <w:multiLevelType w:val="hybridMultilevel"/>
    <w:tmpl w:val="5038C616"/>
    <w:lvl w:ilvl="0" w:tplc="AD10E8FE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EA103F"/>
    <w:multiLevelType w:val="hybridMultilevel"/>
    <w:tmpl w:val="DED65AA2"/>
    <w:lvl w:ilvl="0" w:tplc="04160017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0FA610CC"/>
    <w:multiLevelType w:val="hybridMultilevel"/>
    <w:tmpl w:val="CBA8A116"/>
    <w:lvl w:ilvl="0" w:tplc="9982BD12">
      <w:start w:val="1"/>
      <w:numFmt w:val="lowerLetter"/>
      <w:lvlText w:val="%1)"/>
      <w:lvlJc w:val="left"/>
      <w:pPr>
        <w:ind w:left="1668" w:hanging="9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15" w15:restartNumberingAfterBreak="0">
    <w:nsid w:val="0FBC4794"/>
    <w:multiLevelType w:val="hybridMultilevel"/>
    <w:tmpl w:val="7EA26FC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10CA550C"/>
    <w:multiLevelType w:val="multilevel"/>
    <w:tmpl w:val="E5A8E33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7" w15:restartNumberingAfterBreak="0">
    <w:nsid w:val="1135526B"/>
    <w:multiLevelType w:val="hybridMultilevel"/>
    <w:tmpl w:val="644882F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18EF4483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19" w15:restartNumberingAfterBreak="0">
    <w:nsid w:val="1A1B3393"/>
    <w:multiLevelType w:val="hybridMultilevel"/>
    <w:tmpl w:val="83724C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6A226C"/>
    <w:multiLevelType w:val="hybridMultilevel"/>
    <w:tmpl w:val="28D83DC0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1DA03767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2" w15:restartNumberingAfterBreak="0">
    <w:nsid w:val="205478E5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3" w15:restartNumberingAfterBreak="0">
    <w:nsid w:val="22B41021"/>
    <w:multiLevelType w:val="hybridMultilevel"/>
    <w:tmpl w:val="92C05446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4" w15:restartNumberingAfterBreak="0">
    <w:nsid w:val="230F3D32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5" w15:restartNumberingAfterBreak="0">
    <w:nsid w:val="240E653C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6" w15:restartNumberingAfterBreak="0">
    <w:nsid w:val="2688632E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27" w15:restartNumberingAfterBreak="0">
    <w:nsid w:val="2D665D85"/>
    <w:multiLevelType w:val="hybridMultilevel"/>
    <w:tmpl w:val="F352464C"/>
    <w:lvl w:ilvl="0" w:tplc="BDD675D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322B5118"/>
    <w:multiLevelType w:val="hybridMultilevel"/>
    <w:tmpl w:val="337CA342"/>
    <w:lvl w:ilvl="0" w:tplc="04160017">
      <w:start w:val="1"/>
      <w:numFmt w:val="lowerLetter"/>
      <w:lvlText w:val="%1)"/>
      <w:lvlJc w:val="left"/>
      <w:pPr>
        <w:tabs>
          <w:tab w:val="num" w:pos="1068"/>
        </w:tabs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  <w:rPr>
        <w:rFonts w:cs="Times New Roman"/>
      </w:rPr>
    </w:lvl>
  </w:abstractNum>
  <w:abstractNum w:abstractNumId="29" w15:restartNumberingAfterBreak="0">
    <w:nsid w:val="33BD226E"/>
    <w:multiLevelType w:val="hybridMultilevel"/>
    <w:tmpl w:val="FFA897A8"/>
    <w:lvl w:ilvl="0" w:tplc="70AA96B6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3EEA68B0"/>
    <w:multiLevelType w:val="multilevel"/>
    <w:tmpl w:val="69F20094"/>
    <w:lvl w:ilvl="0">
      <w:start w:val="1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1" w15:restartNumberingAfterBreak="0">
    <w:nsid w:val="3F073F19"/>
    <w:multiLevelType w:val="hybridMultilevel"/>
    <w:tmpl w:val="A3EC304E"/>
    <w:lvl w:ilvl="0" w:tplc="963AAF10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87B4967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3" w15:restartNumberingAfterBreak="0">
    <w:nsid w:val="4A294F4D"/>
    <w:multiLevelType w:val="hybridMultilevel"/>
    <w:tmpl w:val="047C4D1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530A6664"/>
    <w:multiLevelType w:val="hybridMultilevel"/>
    <w:tmpl w:val="DCF08990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53551D60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36" w15:restartNumberingAfterBreak="0">
    <w:nsid w:val="55AD0521"/>
    <w:multiLevelType w:val="multilevel"/>
    <w:tmpl w:val="290E7C1C"/>
    <w:lvl w:ilvl="0">
      <w:start w:val="3"/>
      <w:numFmt w:val="decimal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 w:hint="default"/>
      </w:rPr>
    </w:lvl>
  </w:abstractNum>
  <w:abstractNum w:abstractNumId="37" w15:restartNumberingAfterBreak="0">
    <w:nsid w:val="5DFD6CFA"/>
    <w:multiLevelType w:val="hybridMultilevel"/>
    <w:tmpl w:val="A532017C"/>
    <w:lvl w:ilvl="0" w:tplc="04160017">
      <w:start w:val="1"/>
      <w:numFmt w:val="lowerLetter"/>
      <w:lvlText w:val="%1)"/>
      <w:lvlJc w:val="left"/>
      <w:pPr>
        <w:ind w:left="72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38" w15:restartNumberingAfterBreak="0">
    <w:nsid w:val="5E5F1C03"/>
    <w:multiLevelType w:val="hybridMultilevel"/>
    <w:tmpl w:val="3996B80E"/>
    <w:lvl w:ilvl="0" w:tplc="8F0C3DEE">
      <w:start w:val="1"/>
      <w:numFmt w:val="lowerLetter"/>
      <w:lvlText w:val="%1)"/>
      <w:lvlJc w:val="left"/>
      <w:pPr>
        <w:ind w:left="1068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3228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388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  <w:rPr>
        <w:rFonts w:cs="Times New Roman"/>
      </w:rPr>
    </w:lvl>
  </w:abstractNum>
  <w:abstractNum w:abstractNumId="39" w15:restartNumberingAfterBreak="0">
    <w:nsid w:val="61291BBB"/>
    <w:multiLevelType w:val="multilevel"/>
    <w:tmpl w:val="AC966DD2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0" w15:restartNumberingAfterBreak="0">
    <w:nsid w:val="61774F68"/>
    <w:multiLevelType w:val="multilevel"/>
    <w:tmpl w:val="0416001D"/>
    <w:lvl w:ilvl="0">
      <w:start w:val="1"/>
      <w:numFmt w:val="decimal"/>
      <w:lvlText w:val="%1)"/>
      <w:lvlJc w:val="left"/>
      <w:pPr>
        <w:ind w:left="502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862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222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ind w:left="1582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ind w:left="1942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ind w:left="2302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ind w:left="2662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ind w:left="3022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ind w:left="3382" w:hanging="360"/>
      </w:pPr>
      <w:rPr>
        <w:rFonts w:cs="Times New Roman" w:hint="default"/>
      </w:rPr>
    </w:lvl>
  </w:abstractNum>
  <w:abstractNum w:abstractNumId="41" w15:restartNumberingAfterBreak="0">
    <w:nsid w:val="634A6BCF"/>
    <w:multiLevelType w:val="hybridMultilevel"/>
    <w:tmpl w:val="5B30B654"/>
    <w:lvl w:ilvl="0" w:tplc="0416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6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6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16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6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6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16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6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6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42" w15:restartNumberingAfterBreak="0">
    <w:nsid w:val="643E6E14"/>
    <w:multiLevelType w:val="hybridMultilevel"/>
    <w:tmpl w:val="6FC6786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4C06D7B"/>
    <w:multiLevelType w:val="hybridMultilevel"/>
    <w:tmpl w:val="B46411A4"/>
    <w:lvl w:ilvl="0" w:tplc="04160017">
      <w:start w:val="1"/>
      <w:numFmt w:val="lowerLetter"/>
      <w:lvlText w:val="%1)"/>
      <w:lvlJc w:val="left"/>
      <w:pPr>
        <w:ind w:left="1080" w:hanging="72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4" w15:restartNumberingAfterBreak="0">
    <w:nsid w:val="65D97026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5" w15:restartNumberingAfterBreak="0">
    <w:nsid w:val="735B4CB5"/>
    <w:multiLevelType w:val="hybridMultilevel"/>
    <w:tmpl w:val="CD642BFA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6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6" w15:restartNumberingAfterBreak="0">
    <w:nsid w:val="7C62017D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7" w15:restartNumberingAfterBreak="0">
    <w:nsid w:val="7D574EB2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8" w15:restartNumberingAfterBreak="0">
    <w:nsid w:val="7E9D1C54"/>
    <w:multiLevelType w:val="multilevel"/>
    <w:tmpl w:val="7BEA5208"/>
    <w:lvl w:ilvl="0">
      <w:start w:val="1"/>
      <w:numFmt w:val="lowerLetter"/>
      <w:lvlText w:val="%1)"/>
      <w:lvlJc w:val="left"/>
      <w:pPr>
        <w:ind w:left="360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abstractNum w:abstractNumId="49" w15:restartNumberingAfterBreak="0">
    <w:nsid w:val="7FB22481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num w:numId="1" w16cid:durableId="1143153399">
    <w:abstractNumId w:val="48"/>
  </w:num>
  <w:num w:numId="2" w16cid:durableId="695040511">
    <w:abstractNumId w:val="49"/>
  </w:num>
  <w:num w:numId="3" w16cid:durableId="2011443536">
    <w:abstractNumId w:val="46"/>
  </w:num>
  <w:num w:numId="4" w16cid:durableId="2128623854">
    <w:abstractNumId w:val="37"/>
  </w:num>
  <w:num w:numId="5" w16cid:durableId="1139693269">
    <w:abstractNumId w:val="13"/>
  </w:num>
  <w:num w:numId="6" w16cid:durableId="1678926581">
    <w:abstractNumId w:val="34"/>
  </w:num>
  <w:num w:numId="7" w16cid:durableId="218712091">
    <w:abstractNumId w:val="20"/>
  </w:num>
  <w:num w:numId="8" w16cid:durableId="31000616">
    <w:abstractNumId w:val="43"/>
  </w:num>
  <w:num w:numId="9" w16cid:durableId="630670760">
    <w:abstractNumId w:val="11"/>
  </w:num>
  <w:num w:numId="10" w16cid:durableId="225066974">
    <w:abstractNumId w:val="35"/>
  </w:num>
  <w:num w:numId="11" w16cid:durableId="1664317667">
    <w:abstractNumId w:val="40"/>
  </w:num>
  <w:num w:numId="12" w16cid:durableId="1638296333">
    <w:abstractNumId w:val="16"/>
  </w:num>
  <w:num w:numId="13" w16cid:durableId="479807380">
    <w:abstractNumId w:val="39"/>
  </w:num>
  <w:num w:numId="14" w16cid:durableId="992298510">
    <w:abstractNumId w:val="44"/>
  </w:num>
  <w:num w:numId="15" w16cid:durableId="1365595992">
    <w:abstractNumId w:val="10"/>
  </w:num>
  <w:num w:numId="16" w16cid:durableId="458497855">
    <w:abstractNumId w:val="22"/>
  </w:num>
  <w:num w:numId="17" w16cid:durableId="2096199540">
    <w:abstractNumId w:val="36"/>
  </w:num>
  <w:num w:numId="18" w16cid:durableId="2006545333">
    <w:abstractNumId w:val="18"/>
  </w:num>
  <w:num w:numId="19" w16cid:durableId="734469043">
    <w:abstractNumId w:val="45"/>
  </w:num>
  <w:num w:numId="20" w16cid:durableId="1734233838">
    <w:abstractNumId w:val="41"/>
  </w:num>
  <w:num w:numId="21" w16cid:durableId="995764834">
    <w:abstractNumId w:val="17"/>
  </w:num>
  <w:num w:numId="22" w16cid:durableId="1046684153">
    <w:abstractNumId w:val="25"/>
  </w:num>
  <w:num w:numId="23" w16cid:durableId="206114115">
    <w:abstractNumId w:val="23"/>
  </w:num>
  <w:num w:numId="24" w16cid:durableId="15930826">
    <w:abstractNumId w:val="28"/>
  </w:num>
  <w:num w:numId="25" w16cid:durableId="742678129">
    <w:abstractNumId w:val="14"/>
  </w:num>
  <w:num w:numId="26" w16cid:durableId="1433361980">
    <w:abstractNumId w:val="38"/>
  </w:num>
  <w:num w:numId="27" w16cid:durableId="1755739307">
    <w:abstractNumId w:val="33"/>
  </w:num>
  <w:num w:numId="28" w16cid:durableId="587228192">
    <w:abstractNumId w:val="24"/>
  </w:num>
  <w:num w:numId="29" w16cid:durableId="2025160343">
    <w:abstractNumId w:val="15"/>
  </w:num>
  <w:num w:numId="30" w16cid:durableId="1294748298">
    <w:abstractNumId w:val="27"/>
  </w:num>
  <w:num w:numId="31" w16cid:durableId="1698115237">
    <w:abstractNumId w:val="29"/>
  </w:num>
  <w:num w:numId="32" w16cid:durableId="476654702">
    <w:abstractNumId w:val="21"/>
  </w:num>
  <w:num w:numId="33" w16cid:durableId="1071580511">
    <w:abstractNumId w:val="9"/>
  </w:num>
  <w:num w:numId="34" w16cid:durableId="927619459">
    <w:abstractNumId w:val="7"/>
  </w:num>
  <w:num w:numId="35" w16cid:durableId="765687336">
    <w:abstractNumId w:val="6"/>
  </w:num>
  <w:num w:numId="36" w16cid:durableId="720786543">
    <w:abstractNumId w:val="5"/>
  </w:num>
  <w:num w:numId="37" w16cid:durableId="1773472937">
    <w:abstractNumId w:val="4"/>
  </w:num>
  <w:num w:numId="38" w16cid:durableId="1775468335">
    <w:abstractNumId w:val="8"/>
  </w:num>
  <w:num w:numId="39" w16cid:durableId="1938631594">
    <w:abstractNumId w:val="3"/>
  </w:num>
  <w:num w:numId="40" w16cid:durableId="1117674389">
    <w:abstractNumId w:val="2"/>
  </w:num>
  <w:num w:numId="41" w16cid:durableId="763457887">
    <w:abstractNumId w:val="1"/>
  </w:num>
  <w:num w:numId="42" w16cid:durableId="253561508">
    <w:abstractNumId w:val="0"/>
  </w:num>
  <w:num w:numId="43" w16cid:durableId="1496843740">
    <w:abstractNumId w:val="42"/>
  </w:num>
  <w:num w:numId="44" w16cid:durableId="2030327073">
    <w:abstractNumId w:val="47"/>
  </w:num>
  <w:num w:numId="45" w16cid:durableId="399057233">
    <w:abstractNumId w:val="32"/>
  </w:num>
  <w:num w:numId="46" w16cid:durableId="1223054106">
    <w:abstractNumId w:val="26"/>
  </w:num>
  <w:num w:numId="47" w16cid:durableId="1139344071">
    <w:abstractNumId w:val="31"/>
  </w:num>
  <w:num w:numId="48" w16cid:durableId="987978974">
    <w:abstractNumId w:val="12"/>
  </w:num>
  <w:num w:numId="49" w16cid:durableId="1757704008">
    <w:abstractNumId w:val="30"/>
  </w:num>
  <w:num w:numId="50" w16cid:durableId="16385613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TAwMTMzsrQ0NrdU0lEKTi0uzszPAykwqQUAqhBDUiwAAAA="/>
  </w:docVars>
  <w:rsids>
    <w:rsidRoot w:val="00BE45DD"/>
    <w:rsid w:val="00000E42"/>
    <w:rsid w:val="000025AF"/>
    <w:rsid w:val="000146AE"/>
    <w:rsid w:val="00021C86"/>
    <w:rsid w:val="00034B1E"/>
    <w:rsid w:val="000406CC"/>
    <w:rsid w:val="00043967"/>
    <w:rsid w:val="0004737A"/>
    <w:rsid w:val="00076CB7"/>
    <w:rsid w:val="00086179"/>
    <w:rsid w:val="00095677"/>
    <w:rsid w:val="0009798A"/>
    <w:rsid w:val="000B6EBE"/>
    <w:rsid w:val="000D1922"/>
    <w:rsid w:val="000E1C71"/>
    <w:rsid w:val="000E1ECA"/>
    <w:rsid w:val="000E233C"/>
    <w:rsid w:val="000E2558"/>
    <w:rsid w:val="000E27F4"/>
    <w:rsid w:val="000E6A13"/>
    <w:rsid w:val="000F1DB2"/>
    <w:rsid w:val="000F4205"/>
    <w:rsid w:val="0010264A"/>
    <w:rsid w:val="00103007"/>
    <w:rsid w:val="0012065E"/>
    <w:rsid w:val="00120F1D"/>
    <w:rsid w:val="00142B3C"/>
    <w:rsid w:val="00157A8E"/>
    <w:rsid w:val="00157BF3"/>
    <w:rsid w:val="00166E69"/>
    <w:rsid w:val="00180535"/>
    <w:rsid w:val="00190D9F"/>
    <w:rsid w:val="00195C5A"/>
    <w:rsid w:val="001962C0"/>
    <w:rsid w:val="00197801"/>
    <w:rsid w:val="001A5C75"/>
    <w:rsid w:val="001B3B33"/>
    <w:rsid w:val="001B4236"/>
    <w:rsid w:val="001C47F3"/>
    <w:rsid w:val="001C663A"/>
    <w:rsid w:val="00211564"/>
    <w:rsid w:val="002345F4"/>
    <w:rsid w:val="00235A53"/>
    <w:rsid w:val="00237763"/>
    <w:rsid w:val="002379D7"/>
    <w:rsid w:val="00251B69"/>
    <w:rsid w:val="0026795A"/>
    <w:rsid w:val="00272E29"/>
    <w:rsid w:val="002803BE"/>
    <w:rsid w:val="0028572B"/>
    <w:rsid w:val="00290F31"/>
    <w:rsid w:val="002943DE"/>
    <w:rsid w:val="0029488E"/>
    <w:rsid w:val="0029781B"/>
    <w:rsid w:val="002D040C"/>
    <w:rsid w:val="002E425E"/>
    <w:rsid w:val="002F179E"/>
    <w:rsid w:val="002F26F3"/>
    <w:rsid w:val="00302E76"/>
    <w:rsid w:val="003030D2"/>
    <w:rsid w:val="00311F7D"/>
    <w:rsid w:val="00315646"/>
    <w:rsid w:val="003408B6"/>
    <w:rsid w:val="0036402A"/>
    <w:rsid w:val="003A4AC9"/>
    <w:rsid w:val="003A5123"/>
    <w:rsid w:val="003D0323"/>
    <w:rsid w:val="003F09E9"/>
    <w:rsid w:val="003F0D6B"/>
    <w:rsid w:val="00406787"/>
    <w:rsid w:val="004168ED"/>
    <w:rsid w:val="00417993"/>
    <w:rsid w:val="00421CE2"/>
    <w:rsid w:val="004222D6"/>
    <w:rsid w:val="00442E44"/>
    <w:rsid w:val="00444E4D"/>
    <w:rsid w:val="00455681"/>
    <w:rsid w:val="0045618B"/>
    <w:rsid w:val="00460F7B"/>
    <w:rsid w:val="004A2F48"/>
    <w:rsid w:val="004B561D"/>
    <w:rsid w:val="004E477C"/>
    <w:rsid w:val="004F1828"/>
    <w:rsid w:val="004F435B"/>
    <w:rsid w:val="00511446"/>
    <w:rsid w:val="0051201A"/>
    <w:rsid w:val="0052018D"/>
    <w:rsid w:val="005248D5"/>
    <w:rsid w:val="00525AEC"/>
    <w:rsid w:val="00552A76"/>
    <w:rsid w:val="00561B34"/>
    <w:rsid w:val="00564376"/>
    <w:rsid w:val="00567F04"/>
    <w:rsid w:val="0057676F"/>
    <w:rsid w:val="00590C9C"/>
    <w:rsid w:val="005922DB"/>
    <w:rsid w:val="005A34B7"/>
    <w:rsid w:val="005A47ED"/>
    <w:rsid w:val="005B35C9"/>
    <w:rsid w:val="005B7320"/>
    <w:rsid w:val="005C1726"/>
    <w:rsid w:val="005C274E"/>
    <w:rsid w:val="005D27AD"/>
    <w:rsid w:val="005D3DEF"/>
    <w:rsid w:val="005D73B2"/>
    <w:rsid w:val="005E267A"/>
    <w:rsid w:val="005E36C3"/>
    <w:rsid w:val="006077FA"/>
    <w:rsid w:val="006119D8"/>
    <w:rsid w:val="00627838"/>
    <w:rsid w:val="00636630"/>
    <w:rsid w:val="0064402C"/>
    <w:rsid w:val="006462CE"/>
    <w:rsid w:val="00676205"/>
    <w:rsid w:val="006A3D00"/>
    <w:rsid w:val="006A4811"/>
    <w:rsid w:val="006B3170"/>
    <w:rsid w:val="006B5518"/>
    <w:rsid w:val="006D2FAC"/>
    <w:rsid w:val="006E6432"/>
    <w:rsid w:val="006E7FA3"/>
    <w:rsid w:val="00703CAD"/>
    <w:rsid w:val="00704FE8"/>
    <w:rsid w:val="0070791C"/>
    <w:rsid w:val="007263EE"/>
    <w:rsid w:val="00726C6D"/>
    <w:rsid w:val="007372AC"/>
    <w:rsid w:val="00737A62"/>
    <w:rsid w:val="00741034"/>
    <w:rsid w:val="00744E7B"/>
    <w:rsid w:val="00745BE4"/>
    <w:rsid w:val="007473A3"/>
    <w:rsid w:val="00753D70"/>
    <w:rsid w:val="007540D0"/>
    <w:rsid w:val="00760C3D"/>
    <w:rsid w:val="007722C4"/>
    <w:rsid w:val="00791E78"/>
    <w:rsid w:val="007B0CCD"/>
    <w:rsid w:val="007B2835"/>
    <w:rsid w:val="007C0A87"/>
    <w:rsid w:val="007C48F8"/>
    <w:rsid w:val="007C4968"/>
    <w:rsid w:val="007D0409"/>
    <w:rsid w:val="007D0E88"/>
    <w:rsid w:val="007E1AAF"/>
    <w:rsid w:val="007F4804"/>
    <w:rsid w:val="00817957"/>
    <w:rsid w:val="008231A1"/>
    <w:rsid w:val="00832E48"/>
    <w:rsid w:val="00834BC4"/>
    <w:rsid w:val="00846C20"/>
    <w:rsid w:val="00853CE8"/>
    <w:rsid w:val="008917F7"/>
    <w:rsid w:val="00893726"/>
    <w:rsid w:val="0089523E"/>
    <w:rsid w:val="00895A45"/>
    <w:rsid w:val="008B6449"/>
    <w:rsid w:val="008C22BF"/>
    <w:rsid w:val="008D53BD"/>
    <w:rsid w:val="008E15DD"/>
    <w:rsid w:val="008E51D9"/>
    <w:rsid w:val="008F0EE6"/>
    <w:rsid w:val="008F6FF9"/>
    <w:rsid w:val="008F7651"/>
    <w:rsid w:val="00900778"/>
    <w:rsid w:val="009050F4"/>
    <w:rsid w:val="0090564B"/>
    <w:rsid w:val="00914294"/>
    <w:rsid w:val="00922354"/>
    <w:rsid w:val="00934737"/>
    <w:rsid w:val="009445BB"/>
    <w:rsid w:val="0094572D"/>
    <w:rsid w:val="00946402"/>
    <w:rsid w:val="00960D68"/>
    <w:rsid w:val="009714DF"/>
    <w:rsid w:val="00977833"/>
    <w:rsid w:val="009A29FD"/>
    <w:rsid w:val="009B0208"/>
    <w:rsid w:val="009B1926"/>
    <w:rsid w:val="009B1973"/>
    <w:rsid w:val="009C0A06"/>
    <w:rsid w:val="009D77D7"/>
    <w:rsid w:val="009F658E"/>
    <w:rsid w:val="00A0086E"/>
    <w:rsid w:val="00A065B6"/>
    <w:rsid w:val="00A111C5"/>
    <w:rsid w:val="00A253FD"/>
    <w:rsid w:val="00A25D75"/>
    <w:rsid w:val="00A322F5"/>
    <w:rsid w:val="00A32F4F"/>
    <w:rsid w:val="00A405FB"/>
    <w:rsid w:val="00A53C30"/>
    <w:rsid w:val="00A87843"/>
    <w:rsid w:val="00A962B7"/>
    <w:rsid w:val="00AA3045"/>
    <w:rsid w:val="00AA6C3A"/>
    <w:rsid w:val="00AB2329"/>
    <w:rsid w:val="00AB3CAA"/>
    <w:rsid w:val="00AB4848"/>
    <w:rsid w:val="00AB4CDB"/>
    <w:rsid w:val="00AC01FE"/>
    <w:rsid w:val="00AC742A"/>
    <w:rsid w:val="00AD4D3D"/>
    <w:rsid w:val="00AF5A4F"/>
    <w:rsid w:val="00B0063E"/>
    <w:rsid w:val="00B0402E"/>
    <w:rsid w:val="00B04783"/>
    <w:rsid w:val="00B142AD"/>
    <w:rsid w:val="00B25CDD"/>
    <w:rsid w:val="00B35248"/>
    <w:rsid w:val="00B444F9"/>
    <w:rsid w:val="00B47B1A"/>
    <w:rsid w:val="00B52B38"/>
    <w:rsid w:val="00B52CAC"/>
    <w:rsid w:val="00B6009C"/>
    <w:rsid w:val="00B60609"/>
    <w:rsid w:val="00B64BE6"/>
    <w:rsid w:val="00B736B4"/>
    <w:rsid w:val="00B87D98"/>
    <w:rsid w:val="00B925EB"/>
    <w:rsid w:val="00BA05DF"/>
    <w:rsid w:val="00BB42AB"/>
    <w:rsid w:val="00BC12C7"/>
    <w:rsid w:val="00BE45DD"/>
    <w:rsid w:val="00BF081B"/>
    <w:rsid w:val="00BF71B4"/>
    <w:rsid w:val="00C04F2C"/>
    <w:rsid w:val="00C06569"/>
    <w:rsid w:val="00C06834"/>
    <w:rsid w:val="00C06B06"/>
    <w:rsid w:val="00C33FC3"/>
    <w:rsid w:val="00C42D6D"/>
    <w:rsid w:val="00C70F71"/>
    <w:rsid w:val="00C75CB8"/>
    <w:rsid w:val="00C8476D"/>
    <w:rsid w:val="00C90096"/>
    <w:rsid w:val="00CA0AFC"/>
    <w:rsid w:val="00CB3020"/>
    <w:rsid w:val="00CD57DC"/>
    <w:rsid w:val="00CE3741"/>
    <w:rsid w:val="00CF57A8"/>
    <w:rsid w:val="00CF7977"/>
    <w:rsid w:val="00D05073"/>
    <w:rsid w:val="00D104AF"/>
    <w:rsid w:val="00D12052"/>
    <w:rsid w:val="00D2078D"/>
    <w:rsid w:val="00D20B33"/>
    <w:rsid w:val="00D21D62"/>
    <w:rsid w:val="00D243B5"/>
    <w:rsid w:val="00D3129D"/>
    <w:rsid w:val="00D31E64"/>
    <w:rsid w:val="00D33D82"/>
    <w:rsid w:val="00D45328"/>
    <w:rsid w:val="00D52170"/>
    <w:rsid w:val="00D5556E"/>
    <w:rsid w:val="00D61502"/>
    <w:rsid w:val="00D61564"/>
    <w:rsid w:val="00D7306C"/>
    <w:rsid w:val="00D75E38"/>
    <w:rsid w:val="00D82549"/>
    <w:rsid w:val="00D84986"/>
    <w:rsid w:val="00D921A1"/>
    <w:rsid w:val="00D9620D"/>
    <w:rsid w:val="00DA02E4"/>
    <w:rsid w:val="00DB285D"/>
    <w:rsid w:val="00DB743F"/>
    <w:rsid w:val="00DC3054"/>
    <w:rsid w:val="00DC3959"/>
    <w:rsid w:val="00DD5C4B"/>
    <w:rsid w:val="00DF4747"/>
    <w:rsid w:val="00DF7096"/>
    <w:rsid w:val="00E00259"/>
    <w:rsid w:val="00E0276F"/>
    <w:rsid w:val="00E16FA3"/>
    <w:rsid w:val="00E17273"/>
    <w:rsid w:val="00E351FA"/>
    <w:rsid w:val="00E40336"/>
    <w:rsid w:val="00E42CE4"/>
    <w:rsid w:val="00E47865"/>
    <w:rsid w:val="00E478E1"/>
    <w:rsid w:val="00E6209A"/>
    <w:rsid w:val="00E80293"/>
    <w:rsid w:val="00E94811"/>
    <w:rsid w:val="00EA2C59"/>
    <w:rsid w:val="00EA4E2D"/>
    <w:rsid w:val="00EC1FD8"/>
    <w:rsid w:val="00ED3228"/>
    <w:rsid w:val="00EE0C8E"/>
    <w:rsid w:val="00EE23AE"/>
    <w:rsid w:val="00EE24C1"/>
    <w:rsid w:val="00EE7069"/>
    <w:rsid w:val="00EE7D07"/>
    <w:rsid w:val="00EE7E27"/>
    <w:rsid w:val="00EF114A"/>
    <w:rsid w:val="00F250C3"/>
    <w:rsid w:val="00F25E80"/>
    <w:rsid w:val="00F621CA"/>
    <w:rsid w:val="00F7513C"/>
    <w:rsid w:val="00F83E75"/>
    <w:rsid w:val="00FB27CE"/>
    <w:rsid w:val="00FB57D7"/>
    <w:rsid w:val="00FC228D"/>
    <w:rsid w:val="00FC6962"/>
    <w:rsid w:val="00FD3325"/>
    <w:rsid w:val="00FD669D"/>
    <w:rsid w:val="00FF117A"/>
    <w:rsid w:val="00FF5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1026"/>
    <o:shapelayout v:ext="edit">
      <o:idmap v:ext="edit" data="1"/>
    </o:shapelayout>
  </w:shapeDefaults>
  <w:decimalSymbol w:val=","/>
  <w:listSeparator w:val=";"/>
  <w14:docId w14:val="792D0BAF"/>
  <w15:chartTrackingRefBased/>
  <w15:docId w15:val="{CE676CDA-6EC8-4D94-A895-B2192C805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qFormat="1"/>
    <w:lsdException w:name="toc 1" w:locked="1" w:uiPriority="39"/>
    <w:lsdException w:name="toc 2" w:locked="1" w:uiPriority="39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48D5"/>
    <w:pPr>
      <w:spacing w:after="200" w:line="276" w:lineRule="auto"/>
    </w:pPr>
    <w:rPr>
      <w:rFonts w:eastAsia="Times New Roman"/>
      <w:sz w:val="22"/>
      <w:szCs w:val="22"/>
      <w:lang w:val="pt-BR" w:eastAsia="en-US"/>
    </w:rPr>
  </w:style>
  <w:style w:type="paragraph" w:styleId="Ttulo1">
    <w:name w:val="heading 1"/>
    <w:basedOn w:val="Normal"/>
    <w:next w:val="Normal"/>
    <w:link w:val="Ttulo1Car"/>
    <w:qFormat/>
    <w:rsid w:val="000E1ECA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qFormat/>
    <w:locked/>
    <w:rsid w:val="005A34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link w:val="Ttulo4Car"/>
    <w:qFormat/>
    <w:locked/>
    <w:rsid w:val="00E94811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Ttulo9">
    <w:name w:val="heading 9"/>
    <w:basedOn w:val="Normal"/>
    <w:next w:val="Normal"/>
    <w:link w:val="Ttulo9Car"/>
    <w:qFormat/>
    <w:locked/>
    <w:rsid w:val="00E94811"/>
    <w:pPr>
      <w:spacing w:before="240" w:after="60" w:line="240" w:lineRule="auto"/>
      <w:outlineLvl w:val="8"/>
    </w:pPr>
    <w:rPr>
      <w:rFonts w:ascii="Arial" w:hAnsi="Arial" w:cs="Arial"/>
      <w:lang w:eastAsia="pt-B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semiHidden/>
    <w:rsid w:val="00BE4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semiHidden/>
    <w:locked/>
    <w:rsid w:val="00BE45DD"/>
    <w:rPr>
      <w:rFonts w:ascii="Tahoma" w:hAnsi="Tahoma" w:cs="Tahoma"/>
      <w:sz w:val="16"/>
      <w:szCs w:val="16"/>
    </w:rPr>
  </w:style>
  <w:style w:type="paragraph" w:customStyle="1" w:styleId="ListParagraph2">
    <w:name w:val="List Paragraph2"/>
    <w:basedOn w:val="Normal"/>
    <w:rsid w:val="005D3DEF"/>
    <w:pPr>
      <w:ind w:left="720"/>
      <w:contextualSpacing/>
    </w:pPr>
  </w:style>
  <w:style w:type="paragraph" w:customStyle="1" w:styleId="NoSpacing2">
    <w:name w:val="No Spacing2"/>
    <w:rsid w:val="005D3DEF"/>
    <w:rPr>
      <w:rFonts w:eastAsia="Times New Roman"/>
      <w:sz w:val="22"/>
      <w:szCs w:val="22"/>
      <w:lang w:val="pt-BR" w:eastAsia="en-US"/>
    </w:rPr>
  </w:style>
  <w:style w:type="paragraph" w:styleId="NormalWeb">
    <w:name w:val="Normal (Web)"/>
    <w:basedOn w:val="Normal"/>
    <w:rsid w:val="00A32F4F"/>
    <w:pPr>
      <w:spacing w:before="100" w:beforeAutospacing="1" w:after="100" w:afterAutospacing="1" w:line="240" w:lineRule="auto"/>
    </w:pPr>
    <w:rPr>
      <w:rFonts w:ascii="Times New Roman" w:eastAsia="Calibri" w:hAnsi="Times New Roman"/>
      <w:sz w:val="24"/>
      <w:szCs w:val="24"/>
      <w:lang w:eastAsia="pt-BR"/>
    </w:rPr>
  </w:style>
  <w:style w:type="character" w:customStyle="1" w:styleId="Ttulo1Car">
    <w:name w:val="Título 1 Car"/>
    <w:link w:val="Ttulo1"/>
    <w:locked/>
    <w:rsid w:val="000E1ECA"/>
    <w:rPr>
      <w:rFonts w:ascii="Cambria" w:hAnsi="Cambria" w:cs="Times New Roman"/>
      <w:b/>
      <w:bCs/>
      <w:color w:val="365F91"/>
      <w:sz w:val="28"/>
      <w:szCs w:val="28"/>
    </w:rPr>
  </w:style>
  <w:style w:type="paragraph" w:customStyle="1" w:styleId="TOCHeading2">
    <w:name w:val="TOC Heading2"/>
    <w:basedOn w:val="Ttulo1"/>
    <w:next w:val="Normal"/>
    <w:semiHidden/>
    <w:rsid w:val="000E1ECA"/>
    <w:pPr>
      <w:outlineLvl w:val="9"/>
    </w:pPr>
    <w:rPr>
      <w:lang w:eastAsia="pt-BR"/>
    </w:rPr>
  </w:style>
  <w:style w:type="paragraph" w:styleId="TDC1">
    <w:name w:val="toc 1"/>
    <w:basedOn w:val="Normal"/>
    <w:next w:val="Normal"/>
    <w:autoRedefine/>
    <w:uiPriority w:val="39"/>
    <w:rsid w:val="000E1ECA"/>
    <w:pPr>
      <w:spacing w:after="100"/>
    </w:pPr>
  </w:style>
  <w:style w:type="character" w:styleId="Hipervnculo">
    <w:name w:val="Hyperlink"/>
    <w:uiPriority w:val="99"/>
    <w:rsid w:val="000E1ECA"/>
    <w:rPr>
      <w:rFonts w:cs="Times New Roman"/>
      <w:color w:val="0000FF"/>
      <w:u w:val="single"/>
    </w:rPr>
  </w:style>
  <w:style w:type="paragraph" w:styleId="Encabezado">
    <w:name w:val="header"/>
    <w:basedOn w:val="Normal"/>
    <w:link w:val="Encabezado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link w:val="Encabezado"/>
    <w:locked/>
    <w:rsid w:val="005922DB"/>
    <w:rPr>
      <w:rFonts w:cs="Times New Roman"/>
    </w:rPr>
  </w:style>
  <w:style w:type="paragraph" w:styleId="Piedepgina">
    <w:name w:val="footer"/>
    <w:basedOn w:val="Normal"/>
    <w:link w:val="Piedepgina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link w:val="Piedepgina"/>
    <w:locked/>
    <w:rsid w:val="005922DB"/>
    <w:rPr>
      <w:rFonts w:cs="Times New Roman"/>
    </w:rPr>
  </w:style>
  <w:style w:type="character" w:styleId="Nmerodepgina">
    <w:name w:val="page number"/>
    <w:basedOn w:val="Fuentedeprrafopredeter"/>
    <w:rsid w:val="0028572B"/>
  </w:style>
  <w:style w:type="paragraph" w:styleId="TDC2">
    <w:name w:val="toc 2"/>
    <w:basedOn w:val="Normal"/>
    <w:next w:val="Normal"/>
    <w:autoRedefine/>
    <w:uiPriority w:val="39"/>
    <w:locked/>
    <w:rsid w:val="005A34B7"/>
    <w:pPr>
      <w:ind w:left="220"/>
    </w:pPr>
  </w:style>
  <w:style w:type="character" w:styleId="Refdecomentario">
    <w:name w:val="annotation reference"/>
    <w:rsid w:val="006E7FA3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6E7FA3"/>
    <w:rPr>
      <w:sz w:val="20"/>
      <w:szCs w:val="20"/>
    </w:rPr>
  </w:style>
  <w:style w:type="character" w:customStyle="1" w:styleId="TextocomentarioCar">
    <w:name w:val="Texto comentario Car"/>
    <w:link w:val="Textocomentario"/>
    <w:rsid w:val="006E7FA3"/>
    <w:rPr>
      <w:rFonts w:eastAsia="Times New Roman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6E7FA3"/>
    <w:rPr>
      <w:b/>
      <w:bCs/>
    </w:rPr>
  </w:style>
  <w:style w:type="character" w:customStyle="1" w:styleId="AsuntodelcomentarioCar">
    <w:name w:val="Asunto del comentario Car"/>
    <w:link w:val="Asuntodelcomentario"/>
    <w:rsid w:val="006E7FA3"/>
    <w:rPr>
      <w:rFonts w:eastAsia="Times New Roman"/>
      <w:b/>
      <w:bCs/>
      <w:lang w:eastAsia="en-US"/>
    </w:rPr>
  </w:style>
  <w:style w:type="paragraph" w:styleId="Prrafodelista">
    <w:name w:val="List Paragraph"/>
    <w:basedOn w:val="Normal"/>
    <w:uiPriority w:val="34"/>
    <w:qFormat/>
    <w:rsid w:val="00BF081B"/>
    <w:pPr>
      <w:ind w:left="720"/>
      <w:contextualSpacing/>
    </w:pPr>
    <w:rPr>
      <w:rFonts w:eastAsia="Calibri"/>
    </w:rPr>
  </w:style>
  <w:style w:type="character" w:customStyle="1" w:styleId="Ttulo2Car">
    <w:name w:val="Título 2 Car"/>
    <w:link w:val="Ttulo2"/>
    <w:rsid w:val="00B64BE6"/>
    <w:rPr>
      <w:rFonts w:ascii="Arial" w:eastAsia="Times New Roman" w:hAnsi="Arial" w:cs="Arial"/>
      <w:b/>
      <w:bCs/>
      <w:i/>
      <w:iCs/>
      <w:sz w:val="28"/>
      <w:szCs w:val="28"/>
      <w:lang w:val="pt-BR"/>
    </w:rPr>
  </w:style>
  <w:style w:type="character" w:customStyle="1" w:styleId="Ttulo4Car">
    <w:name w:val="Título 4 Car"/>
    <w:link w:val="Ttulo4"/>
    <w:rsid w:val="00B64BE6"/>
    <w:rPr>
      <w:rFonts w:ascii="Times New Roman" w:eastAsia="Times New Roman" w:hAnsi="Times New Roman"/>
      <w:b/>
      <w:bCs/>
      <w:sz w:val="28"/>
      <w:szCs w:val="28"/>
      <w:lang w:val="pt-BR"/>
    </w:rPr>
  </w:style>
  <w:style w:type="character" w:customStyle="1" w:styleId="Ttulo9Car">
    <w:name w:val="Título 9 Car"/>
    <w:link w:val="Ttulo9"/>
    <w:rsid w:val="00B64BE6"/>
    <w:rPr>
      <w:rFonts w:ascii="Arial" w:eastAsia="Times New Roman" w:hAnsi="Arial" w:cs="Arial"/>
      <w:sz w:val="22"/>
      <w:szCs w:val="22"/>
      <w:lang w:val="pt-BR" w:eastAsia="pt-BR"/>
    </w:rPr>
  </w:style>
  <w:style w:type="paragraph" w:customStyle="1" w:styleId="ListParagraph1">
    <w:name w:val="List Paragraph1"/>
    <w:basedOn w:val="Normal"/>
    <w:rsid w:val="00B64BE6"/>
    <w:pPr>
      <w:ind w:left="720"/>
      <w:contextualSpacing/>
    </w:pPr>
  </w:style>
  <w:style w:type="paragraph" w:customStyle="1" w:styleId="NoSpacing1">
    <w:name w:val="No Spacing1"/>
    <w:rsid w:val="00B64BE6"/>
    <w:rPr>
      <w:rFonts w:eastAsia="Times New Roman"/>
      <w:sz w:val="22"/>
      <w:szCs w:val="22"/>
      <w:lang w:val="pt-BR" w:eastAsia="en-US"/>
    </w:rPr>
  </w:style>
  <w:style w:type="paragraph" w:customStyle="1" w:styleId="TOCHeading1">
    <w:name w:val="TOC Heading1"/>
    <w:basedOn w:val="Ttulo1"/>
    <w:next w:val="Normal"/>
    <w:semiHidden/>
    <w:rsid w:val="00B64BE6"/>
    <w:pPr>
      <w:outlineLvl w:val="9"/>
    </w:pPr>
    <w:rPr>
      <w:lang w:eastAsia="pt-BR"/>
    </w:rPr>
  </w:style>
  <w:style w:type="paragraph" w:customStyle="1" w:styleId="PargrafodaLista1">
    <w:name w:val="Parágrafo da Lista1"/>
    <w:basedOn w:val="Normal"/>
    <w:rsid w:val="000E1C71"/>
    <w:pPr>
      <w:ind w:left="720"/>
      <w:contextualSpacing/>
    </w:pPr>
  </w:style>
  <w:style w:type="character" w:customStyle="1" w:styleId="fontstyle01">
    <w:name w:val="fontstyle01"/>
    <w:rsid w:val="005B7320"/>
    <w:rPr>
      <w:rFonts w:ascii="Bold" w:hAnsi="Bold" w:hint="default"/>
      <w:b/>
      <w:bCs/>
      <w:i w:val="0"/>
      <w:iCs w:val="0"/>
      <w:color w:val="000000"/>
      <w:sz w:val="28"/>
      <w:szCs w:val="28"/>
    </w:rPr>
  </w:style>
  <w:style w:type="character" w:customStyle="1" w:styleId="fontstyle21">
    <w:name w:val="fontstyle21"/>
    <w:rsid w:val="007D0409"/>
    <w:rPr>
      <w:rFonts w:ascii="TimesNewRomanPSMT" w:hAnsi="TimesNewRomanPSMT" w:hint="default"/>
      <w:b w:val="0"/>
      <w:bCs w:val="0"/>
      <w:i w:val="0"/>
      <w:iCs w:val="0"/>
      <w:color w:val="000000"/>
      <w:sz w:val="26"/>
      <w:szCs w:val="26"/>
    </w:rPr>
  </w:style>
  <w:style w:type="paragraph" w:customStyle="1" w:styleId="Default">
    <w:name w:val="Default"/>
    <w:rsid w:val="00893726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table" w:styleId="Tablaconcuadrcula">
    <w:name w:val="Table Grid"/>
    <w:basedOn w:val="Tablanormal"/>
    <w:locked/>
    <w:rsid w:val="00235A5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4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Libro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icardo%20Ruiz\Desktop\Mestrado%20GMP\Segundo%20Semestre\An&#225;lise%20de%20Experimentos\Listas\Lista%2006\Grafico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Hoja1!$G$3</c:f>
              <c:strCache>
                <c:ptCount val="1"/>
                <c:pt idx="0">
                  <c:v>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3:$I$3</c:f>
              <c:numCache>
                <c:formatCode>General</c:formatCode>
                <c:ptCount val="2"/>
                <c:pt idx="0">
                  <c:v>127.2</c:v>
                </c:pt>
                <c:pt idx="1">
                  <c:v>126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232-4200-B455-C14F58889779}"/>
            </c:ext>
          </c:extLst>
        </c:ser>
        <c:ser>
          <c:idx val="1"/>
          <c:order val="1"/>
          <c:tx>
            <c:strRef>
              <c:f>Hoja1!$G$4</c:f>
              <c:strCache>
                <c:ptCount val="1"/>
                <c:pt idx="0">
                  <c:v>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4:$I$4</c:f>
              <c:numCache>
                <c:formatCode>General</c:formatCode>
                <c:ptCount val="2"/>
                <c:pt idx="0">
                  <c:v>127.1</c:v>
                </c:pt>
                <c:pt idx="1">
                  <c:v>126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232-4200-B455-C14F58889779}"/>
            </c:ext>
          </c:extLst>
        </c:ser>
        <c:ser>
          <c:idx val="2"/>
          <c:order val="2"/>
          <c:tx>
            <c:strRef>
              <c:f>Hoja1!$G$5</c:f>
              <c:strCache>
                <c:ptCount val="1"/>
                <c:pt idx="0">
                  <c:v>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5:$I$5</c:f>
              <c:numCache>
                <c:formatCode>General</c:formatCode>
                <c:ptCount val="2"/>
                <c:pt idx="0">
                  <c:v>127.5</c:v>
                </c:pt>
                <c:pt idx="1">
                  <c:v>130.1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232-4200-B455-C14F58889779}"/>
            </c:ext>
          </c:extLst>
        </c:ser>
        <c:ser>
          <c:idx val="3"/>
          <c:order val="3"/>
          <c:tx>
            <c:strRef>
              <c:f>Hoja1!$G$6</c:f>
              <c:strCache>
                <c:ptCount val="1"/>
                <c:pt idx="0">
                  <c:v>4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6:$I$6</c:f>
              <c:numCache>
                <c:formatCode>General</c:formatCode>
                <c:ptCount val="2"/>
                <c:pt idx="0">
                  <c:v>128.80000000000001</c:v>
                </c:pt>
                <c:pt idx="1">
                  <c:v>128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232-4200-B455-C14F58889779}"/>
            </c:ext>
          </c:extLst>
        </c:ser>
        <c:ser>
          <c:idx val="4"/>
          <c:order val="4"/>
          <c:tx>
            <c:strRef>
              <c:f>Hoja1!$G$7</c:f>
              <c:strCache>
                <c:ptCount val="1"/>
                <c:pt idx="0">
                  <c:v>5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7:$I$7</c:f>
              <c:numCache>
                <c:formatCode>General</c:formatCode>
                <c:ptCount val="2"/>
                <c:pt idx="0">
                  <c:v>125.2</c:v>
                </c:pt>
                <c:pt idx="1">
                  <c:v>119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F232-4200-B455-C14F58889779}"/>
            </c:ext>
          </c:extLst>
        </c:ser>
        <c:ser>
          <c:idx val="5"/>
          <c:order val="5"/>
          <c:tx>
            <c:strRef>
              <c:f>Hoja1!$G$8</c:f>
              <c:strCache>
                <c:ptCount val="1"/>
                <c:pt idx="0">
                  <c:v>6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8:$I$8</c:f>
              <c:numCache>
                <c:formatCode>General</c:formatCode>
                <c:ptCount val="2"/>
                <c:pt idx="0">
                  <c:v>116.8</c:v>
                </c:pt>
                <c:pt idx="1">
                  <c:v>11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F232-4200-B455-C14F58889779}"/>
            </c:ext>
          </c:extLst>
        </c:ser>
        <c:ser>
          <c:idx val="6"/>
          <c:order val="6"/>
          <c:tx>
            <c:strRef>
              <c:f>Hoja1!$G$9</c:f>
              <c:strCache>
                <c:ptCount val="1"/>
                <c:pt idx="0">
                  <c:v>7</c:v>
                </c:pt>
              </c:strCache>
            </c:strRef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9:$I$9</c:f>
              <c:numCache>
                <c:formatCode>General</c:formatCode>
                <c:ptCount val="2"/>
                <c:pt idx="0">
                  <c:v>123</c:v>
                </c:pt>
                <c:pt idx="1">
                  <c:v>124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F232-4200-B455-C14F58889779}"/>
            </c:ext>
          </c:extLst>
        </c:ser>
        <c:ser>
          <c:idx val="7"/>
          <c:order val="7"/>
          <c:tx>
            <c:strRef>
              <c:f>Hoja1!$G$10</c:f>
              <c:strCache>
                <c:ptCount val="1"/>
                <c:pt idx="0">
                  <c:v>8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10:$I$10</c:f>
              <c:numCache>
                <c:formatCode>General</c:formatCode>
                <c:ptCount val="2"/>
                <c:pt idx="0">
                  <c:v>129.5</c:v>
                </c:pt>
                <c:pt idx="1">
                  <c:v>129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F232-4200-B455-C14F58889779}"/>
            </c:ext>
          </c:extLst>
        </c:ser>
        <c:ser>
          <c:idx val="8"/>
          <c:order val="8"/>
          <c:tx>
            <c:strRef>
              <c:f>Hoja1!$G$11</c:f>
              <c:strCache>
                <c:ptCount val="1"/>
                <c:pt idx="0">
                  <c:v>9</c:v>
                </c:pt>
              </c:strCache>
            </c:strRef>
          </c:tx>
          <c:spPr>
            <a:ln w="28575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11:$I$11</c:f>
              <c:numCache>
                <c:formatCode>General</c:formatCode>
                <c:ptCount val="2"/>
                <c:pt idx="0">
                  <c:v>135</c:v>
                </c:pt>
                <c:pt idx="1">
                  <c:v>135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F232-4200-B455-C14F58889779}"/>
            </c:ext>
          </c:extLst>
        </c:ser>
        <c:ser>
          <c:idx val="9"/>
          <c:order val="9"/>
          <c:tx>
            <c:strRef>
              <c:f>Hoja1!$G$12</c:f>
              <c:strCache>
                <c:ptCount val="1"/>
                <c:pt idx="0">
                  <c:v>10</c:v>
                </c:pt>
              </c:strCache>
            </c:strRef>
          </c:tx>
          <c:spPr>
            <a:ln w="28575" cap="rnd">
              <a:solidFill>
                <a:schemeClr val="accent4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12:$I$12</c:f>
              <c:numCache>
                <c:formatCode>General</c:formatCode>
                <c:ptCount val="2"/>
                <c:pt idx="0">
                  <c:v>121.6</c:v>
                </c:pt>
                <c:pt idx="1">
                  <c:v>121.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F232-4200-B455-C14F58889779}"/>
            </c:ext>
          </c:extLst>
        </c:ser>
        <c:ser>
          <c:idx val="10"/>
          <c:order val="10"/>
          <c:tx>
            <c:strRef>
              <c:f>Hoja1!$G$13</c:f>
              <c:strCache>
                <c:ptCount val="1"/>
                <c:pt idx="0">
                  <c:v>11</c:v>
                </c:pt>
              </c:strCache>
            </c:strRef>
          </c:tx>
          <c:spPr>
            <a:ln w="28575" cap="rnd">
              <a:solidFill>
                <a:schemeClr val="accent5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13:$I$13</c:f>
              <c:numCache>
                <c:formatCode>General</c:formatCode>
                <c:ptCount val="2"/>
                <c:pt idx="0">
                  <c:v>132.4</c:v>
                </c:pt>
                <c:pt idx="1">
                  <c:v>134.8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F232-4200-B455-C14F58889779}"/>
            </c:ext>
          </c:extLst>
        </c:ser>
        <c:ser>
          <c:idx val="11"/>
          <c:order val="11"/>
          <c:tx>
            <c:strRef>
              <c:f>Hoja1!$G$14</c:f>
              <c:strCache>
                <c:ptCount val="1"/>
                <c:pt idx="0">
                  <c:v>12</c:v>
                </c:pt>
              </c:strCache>
            </c:strRef>
          </c:tx>
          <c:spPr>
            <a:ln w="28575" cap="rnd">
              <a:solidFill>
                <a:schemeClr val="accent6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14:$I$14</c:f>
              <c:numCache>
                <c:formatCode>General</c:formatCode>
                <c:ptCount val="2"/>
                <c:pt idx="0">
                  <c:v>124.4</c:v>
                </c:pt>
                <c:pt idx="1">
                  <c:v>123.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F232-4200-B455-C14F58889779}"/>
            </c:ext>
          </c:extLst>
        </c:ser>
        <c:ser>
          <c:idx val="12"/>
          <c:order val="12"/>
          <c:tx>
            <c:strRef>
              <c:f>Hoja1!$G$15</c:f>
              <c:strCache>
                <c:ptCount val="1"/>
                <c:pt idx="0">
                  <c:v>13</c:v>
                </c:pt>
              </c:strCache>
            </c:strRef>
          </c:tx>
          <c:spPr>
            <a:ln w="28575" cap="rnd">
              <a:solidFill>
                <a:schemeClr val="accent1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15:$I$15</c:f>
              <c:numCache>
                <c:formatCode>General</c:formatCode>
                <c:ptCount val="2"/>
                <c:pt idx="0">
                  <c:v>97.6</c:v>
                </c:pt>
                <c:pt idx="1">
                  <c:v>100.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C-F232-4200-B455-C14F58889779}"/>
            </c:ext>
          </c:extLst>
        </c:ser>
        <c:ser>
          <c:idx val="13"/>
          <c:order val="13"/>
          <c:tx>
            <c:strRef>
              <c:f>Hoja1!$G$16</c:f>
              <c:strCache>
                <c:ptCount val="1"/>
                <c:pt idx="0">
                  <c:v>14</c:v>
                </c:pt>
              </c:strCache>
            </c:strRef>
          </c:tx>
          <c:spPr>
            <a:ln w="28575" cap="rnd">
              <a:solidFill>
                <a:schemeClr val="accent2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16:$I$16</c:f>
              <c:numCache>
                <c:formatCode>General</c:formatCode>
                <c:ptCount val="2"/>
                <c:pt idx="0">
                  <c:v>144.1</c:v>
                </c:pt>
                <c:pt idx="1">
                  <c:v>142.8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D-F232-4200-B455-C14F58889779}"/>
            </c:ext>
          </c:extLst>
        </c:ser>
        <c:ser>
          <c:idx val="14"/>
          <c:order val="14"/>
          <c:tx>
            <c:strRef>
              <c:f>Hoja1!$G$17</c:f>
              <c:strCache>
                <c:ptCount val="1"/>
                <c:pt idx="0">
                  <c:v>15</c:v>
                </c:pt>
              </c:strCache>
            </c:strRef>
          </c:tx>
          <c:spPr>
            <a:ln w="28575" cap="rnd">
              <a:solidFill>
                <a:schemeClr val="accent3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17:$I$17</c:f>
              <c:numCache>
                <c:formatCode>General</c:formatCode>
                <c:ptCount val="2"/>
                <c:pt idx="0">
                  <c:v>133.30000000000001</c:v>
                </c:pt>
                <c:pt idx="1">
                  <c:v>134.6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E-F232-4200-B455-C14F58889779}"/>
            </c:ext>
          </c:extLst>
        </c:ser>
        <c:ser>
          <c:idx val="15"/>
          <c:order val="15"/>
          <c:tx>
            <c:strRef>
              <c:f>Hoja1!$G$18</c:f>
              <c:strCache>
                <c:ptCount val="1"/>
                <c:pt idx="0">
                  <c:v>16</c:v>
                </c:pt>
              </c:strCache>
            </c:strRef>
          </c:tx>
          <c:spPr>
            <a:ln w="28575" cap="rnd">
              <a:solidFill>
                <a:schemeClr val="accent4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18:$I$18</c:f>
              <c:numCache>
                <c:formatCode>General</c:formatCode>
                <c:ptCount val="2"/>
                <c:pt idx="0">
                  <c:v>134.1</c:v>
                </c:pt>
                <c:pt idx="1">
                  <c:v>133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F-F232-4200-B455-C14F58889779}"/>
            </c:ext>
          </c:extLst>
        </c:ser>
        <c:ser>
          <c:idx val="16"/>
          <c:order val="16"/>
          <c:tx>
            <c:strRef>
              <c:f>Hoja1!$G$19</c:f>
              <c:strCache>
                <c:ptCount val="1"/>
                <c:pt idx="0">
                  <c:v>17</c:v>
                </c:pt>
              </c:strCache>
            </c:strRef>
          </c:tx>
          <c:spPr>
            <a:ln w="28575" cap="rnd">
              <a:solidFill>
                <a:schemeClr val="accent5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19:$I$19</c:f>
              <c:numCache>
                <c:formatCode>General</c:formatCode>
                <c:ptCount val="2"/>
                <c:pt idx="0">
                  <c:v>141.9</c:v>
                </c:pt>
                <c:pt idx="1">
                  <c:v>142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0-F232-4200-B455-C14F58889779}"/>
            </c:ext>
          </c:extLst>
        </c:ser>
        <c:ser>
          <c:idx val="17"/>
          <c:order val="17"/>
          <c:tx>
            <c:strRef>
              <c:f>Hoja1!$G$20</c:f>
              <c:strCache>
                <c:ptCount val="1"/>
                <c:pt idx="0">
                  <c:v>18</c:v>
                </c:pt>
              </c:strCache>
            </c:strRef>
          </c:tx>
          <c:spPr>
            <a:ln w="28575" cap="rnd">
              <a:solidFill>
                <a:schemeClr val="accent6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20:$I$20</c:f>
              <c:numCache>
                <c:formatCode>General</c:formatCode>
                <c:ptCount val="2"/>
                <c:pt idx="0">
                  <c:v>134.80000000000001</c:v>
                </c:pt>
                <c:pt idx="1">
                  <c:v>130.6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1-F232-4200-B455-C14F58889779}"/>
            </c:ext>
          </c:extLst>
        </c:ser>
        <c:ser>
          <c:idx val="18"/>
          <c:order val="18"/>
          <c:tx>
            <c:strRef>
              <c:f>Hoja1!$G$21</c:f>
              <c:strCache>
                <c:ptCount val="1"/>
                <c:pt idx="0">
                  <c:v>19</c:v>
                </c:pt>
              </c:strCache>
            </c:strRef>
          </c:tx>
          <c:spPr>
            <a:ln w="28575" cap="rnd">
              <a:solidFill>
                <a:schemeClr val="accent1">
                  <a:lumMod val="8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21:$I$21</c:f>
              <c:numCache>
                <c:formatCode>General</c:formatCode>
                <c:ptCount val="2"/>
                <c:pt idx="0">
                  <c:v>137.5</c:v>
                </c:pt>
                <c:pt idx="1">
                  <c:v>134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2-F232-4200-B455-C14F58889779}"/>
            </c:ext>
          </c:extLst>
        </c:ser>
        <c:ser>
          <c:idx val="19"/>
          <c:order val="19"/>
          <c:tx>
            <c:strRef>
              <c:f>Hoja1!$G$22</c:f>
              <c:strCache>
                <c:ptCount val="1"/>
                <c:pt idx="0">
                  <c:v>20</c:v>
                </c:pt>
              </c:strCache>
            </c:strRef>
          </c:tx>
          <c:spPr>
            <a:ln w="28575" cap="rnd">
              <a:solidFill>
                <a:schemeClr val="accent2">
                  <a:lumMod val="8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22:$I$22</c:f>
              <c:numCache>
                <c:formatCode>General</c:formatCode>
                <c:ptCount val="2"/>
                <c:pt idx="0">
                  <c:v>139.5</c:v>
                </c:pt>
                <c:pt idx="1">
                  <c:v>134.6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3-F232-4200-B455-C14F58889779}"/>
            </c:ext>
          </c:extLst>
        </c:ser>
        <c:ser>
          <c:idx val="20"/>
          <c:order val="20"/>
          <c:tx>
            <c:strRef>
              <c:f>Hoja1!$G$23</c:f>
              <c:strCache>
                <c:ptCount val="1"/>
                <c:pt idx="0">
                  <c:v>21</c:v>
                </c:pt>
              </c:strCache>
            </c:strRef>
          </c:tx>
          <c:spPr>
            <a:ln w="28575" cap="rnd">
              <a:solidFill>
                <a:schemeClr val="accent3">
                  <a:lumMod val="8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23:$I$23</c:f>
              <c:numCache>
                <c:formatCode>General</c:formatCode>
                <c:ptCount val="2"/>
                <c:pt idx="0">
                  <c:v>99.6</c:v>
                </c:pt>
                <c:pt idx="1">
                  <c:v>101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4-F232-4200-B455-C14F58889779}"/>
            </c:ext>
          </c:extLst>
        </c:ser>
        <c:ser>
          <c:idx val="21"/>
          <c:order val="21"/>
          <c:tx>
            <c:strRef>
              <c:f>Hoja1!$G$24</c:f>
              <c:strCache>
                <c:ptCount val="1"/>
                <c:pt idx="0">
                  <c:v>22</c:v>
                </c:pt>
              </c:strCache>
            </c:strRef>
          </c:tx>
          <c:spPr>
            <a:ln w="28575" cap="rnd">
              <a:solidFill>
                <a:schemeClr val="accent4">
                  <a:lumMod val="8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24:$I$24</c:f>
              <c:numCache>
                <c:formatCode>General</c:formatCode>
                <c:ptCount val="2"/>
                <c:pt idx="0">
                  <c:v>74.900000000000006</c:v>
                </c:pt>
                <c:pt idx="1">
                  <c:v>81.4000000000000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5-F232-4200-B455-C14F58889779}"/>
            </c:ext>
          </c:extLst>
        </c:ser>
        <c:ser>
          <c:idx val="22"/>
          <c:order val="22"/>
          <c:tx>
            <c:strRef>
              <c:f>Hoja1!$G$25</c:f>
              <c:strCache>
                <c:ptCount val="1"/>
                <c:pt idx="0">
                  <c:v>23</c:v>
                </c:pt>
              </c:strCache>
            </c:strRef>
          </c:tx>
          <c:spPr>
            <a:ln w="28575" cap="rnd">
              <a:solidFill>
                <a:schemeClr val="accent5">
                  <a:lumMod val="8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25:$I$25</c:f>
              <c:numCache>
                <c:formatCode>General</c:formatCode>
                <c:ptCount val="2"/>
                <c:pt idx="0">
                  <c:v>82.8</c:v>
                </c:pt>
                <c:pt idx="1">
                  <c:v>88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6-F232-4200-B455-C14F58889779}"/>
            </c:ext>
          </c:extLst>
        </c:ser>
        <c:ser>
          <c:idx val="23"/>
          <c:order val="23"/>
          <c:tx>
            <c:strRef>
              <c:f>Hoja1!$G$26</c:f>
              <c:strCache>
                <c:ptCount val="1"/>
                <c:pt idx="0">
                  <c:v>24</c:v>
                </c:pt>
              </c:strCache>
            </c:strRef>
          </c:tx>
          <c:spPr>
            <a:ln w="28575" cap="rnd">
              <a:solidFill>
                <a:schemeClr val="accent6">
                  <a:lumMod val="8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26:$I$26</c:f>
              <c:numCache>
                <c:formatCode>General</c:formatCode>
                <c:ptCount val="2"/>
                <c:pt idx="0">
                  <c:v>121.4</c:v>
                </c:pt>
                <c:pt idx="1">
                  <c:v>12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7-F232-4200-B455-C14F58889779}"/>
            </c:ext>
          </c:extLst>
        </c:ser>
        <c:ser>
          <c:idx val="24"/>
          <c:order val="24"/>
          <c:tx>
            <c:strRef>
              <c:f>Hoja1!$G$27</c:f>
              <c:strCache>
                <c:ptCount val="1"/>
                <c:pt idx="0">
                  <c:v>25</c:v>
                </c:pt>
              </c:strCache>
            </c:strRef>
          </c:tx>
          <c:spPr>
            <a:ln w="28575" cap="rnd">
              <a:solidFill>
                <a:schemeClr val="accent1">
                  <a:lumMod val="60000"/>
                  <a:lumOff val="4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1!$H$2:$I$2</c:f>
              <c:strCache>
                <c:ptCount val="2"/>
                <c:pt idx="0">
                  <c:v>Intrablocos</c:v>
                </c:pt>
                <c:pt idx="1">
                  <c:v>Interblocos</c:v>
                </c:pt>
              </c:strCache>
            </c:strRef>
          </c:cat>
          <c:val>
            <c:numRef>
              <c:f>Hoja1!$H$27:$I$27</c:f>
              <c:numCache>
                <c:formatCode>General</c:formatCode>
                <c:ptCount val="2"/>
                <c:pt idx="0">
                  <c:v>91.9</c:v>
                </c:pt>
                <c:pt idx="1">
                  <c:v>93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8-F232-4200-B455-C14F5888977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94942255"/>
        <c:axId val="294941839"/>
      </c:lineChart>
      <c:catAx>
        <c:axId val="2949422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CO"/>
          </a:p>
        </c:txPr>
        <c:crossAx val="294941839"/>
        <c:crosses val="autoZero"/>
        <c:auto val="1"/>
        <c:lblAlgn val="ctr"/>
        <c:lblOffset val="100"/>
        <c:noMultiLvlLbl val="0"/>
      </c:catAx>
      <c:valAx>
        <c:axId val="294941839"/>
        <c:scaling>
          <c:orientation val="minMax"/>
          <c:min val="6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CO"/>
                  <a:t>Volume</a:t>
                </a:r>
                <a:r>
                  <a:rPr lang="es-CO" baseline="0"/>
                  <a:t> médio (dm</a:t>
                </a:r>
                <a:r>
                  <a:rPr lang="es-CO" baseline="30000"/>
                  <a:t>3</a:t>
                </a:r>
                <a:r>
                  <a:rPr lang="es-CO" baseline="0"/>
                  <a:t>)</a:t>
                </a:r>
                <a:endParaRPr lang="es-CO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CO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CO"/>
          </a:p>
        </c:txPr>
        <c:crossAx val="2949422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CO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CO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s-E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1"/>
          <c:order val="1"/>
          <c:tx>
            <c:strRef>
              <c:f>Hoja2!$H$25</c:f>
              <c:strCache>
                <c:ptCount val="1"/>
                <c:pt idx="0">
                  <c:v>Bragg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25:$J$25</c:f>
              <c:numCache>
                <c:formatCode>General</c:formatCode>
                <c:ptCount val="2"/>
                <c:pt idx="0" formatCode="0">
                  <c:v>1486.8889999999999</c:v>
                </c:pt>
                <c:pt idx="1">
                  <c:v>148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654-40DF-B437-46EA9D528830}"/>
            </c:ext>
          </c:extLst>
        </c:ser>
        <c:ser>
          <c:idx val="2"/>
          <c:order val="2"/>
          <c:tx>
            <c:strRef>
              <c:f>Hoja2!$H$26</c:f>
              <c:strCache>
                <c:ptCount val="1"/>
                <c:pt idx="0">
                  <c:v>Centennial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26:$J$26</c:f>
              <c:numCache>
                <c:formatCode>General</c:formatCode>
                <c:ptCount val="2"/>
                <c:pt idx="0" formatCode="0">
                  <c:v>1394.778</c:v>
                </c:pt>
                <c:pt idx="1">
                  <c:v>13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654-40DF-B437-46EA9D528830}"/>
            </c:ext>
          </c:extLst>
        </c:ser>
        <c:ser>
          <c:idx val="3"/>
          <c:order val="3"/>
          <c:tx>
            <c:strRef>
              <c:f>Hoja2!$H$27</c:f>
              <c:strCache>
                <c:ptCount val="1"/>
                <c:pt idx="0">
                  <c:v>D1102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27:$J$27</c:f>
              <c:numCache>
                <c:formatCode>General</c:formatCode>
                <c:ptCount val="2"/>
                <c:pt idx="0" formatCode="0">
                  <c:v>1100.3330000000001</c:v>
                </c:pt>
                <c:pt idx="1">
                  <c:v>12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654-40DF-B437-46EA9D528830}"/>
            </c:ext>
          </c:extLst>
        </c:ser>
        <c:ser>
          <c:idx val="4"/>
          <c:order val="4"/>
          <c:tx>
            <c:strRef>
              <c:f>Hoja2!$H$28</c:f>
              <c:strCache>
                <c:ptCount val="1"/>
                <c:pt idx="0">
                  <c:v>D137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28:$J$28</c:f>
              <c:numCache>
                <c:formatCode>General</c:formatCode>
                <c:ptCount val="2"/>
                <c:pt idx="0" formatCode="0">
                  <c:v>1274.6669999999999</c:v>
                </c:pt>
                <c:pt idx="1">
                  <c:v>145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654-40DF-B437-46EA9D528830}"/>
            </c:ext>
          </c:extLst>
        </c:ser>
        <c:ser>
          <c:idx val="5"/>
          <c:order val="5"/>
          <c:tx>
            <c:strRef>
              <c:f>Hoja2!$H$29</c:f>
              <c:strCache>
                <c:ptCount val="1"/>
                <c:pt idx="0">
                  <c:v>D693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29:$J$29</c:f>
              <c:numCache>
                <c:formatCode>General</c:formatCode>
                <c:ptCount val="2"/>
                <c:pt idx="0" formatCode="0">
                  <c:v>1262.6669999999999</c:v>
                </c:pt>
                <c:pt idx="1">
                  <c:v>143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D654-40DF-B437-46EA9D528830}"/>
            </c:ext>
          </c:extLst>
        </c:ser>
        <c:ser>
          <c:idx val="6"/>
          <c:order val="6"/>
          <c:tx>
            <c:strRef>
              <c:f>Hoja2!$H$30</c:f>
              <c:strCache>
                <c:ptCount val="1"/>
                <c:pt idx="0">
                  <c:v>D7741</c:v>
                </c:pt>
              </c:strCache>
            </c:strRef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30:$J$30</c:f>
              <c:numCache>
                <c:formatCode>General</c:formatCode>
                <c:ptCount val="2"/>
                <c:pt idx="0" formatCode="0">
                  <c:v>1174</c:v>
                </c:pt>
                <c:pt idx="1">
                  <c:v>134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D654-40DF-B437-46EA9D528830}"/>
            </c:ext>
          </c:extLst>
        </c:ser>
        <c:ser>
          <c:idx val="7"/>
          <c:order val="7"/>
          <c:tx>
            <c:strRef>
              <c:f>Hoja2!$H$31</c:f>
              <c:strCache>
                <c:ptCount val="1"/>
                <c:pt idx="0">
                  <c:v>D81</c:v>
                </c:pt>
              </c:strCache>
            </c:strRef>
          </c:tx>
          <c:spPr>
            <a:ln w="28575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31:$J$31</c:f>
              <c:numCache>
                <c:formatCode>General</c:formatCode>
                <c:ptCount val="2"/>
                <c:pt idx="0" formatCode="0">
                  <c:v>1212.6669999999999</c:v>
                </c:pt>
                <c:pt idx="1">
                  <c:v>13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D654-40DF-B437-46EA9D528830}"/>
            </c:ext>
          </c:extLst>
        </c:ser>
        <c:ser>
          <c:idx val="8"/>
          <c:order val="8"/>
          <c:tx>
            <c:strRef>
              <c:f>Hoja2!$H$32</c:f>
              <c:strCache>
                <c:ptCount val="1"/>
                <c:pt idx="0">
                  <c:v>N12</c:v>
                </c:pt>
              </c:strCache>
            </c:strRef>
          </c:tx>
          <c:spPr>
            <a:ln w="28575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32:$J$32</c:f>
              <c:numCache>
                <c:formatCode>General</c:formatCode>
                <c:ptCount val="2"/>
                <c:pt idx="0" formatCode="0">
                  <c:v>1041.6669999999999</c:v>
                </c:pt>
                <c:pt idx="1">
                  <c:v>104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D654-40DF-B437-46EA9D528830}"/>
            </c:ext>
          </c:extLst>
        </c:ser>
        <c:ser>
          <c:idx val="9"/>
          <c:order val="9"/>
          <c:tx>
            <c:strRef>
              <c:f>Hoja2!$H$33</c:f>
              <c:strCache>
                <c:ptCount val="1"/>
                <c:pt idx="0">
                  <c:v>N3058</c:v>
                </c:pt>
              </c:strCache>
            </c:strRef>
          </c:tx>
          <c:spPr>
            <a:ln w="28575" cap="rnd">
              <a:solidFill>
                <a:schemeClr val="accent4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33:$J$33</c:f>
              <c:numCache>
                <c:formatCode>General</c:formatCode>
                <c:ptCount val="2"/>
                <c:pt idx="0" formatCode="0">
                  <c:v>1286.3330000000001</c:v>
                </c:pt>
                <c:pt idx="1">
                  <c:v>12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D654-40DF-B437-46EA9D528830}"/>
            </c:ext>
          </c:extLst>
        </c:ser>
        <c:ser>
          <c:idx val="10"/>
          <c:order val="10"/>
          <c:tx>
            <c:strRef>
              <c:f>Hoja2!$H$34</c:f>
              <c:strCache>
                <c:ptCount val="1"/>
                <c:pt idx="0">
                  <c:v>N3148</c:v>
                </c:pt>
              </c:strCache>
            </c:strRef>
          </c:tx>
          <c:spPr>
            <a:ln w="28575" cap="rnd">
              <a:solidFill>
                <a:schemeClr val="accent5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34:$J$34</c:f>
              <c:numCache>
                <c:formatCode>General</c:formatCode>
                <c:ptCount val="2"/>
                <c:pt idx="0" formatCode="0">
                  <c:v>1586.3330000000001</c:v>
                </c:pt>
                <c:pt idx="1">
                  <c:v>15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D654-40DF-B437-46EA9D528830}"/>
            </c:ext>
          </c:extLst>
        </c:ser>
        <c:ser>
          <c:idx val="11"/>
          <c:order val="11"/>
          <c:tx>
            <c:strRef>
              <c:f>Hoja2!$H$35</c:f>
              <c:strCache>
                <c:ptCount val="1"/>
                <c:pt idx="0">
                  <c:v>N877</c:v>
                </c:pt>
              </c:strCache>
            </c:strRef>
          </c:tx>
          <c:spPr>
            <a:ln w="28575" cap="rnd">
              <a:solidFill>
                <a:schemeClr val="accent6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35:$J$35</c:f>
              <c:numCache>
                <c:formatCode>General</c:formatCode>
                <c:ptCount val="2"/>
                <c:pt idx="0" formatCode="0">
                  <c:v>1286.6669999999999</c:v>
                </c:pt>
                <c:pt idx="1">
                  <c:v>12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D654-40DF-B437-46EA9D528830}"/>
            </c:ext>
          </c:extLst>
        </c:ser>
        <c:ser>
          <c:idx val="12"/>
          <c:order val="12"/>
          <c:tx>
            <c:strRef>
              <c:f>Hoja2!$H$36</c:f>
              <c:strCache>
                <c:ptCount val="1"/>
                <c:pt idx="0">
                  <c:v>N882</c:v>
                </c:pt>
              </c:strCache>
            </c:strRef>
          </c:tx>
          <c:spPr>
            <a:ln w="28575" cap="rnd">
              <a:solidFill>
                <a:schemeClr val="accent1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36:$J$36</c:f>
              <c:numCache>
                <c:formatCode>General</c:formatCode>
                <c:ptCount val="2"/>
                <c:pt idx="0" formatCode="0">
                  <c:v>1381.6669999999999</c:v>
                </c:pt>
                <c:pt idx="1">
                  <c:v>138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B-D654-40DF-B437-46EA9D528830}"/>
            </c:ext>
          </c:extLst>
        </c:ser>
        <c:ser>
          <c:idx val="13"/>
          <c:order val="13"/>
          <c:tx>
            <c:strRef>
              <c:f>Hoja2!$H$37</c:f>
              <c:strCache>
                <c:ptCount val="1"/>
                <c:pt idx="0">
                  <c:v>R101</c:v>
                </c:pt>
              </c:strCache>
            </c:strRef>
          </c:tx>
          <c:spPr>
            <a:ln w="28575" cap="rnd">
              <a:solidFill>
                <a:schemeClr val="accent2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37:$J$37</c:f>
              <c:numCache>
                <c:formatCode>General</c:formatCode>
                <c:ptCount val="2"/>
                <c:pt idx="0" formatCode="0">
                  <c:v>1702.3330000000001</c:v>
                </c:pt>
                <c:pt idx="1">
                  <c:v>15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C-D654-40DF-B437-46EA9D528830}"/>
            </c:ext>
          </c:extLst>
        </c:ser>
        <c:ser>
          <c:idx val="14"/>
          <c:order val="14"/>
          <c:tx>
            <c:strRef>
              <c:f>Hoja2!$H$38</c:f>
              <c:strCache>
                <c:ptCount val="1"/>
                <c:pt idx="0">
                  <c:v>R19</c:v>
                </c:pt>
              </c:strCache>
            </c:strRef>
          </c:tx>
          <c:spPr>
            <a:ln w="28575" cap="rnd">
              <a:solidFill>
                <a:schemeClr val="accent3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38:$J$38</c:f>
              <c:numCache>
                <c:formatCode>General</c:formatCode>
                <c:ptCount val="2"/>
                <c:pt idx="0" formatCode="0">
                  <c:v>1385.6669999999999</c:v>
                </c:pt>
                <c:pt idx="1">
                  <c:v>12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D-D654-40DF-B437-46EA9D528830}"/>
            </c:ext>
          </c:extLst>
        </c:ser>
        <c:ser>
          <c:idx val="15"/>
          <c:order val="15"/>
          <c:tx>
            <c:strRef>
              <c:f>Hoja2!$H$39</c:f>
              <c:strCache>
                <c:ptCount val="1"/>
                <c:pt idx="0">
                  <c:v>R35</c:v>
                </c:pt>
              </c:strCache>
            </c:strRef>
          </c:tx>
          <c:spPr>
            <a:ln w="28575" cap="rnd">
              <a:solidFill>
                <a:schemeClr val="accent4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39:$J$39</c:f>
              <c:numCache>
                <c:formatCode>General</c:formatCode>
                <c:ptCount val="2"/>
                <c:pt idx="0" formatCode="0">
                  <c:v>1523.3330000000001</c:v>
                </c:pt>
                <c:pt idx="1">
                  <c:v>135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E-D654-40DF-B437-46EA9D528830}"/>
            </c:ext>
          </c:extLst>
        </c:ser>
        <c:ser>
          <c:idx val="16"/>
          <c:order val="16"/>
          <c:tx>
            <c:strRef>
              <c:f>Hoja2!$H$40</c:f>
              <c:strCache>
                <c:ptCount val="1"/>
                <c:pt idx="0">
                  <c:v>R68</c:v>
                </c:pt>
              </c:strCache>
            </c:strRef>
          </c:tx>
          <c:spPr>
            <a:ln w="28575" cap="rnd">
              <a:solidFill>
                <a:schemeClr val="accent5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40:$J$40</c:f>
              <c:numCache>
                <c:formatCode>General</c:formatCode>
                <c:ptCount val="2"/>
                <c:pt idx="0" formatCode="0">
                  <c:v>1571</c:v>
                </c:pt>
                <c:pt idx="1">
                  <c:v>13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F-D654-40DF-B437-46EA9D528830}"/>
            </c:ext>
          </c:extLst>
        </c:ser>
        <c:ser>
          <c:idx val="17"/>
          <c:order val="17"/>
          <c:tx>
            <c:strRef>
              <c:f>Hoja2!$H$41</c:f>
              <c:strCache>
                <c:ptCount val="1"/>
                <c:pt idx="0">
                  <c:v>R79</c:v>
                </c:pt>
              </c:strCache>
            </c:strRef>
          </c:tx>
          <c:spPr>
            <a:ln w="28575" cap="rnd">
              <a:solidFill>
                <a:schemeClr val="accent6">
                  <a:lumMod val="80000"/>
                  <a:lumOff val="2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41:$J$41</c:f>
              <c:numCache>
                <c:formatCode>General</c:formatCode>
                <c:ptCount val="2"/>
                <c:pt idx="0" formatCode="0">
                  <c:v>1599</c:v>
                </c:pt>
                <c:pt idx="1">
                  <c:v>142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0-D654-40DF-B437-46EA9D528830}"/>
            </c:ext>
          </c:extLst>
        </c:ser>
        <c:ser>
          <c:idx val="18"/>
          <c:order val="18"/>
          <c:tx>
            <c:strRef>
              <c:f>Hoja2!$H$42</c:f>
              <c:strCache>
                <c:ptCount val="1"/>
                <c:pt idx="0">
                  <c:v>Tracy</c:v>
                </c:pt>
              </c:strCache>
            </c:strRef>
          </c:tx>
          <c:spPr>
            <a:ln w="28575" cap="rnd">
              <a:solidFill>
                <a:schemeClr val="accent1">
                  <a:lumMod val="80000"/>
                </a:schemeClr>
              </a:solidFill>
              <a:round/>
            </a:ln>
            <a:effectLst/>
          </c:spPr>
          <c:marker>
            <c:symbol val="none"/>
          </c:marker>
          <c:cat>
            <c:strRef>
              <c:f>Hoja2!$I$24:$J$24</c:f>
              <c:strCache>
                <c:ptCount val="2"/>
                <c:pt idx="0">
                  <c:v>Média Não Ajustada</c:v>
                </c:pt>
                <c:pt idx="1">
                  <c:v>Média Ajustada</c:v>
                </c:pt>
              </c:strCache>
            </c:strRef>
          </c:cat>
          <c:val>
            <c:numRef>
              <c:f>Hoja2!$I$42:$J$42</c:f>
              <c:numCache>
                <c:formatCode>General</c:formatCode>
                <c:ptCount val="2"/>
                <c:pt idx="0" formatCode="0">
                  <c:v>1369.8889999999999</c:v>
                </c:pt>
                <c:pt idx="1">
                  <c:v>137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11-D654-40DF-B437-46EA9D52883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92549391"/>
        <c:axId val="592557295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Hoja2!$H$24</c15:sqref>
                        </c15:formulaRef>
                      </c:ext>
                    </c:extLst>
                    <c:strCache>
                      <c:ptCount val="1"/>
                    </c:strCache>
                  </c:strRef>
                </c:tx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strRef>
                    <c:extLst>
                      <c:ext uri="{02D57815-91ED-43cb-92C2-25804820EDAC}">
                        <c15:formulaRef>
                          <c15:sqref>Hoja2!$I$24:$J$24</c15:sqref>
                        </c15:formulaRef>
                      </c:ext>
                    </c:extLst>
                    <c:strCache>
                      <c:ptCount val="2"/>
                      <c:pt idx="0">
                        <c:v>Média Não Ajustada</c:v>
                      </c:pt>
                      <c:pt idx="1">
                        <c:v>Média Ajustada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Hoja2!$I$24:$J$24</c15:sqref>
                        </c15:formulaRef>
                      </c:ext>
                    </c:extLst>
                    <c:numCache>
                      <c:formatCode>General</c:formatCode>
                      <c:ptCount val="2"/>
                      <c:pt idx="0">
                        <c:v>0</c:v>
                      </c:pt>
                      <c:pt idx="1">
                        <c:v>0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12-D654-40DF-B437-46EA9D528830}"/>
                  </c:ext>
                </c:extLst>
              </c15:ser>
            </c15:filteredLineSeries>
          </c:ext>
        </c:extLst>
      </c:lineChart>
      <c:catAx>
        <c:axId val="59254939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CO"/>
          </a:p>
        </c:txPr>
        <c:crossAx val="592557295"/>
        <c:crosses val="autoZero"/>
        <c:auto val="1"/>
        <c:lblAlgn val="ctr"/>
        <c:lblOffset val="100"/>
        <c:noMultiLvlLbl val="0"/>
      </c:catAx>
      <c:valAx>
        <c:axId val="592557295"/>
        <c:scaling>
          <c:orientation val="minMax"/>
          <c:min val="8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s-CO"/>
                  <a:t>Produção</a:t>
                </a:r>
                <a:r>
                  <a:rPr lang="es-CO" baseline="0"/>
                  <a:t> (gr/parcela)</a:t>
                </a:r>
                <a:endParaRPr lang="es-CO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s-CO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s-CO"/>
          </a:p>
        </c:txPr>
        <c:crossAx val="59254939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s-CO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s-CO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94930F-8E7C-4CA5-A9CB-A072C20BF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1</TotalTime>
  <Pages>12</Pages>
  <Words>2657</Words>
  <Characters>14619</Characters>
  <Application>Microsoft Office Word</Application>
  <DocSecurity>0</DocSecurity>
  <Lines>121</Lines>
  <Paragraphs>3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17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raulio</dc:creator>
  <cp:keywords/>
  <dc:description/>
  <cp:lastModifiedBy>Ricardo Ruiz</cp:lastModifiedBy>
  <cp:revision>17</cp:revision>
  <cp:lastPrinted>2017-01-26T13:36:00Z</cp:lastPrinted>
  <dcterms:created xsi:type="dcterms:W3CDTF">2022-11-17T15:15:00Z</dcterms:created>
  <dcterms:modified xsi:type="dcterms:W3CDTF">2022-11-20T16:23:00Z</dcterms:modified>
</cp:coreProperties>
</file>